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7F38A68" w14:textId="77777777" w:rsidR="009F53FC" w:rsidRPr="002848C4" w:rsidRDefault="009F53FC" w:rsidP="008C3E3E">
      <w:pPr>
        <w:jc w:val="center"/>
        <w:rPr>
          <w:lang w:val="en-US"/>
        </w:rPr>
      </w:pPr>
    </w:p>
    <w:p w14:paraId="75116E07" w14:textId="77777777" w:rsidR="00036BB7" w:rsidRPr="00310045" w:rsidRDefault="00036BB7" w:rsidP="008C3E3E">
      <w:pPr>
        <w:pStyle w:val="Corpotesto"/>
        <w:jc w:val="center"/>
        <w:rPr>
          <w:rFonts w:ascii="Trebuchet MS" w:hAnsi="Trebuchet MS"/>
        </w:rPr>
      </w:pPr>
      <w:r w:rsidRPr="00310045">
        <w:rPr>
          <w:rFonts w:ascii="Trebuchet MS" w:hAnsi="Trebuchet MS"/>
          <w:u w:val="single"/>
        </w:rPr>
        <w:t>COMUNICATO STAMPA</w:t>
      </w:r>
    </w:p>
    <w:p w14:paraId="38B6EFDD" w14:textId="1EA0EF3E" w:rsidR="00036BB7" w:rsidRPr="00310045" w:rsidRDefault="00036BB7" w:rsidP="00036BB7">
      <w:pPr>
        <w:pStyle w:val="Corpotesto"/>
        <w:jc w:val="center"/>
        <w:rPr>
          <w:rFonts w:ascii="Trebuchet MS" w:hAnsi="Trebuchet MS"/>
        </w:rPr>
      </w:pPr>
      <w:r w:rsidRPr="00310045">
        <w:rPr>
          <w:rFonts w:ascii="Trebuchet MS" w:hAnsi="Trebuchet MS"/>
        </w:rPr>
        <w:t xml:space="preserve">Osservatorio </w:t>
      </w:r>
      <w:r w:rsidR="008C2937">
        <w:rPr>
          <w:rFonts w:ascii="Trebuchet MS" w:hAnsi="Trebuchet MS"/>
        </w:rPr>
        <w:t>Smart Working</w:t>
      </w:r>
    </w:p>
    <w:p w14:paraId="08B38145" w14:textId="64207850" w:rsidR="00781A30" w:rsidRDefault="00781A30" w:rsidP="00781A30">
      <w:pPr>
        <w:pStyle w:val="Corpotesto"/>
        <w:jc w:val="center"/>
        <w:rPr>
          <w:rFonts w:ascii="Trebuchet MS" w:hAnsi="Trebuchet MS"/>
          <w:b/>
          <w:bCs/>
        </w:rPr>
      </w:pPr>
      <w:r>
        <w:rPr>
          <w:rFonts w:ascii="Trebuchet MS" w:hAnsi="Trebuchet MS"/>
          <w:b/>
          <w:bCs/>
        </w:rPr>
        <w:t xml:space="preserve">SONO </w:t>
      </w:r>
      <w:r w:rsidR="009E4F05">
        <w:rPr>
          <w:rFonts w:ascii="Trebuchet MS" w:hAnsi="Trebuchet MS"/>
          <w:b/>
          <w:bCs/>
        </w:rPr>
        <w:t xml:space="preserve">4 MILIONI </w:t>
      </w:r>
      <w:r>
        <w:rPr>
          <w:rFonts w:ascii="Trebuchet MS" w:hAnsi="Trebuchet MS"/>
          <w:b/>
          <w:bCs/>
        </w:rPr>
        <w:t>GLI</w:t>
      </w:r>
      <w:r w:rsidR="009E4F05">
        <w:rPr>
          <w:rFonts w:ascii="Trebuchet MS" w:hAnsi="Trebuchet MS"/>
          <w:b/>
          <w:bCs/>
        </w:rPr>
        <w:t xml:space="preserve"> SMART WORKER</w:t>
      </w:r>
      <w:r w:rsidR="006C5DFB">
        <w:rPr>
          <w:rFonts w:ascii="Trebuchet MS" w:hAnsi="Trebuchet MS"/>
          <w:b/>
          <w:bCs/>
        </w:rPr>
        <w:t xml:space="preserve"> </w:t>
      </w:r>
      <w:r>
        <w:rPr>
          <w:rFonts w:ascii="Trebuchet MS" w:hAnsi="Trebuchet MS"/>
          <w:b/>
          <w:bCs/>
        </w:rPr>
        <w:t>IN ITALIA, CRESCERANNO DELL’8% N</w:t>
      </w:r>
      <w:r w:rsidR="009E4F05">
        <w:rPr>
          <w:rFonts w:ascii="Trebuchet MS" w:hAnsi="Trebuchet MS"/>
          <w:b/>
          <w:bCs/>
        </w:rPr>
        <w:t xml:space="preserve">EL POST-EMERGENZA </w:t>
      </w:r>
    </w:p>
    <w:p w14:paraId="5A293203" w14:textId="58F97611" w:rsidR="00781A30" w:rsidRPr="00781A30" w:rsidRDefault="00781A30" w:rsidP="00781A30">
      <w:pPr>
        <w:pStyle w:val="Corpotesto"/>
        <w:jc w:val="center"/>
        <w:rPr>
          <w:rFonts w:ascii="Trebuchet MS" w:eastAsia="Calibri" w:hAnsi="Trebuchet MS" w:cs="Tahoma"/>
          <w:b/>
          <w:bCs/>
          <w:lang w:eastAsia="en-US"/>
        </w:rPr>
      </w:pPr>
      <w:r w:rsidRPr="00781A30">
        <w:rPr>
          <w:rFonts w:ascii="Trebuchet MS" w:hAnsi="Trebuchet MS"/>
          <w:b/>
          <w:bCs/>
        </w:rPr>
        <w:t xml:space="preserve">IL LAVORO AGILE </w:t>
      </w:r>
      <w:r w:rsidRPr="00781A30">
        <w:rPr>
          <w:rFonts w:ascii="Trebuchet MS" w:eastAsia="Calibri" w:hAnsi="Trebuchet MS" w:cs="Tahoma"/>
          <w:b/>
          <w:bCs/>
          <w:lang w:eastAsia="en-US"/>
        </w:rPr>
        <w:t>RESTERÀ NELL’89% DELLE GRANDI AZIENDE</w:t>
      </w:r>
      <w:r w:rsidR="0031356B">
        <w:rPr>
          <w:rFonts w:ascii="Trebuchet MS" w:eastAsia="Calibri" w:hAnsi="Trebuchet MS" w:cs="Tahoma"/>
          <w:b/>
          <w:bCs/>
          <w:lang w:eastAsia="en-US"/>
        </w:rPr>
        <w:t xml:space="preserve"> E</w:t>
      </w:r>
      <w:r w:rsidRPr="00781A30">
        <w:rPr>
          <w:rFonts w:ascii="Trebuchet MS" w:eastAsia="Calibri" w:hAnsi="Trebuchet MS" w:cs="Tahoma"/>
          <w:b/>
          <w:bCs/>
          <w:lang w:eastAsia="en-US"/>
        </w:rPr>
        <w:t xml:space="preserve"> NEL 62% DELLE PA</w:t>
      </w:r>
    </w:p>
    <w:p w14:paraId="67FE0EC7" w14:textId="2D66DF0C" w:rsidR="00BD6D58" w:rsidRDefault="003865E7" w:rsidP="0031356B">
      <w:pPr>
        <w:widowControl/>
        <w:suppressAutoHyphens w:val="0"/>
        <w:spacing w:after="160" w:line="259" w:lineRule="auto"/>
        <w:jc w:val="center"/>
        <w:rPr>
          <w:rFonts w:ascii="Trebuchet MS" w:eastAsia="Calibri" w:hAnsi="Trebuchet MS" w:cs="Tahoma"/>
          <w:i/>
          <w:iCs/>
          <w:lang w:eastAsia="en-US"/>
        </w:rPr>
      </w:pPr>
      <w:r>
        <w:rPr>
          <w:rFonts w:ascii="Trebuchet MS" w:eastAsia="Calibri" w:hAnsi="Trebuchet MS" w:cs="Tahoma"/>
          <w:i/>
          <w:iCs/>
          <w:lang w:eastAsia="en-US"/>
        </w:rPr>
        <w:t xml:space="preserve">Nel 2021 </w:t>
      </w:r>
      <w:r w:rsidR="00106FF3">
        <w:rPr>
          <w:rFonts w:ascii="Trebuchet MS" w:eastAsia="Calibri" w:hAnsi="Trebuchet MS" w:cs="Tahoma"/>
          <w:i/>
          <w:iCs/>
          <w:lang w:eastAsia="en-US"/>
        </w:rPr>
        <w:t>diminuiscono</w:t>
      </w:r>
      <w:r>
        <w:rPr>
          <w:rFonts w:ascii="Trebuchet MS" w:eastAsia="Calibri" w:hAnsi="Trebuchet MS" w:cs="Tahoma"/>
          <w:i/>
          <w:iCs/>
          <w:lang w:eastAsia="en-US"/>
        </w:rPr>
        <w:t xml:space="preserve"> gli smart worker: erano 5,37 milioni a marzo</w:t>
      </w:r>
      <w:r w:rsidR="00781A30">
        <w:rPr>
          <w:rFonts w:ascii="Trebuchet MS" w:eastAsia="Calibri" w:hAnsi="Trebuchet MS" w:cs="Tahoma"/>
          <w:i/>
          <w:iCs/>
          <w:lang w:eastAsia="en-US"/>
        </w:rPr>
        <w:t xml:space="preserve">, </w:t>
      </w:r>
      <w:r>
        <w:rPr>
          <w:rFonts w:ascii="Trebuchet MS" w:eastAsia="Calibri" w:hAnsi="Trebuchet MS" w:cs="Tahoma"/>
          <w:i/>
          <w:iCs/>
          <w:lang w:eastAsia="en-US"/>
        </w:rPr>
        <w:t>4,71 milioni a giugno</w:t>
      </w:r>
      <w:r w:rsidR="00781A30">
        <w:rPr>
          <w:rFonts w:ascii="Trebuchet MS" w:eastAsia="Calibri" w:hAnsi="Trebuchet MS" w:cs="Tahoma"/>
          <w:i/>
          <w:iCs/>
          <w:lang w:eastAsia="en-US"/>
        </w:rPr>
        <w:t xml:space="preserve">, </w:t>
      </w:r>
      <w:r w:rsidR="0031356B">
        <w:rPr>
          <w:rFonts w:ascii="Trebuchet MS" w:eastAsia="Calibri" w:hAnsi="Trebuchet MS" w:cs="Tahoma"/>
          <w:i/>
          <w:iCs/>
          <w:lang w:eastAsia="en-US"/>
        </w:rPr>
        <w:t xml:space="preserve">scesi a </w:t>
      </w:r>
      <w:r w:rsidR="00781A30">
        <w:rPr>
          <w:rFonts w:ascii="Trebuchet MS" w:eastAsia="Calibri" w:hAnsi="Trebuchet MS" w:cs="Tahoma"/>
          <w:i/>
          <w:iCs/>
          <w:lang w:eastAsia="en-US"/>
        </w:rPr>
        <w:t>4</w:t>
      </w:r>
      <w:r w:rsidR="0031356B">
        <w:rPr>
          <w:rFonts w:ascii="Trebuchet MS" w:eastAsia="Calibri" w:hAnsi="Trebuchet MS" w:cs="Tahoma"/>
          <w:i/>
          <w:iCs/>
          <w:lang w:eastAsia="en-US"/>
        </w:rPr>
        <w:t>,</w:t>
      </w:r>
      <w:r w:rsidR="00781A30">
        <w:rPr>
          <w:rFonts w:ascii="Trebuchet MS" w:eastAsia="Calibri" w:hAnsi="Trebuchet MS" w:cs="Tahoma"/>
          <w:i/>
          <w:iCs/>
          <w:lang w:eastAsia="en-US"/>
        </w:rPr>
        <w:t>07 milioni a settembre. Saranno 4</w:t>
      </w:r>
      <w:r w:rsidR="0031356B">
        <w:rPr>
          <w:rFonts w:ascii="Trebuchet MS" w:eastAsia="Calibri" w:hAnsi="Trebuchet MS" w:cs="Tahoma"/>
          <w:i/>
          <w:iCs/>
          <w:lang w:eastAsia="en-US"/>
        </w:rPr>
        <w:t>,</w:t>
      </w:r>
      <w:r w:rsidR="00781A30">
        <w:rPr>
          <w:rFonts w:ascii="Trebuchet MS" w:eastAsia="Calibri" w:hAnsi="Trebuchet MS" w:cs="Tahoma"/>
          <w:i/>
          <w:iCs/>
          <w:lang w:eastAsia="en-US"/>
        </w:rPr>
        <w:t>38 milioni nel post pandemia, con formule ibride</w:t>
      </w:r>
      <w:r w:rsidR="007F7CF4">
        <w:rPr>
          <w:rFonts w:ascii="Trebuchet MS" w:eastAsia="Calibri" w:hAnsi="Trebuchet MS" w:cs="Tahoma"/>
          <w:i/>
          <w:iCs/>
          <w:lang w:eastAsia="en-US"/>
        </w:rPr>
        <w:t>: in media 3 giornate “agili” nelle grandi aziende, 2 nelle PA</w:t>
      </w:r>
    </w:p>
    <w:p w14:paraId="6D86824C" w14:textId="2A9A6DCF" w:rsidR="00CA0D6F" w:rsidRPr="00791B49" w:rsidRDefault="00106FF3" w:rsidP="006C5DFB">
      <w:pPr>
        <w:widowControl/>
        <w:suppressAutoHyphens w:val="0"/>
        <w:spacing w:after="160" w:line="259" w:lineRule="auto"/>
        <w:jc w:val="center"/>
        <w:rPr>
          <w:rFonts w:ascii="Trebuchet MS" w:eastAsia="Calibri" w:hAnsi="Trebuchet MS" w:cs="Tahoma"/>
          <w:i/>
          <w:iCs/>
          <w:lang w:eastAsia="en-US"/>
        </w:rPr>
      </w:pPr>
      <w:r w:rsidRPr="00791B49">
        <w:rPr>
          <w:rFonts w:ascii="Trebuchet MS" w:eastAsia="Calibri" w:hAnsi="Trebuchet MS" w:cs="Tahoma"/>
          <w:i/>
          <w:iCs/>
          <w:lang w:eastAsia="en-US"/>
        </w:rPr>
        <w:t xml:space="preserve">Per </w:t>
      </w:r>
      <w:r w:rsidR="008F40E4" w:rsidRPr="00791B49">
        <w:rPr>
          <w:rFonts w:ascii="Trebuchet MS" w:eastAsia="Calibri" w:hAnsi="Trebuchet MS" w:cs="Tahoma"/>
          <w:i/>
          <w:iCs/>
          <w:lang w:eastAsia="en-US"/>
        </w:rPr>
        <w:t xml:space="preserve">oltre </w:t>
      </w:r>
      <w:r w:rsidRPr="00791B49">
        <w:rPr>
          <w:rFonts w:ascii="Trebuchet MS" w:eastAsia="Calibri" w:hAnsi="Trebuchet MS" w:cs="Tahoma"/>
          <w:i/>
          <w:iCs/>
          <w:lang w:eastAsia="en-US"/>
        </w:rPr>
        <w:t>un terzo degli smart worker sono migliorati work-life</w:t>
      </w:r>
      <w:r w:rsidR="00FD4F0E" w:rsidRPr="00791B49">
        <w:rPr>
          <w:rFonts w:ascii="Trebuchet MS" w:eastAsia="Calibri" w:hAnsi="Trebuchet MS" w:cs="Tahoma"/>
          <w:i/>
          <w:iCs/>
          <w:lang w:eastAsia="en-US"/>
        </w:rPr>
        <w:t xml:space="preserve"> balance</w:t>
      </w:r>
      <w:r w:rsidRPr="00791B49">
        <w:rPr>
          <w:rFonts w:ascii="Trebuchet MS" w:eastAsia="Calibri" w:hAnsi="Trebuchet MS" w:cs="Tahoma"/>
          <w:i/>
          <w:iCs/>
          <w:lang w:eastAsia="en-US"/>
        </w:rPr>
        <w:t xml:space="preserve"> e produttività, ma il 2</w:t>
      </w:r>
      <w:r w:rsidR="008F40E4" w:rsidRPr="00791B49">
        <w:rPr>
          <w:rFonts w:ascii="Trebuchet MS" w:eastAsia="Calibri" w:hAnsi="Trebuchet MS" w:cs="Tahoma"/>
          <w:i/>
          <w:iCs/>
          <w:lang w:eastAsia="en-US"/>
        </w:rPr>
        <w:t>8</w:t>
      </w:r>
      <w:r w:rsidRPr="00791B49">
        <w:rPr>
          <w:rFonts w:ascii="Trebuchet MS" w:eastAsia="Calibri" w:hAnsi="Trebuchet MS" w:cs="Tahoma"/>
          <w:i/>
          <w:iCs/>
          <w:lang w:eastAsia="en-US"/>
        </w:rPr>
        <w:t>% ha sofferto di tecnostress e il 1</w:t>
      </w:r>
      <w:r w:rsidR="008F40E4" w:rsidRPr="00791B49">
        <w:rPr>
          <w:rFonts w:ascii="Trebuchet MS" w:eastAsia="Calibri" w:hAnsi="Trebuchet MS" w:cs="Tahoma"/>
          <w:i/>
          <w:iCs/>
          <w:lang w:eastAsia="en-US"/>
        </w:rPr>
        <w:t>7</w:t>
      </w:r>
      <w:r w:rsidRPr="00791B49">
        <w:rPr>
          <w:rFonts w:ascii="Trebuchet MS" w:eastAsia="Calibri" w:hAnsi="Trebuchet MS" w:cs="Tahoma"/>
          <w:i/>
          <w:iCs/>
          <w:lang w:eastAsia="en-US"/>
        </w:rPr>
        <w:t xml:space="preserve">% di </w:t>
      </w:r>
      <w:proofErr w:type="spellStart"/>
      <w:r w:rsidRPr="00791B49">
        <w:rPr>
          <w:rFonts w:ascii="Trebuchet MS" w:eastAsia="Calibri" w:hAnsi="Trebuchet MS" w:cs="Tahoma"/>
          <w:i/>
          <w:iCs/>
          <w:lang w:eastAsia="en-US"/>
        </w:rPr>
        <w:t>overworking</w:t>
      </w:r>
      <w:proofErr w:type="spellEnd"/>
      <w:r w:rsidRPr="00791B49">
        <w:rPr>
          <w:rFonts w:ascii="Trebuchet MS" w:eastAsia="Calibri" w:hAnsi="Trebuchet MS" w:cs="Tahoma"/>
          <w:i/>
          <w:iCs/>
          <w:lang w:eastAsia="en-US"/>
        </w:rPr>
        <w:t>.</w:t>
      </w:r>
    </w:p>
    <w:p w14:paraId="0797D8D1" w14:textId="4212546B" w:rsidR="0027713E" w:rsidRDefault="00CA0D6F" w:rsidP="00F42ADD">
      <w:pPr>
        <w:widowControl/>
        <w:suppressAutoHyphens w:val="0"/>
        <w:spacing w:after="160" w:line="259" w:lineRule="auto"/>
        <w:jc w:val="center"/>
        <w:rPr>
          <w:rFonts w:ascii="Trebuchet MS" w:hAnsi="Trebuchet MS"/>
          <w:i/>
          <w:iCs/>
          <w:lang w:bidi="it-IT"/>
        </w:rPr>
      </w:pPr>
      <w:r w:rsidRPr="00791B49">
        <w:rPr>
          <w:rFonts w:ascii="Trebuchet MS" w:eastAsia="Calibri" w:hAnsi="Trebuchet MS" w:cs="Tahoma"/>
          <w:i/>
          <w:iCs/>
          <w:lang w:eastAsia="en-US"/>
        </w:rPr>
        <w:t xml:space="preserve">Vincono lo Smart Working Award 2021 </w:t>
      </w:r>
      <w:r w:rsidR="00C92614" w:rsidRPr="00791B49">
        <w:rPr>
          <w:rFonts w:ascii="Trebuchet MS" w:hAnsi="Trebuchet MS"/>
          <w:i/>
          <w:iCs/>
          <w:lang w:bidi="it-IT"/>
        </w:rPr>
        <w:t xml:space="preserve">Banca D’Italia, </w:t>
      </w:r>
      <w:r w:rsidR="008D266F" w:rsidRPr="00791B49">
        <w:rPr>
          <w:rFonts w:ascii="Trebuchet MS" w:hAnsi="Trebuchet MS"/>
          <w:i/>
          <w:iCs/>
          <w:lang w:bidi="it-IT"/>
        </w:rPr>
        <w:t>Cameo</w:t>
      </w:r>
      <w:r w:rsidR="00C92614" w:rsidRPr="00791B49">
        <w:rPr>
          <w:rFonts w:ascii="Trebuchet MS" w:hAnsi="Trebuchet MS"/>
          <w:i/>
          <w:iCs/>
          <w:lang w:bidi="it-IT"/>
        </w:rPr>
        <w:t xml:space="preserve">, Inail, ING Italia, Net insurance e </w:t>
      </w:r>
      <w:proofErr w:type="spellStart"/>
      <w:r w:rsidR="00C92614" w:rsidRPr="00791B49">
        <w:rPr>
          <w:rFonts w:ascii="Trebuchet MS" w:hAnsi="Trebuchet MS"/>
          <w:i/>
          <w:iCs/>
          <w:lang w:bidi="it-IT"/>
        </w:rPr>
        <w:t>Webranking</w:t>
      </w:r>
      <w:proofErr w:type="spellEnd"/>
    </w:p>
    <w:p w14:paraId="1FDCF0DA" w14:textId="77777777" w:rsidR="00F42ADD" w:rsidRPr="00791B49" w:rsidRDefault="00F42ADD" w:rsidP="00F42ADD">
      <w:pPr>
        <w:widowControl/>
        <w:suppressAutoHyphens w:val="0"/>
        <w:spacing w:after="160" w:line="259" w:lineRule="auto"/>
        <w:jc w:val="center"/>
        <w:rPr>
          <w:rFonts w:ascii="Trebuchet MS" w:eastAsia="Calibri" w:hAnsi="Trebuchet MS" w:cs="Tahoma"/>
          <w:i/>
          <w:iCs/>
          <w:lang w:eastAsia="en-US"/>
        </w:rPr>
      </w:pPr>
    </w:p>
    <w:p w14:paraId="3DE395DA" w14:textId="2D5AD7A3" w:rsidR="0041085E" w:rsidRPr="00791B49" w:rsidRDefault="00C85168" w:rsidP="00584A0F">
      <w:pPr>
        <w:pStyle w:val="Corpotesto"/>
        <w:jc w:val="both"/>
        <w:rPr>
          <w:rFonts w:ascii="Trebuchet MS" w:hAnsi="Trebuchet MS"/>
          <w:bCs/>
          <w:lang w:bidi="it-IT"/>
        </w:rPr>
      </w:pPr>
      <w:r w:rsidRPr="00791B49">
        <w:rPr>
          <w:rFonts w:ascii="Trebuchet MS" w:hAnsi="Trebuchet MS"/>
          <w:bCs/>
          <w:i/>
          <w:iCs/>
          <w:lang w:bidi="it-IT"/>
        </w:rPr>
        <w:t xml:space="preserve">Milano, </w:t>
      </w:r>
      <w:r w:rsidR="00584A0F" w:rsidRPr="00791B49">
        <w:rPr>
          <w:rFonts w:ascii="Trebuchet MS" w:hAnsi="Trebuchet MS"/>
          <w:bCs/>
          <w:i/>
          <w:iCs/>
          <w:lang w:bidi="it-IT"/>
        </w:rPr>
        <w:t>3 novem</w:t>
      </w:r>
      <w:r w:rsidR="0041085E" w:rsidRPr="00791B49">
        <w:rPr>
          <w:rFonts w:ascii="Trebuchet MS" w:hAnsi="Trebuchet MS"/>
          <w:bCs/>
          <w:i/>
          <w:iCs/>
          <w:lang w:bidi="it-IT"/>
        </w:rPr>
        <w:t>bre</w:t>
      </w:r>
      <w:r w:rsidRPr="00791B49">
        <w:rPr>
          <w:rFonts w:ascii="Trebuchet MS" w:hAnsi="Trebuchet MS"/>
          <w:bCs/>
          <w:i/>
          <w:iCs/>
          <w:lang w:bidi="it-IT"/>
        </w:rPr>
        <w:t xml:space="preserve"> 20</w:t>
      </w:r>
      <w:r w:rsidR="007C29F5" w:rsidRPr="00791B49">
        <w:rPr>
          <w:rFonts w:ascii="Trebuchet MS" w:hAnsi="Trebuchet MS"/>
          <w:bCs/>
          <w:i/>
          <w:iCs/>
          <w:lang w:bidi="it-IT"/>
        </w:rPr>
        <w:t>2</w:t>
      </w:r>
      <w:r w:rsidR="00174E82" w:rsidRPr="00791B49">
        <w:rPr>
          <w:rFonts w:ascii="Trebuchet MS" w:hAnsi="Trebuchet MS"/>
          <w:bCs/>
          <w:i/>
          <w:iCs/>
          <w:lang w:bidi="it-IT"/>
        </w:rPr>
        <w:t>1</w:t>
      </w:r>
      <w:r w:rsidR="00997E03" w:rsidRPr="00791B49">
        <w:rPr>
          <w:rFonts w:ascii="Trebuchet MS" w:hAnsi="Trebuchet MS"/>
          <w:bCs/>
          <w:lang w:bidi="it-IT"/>
        </w:rPr>
        <w:t xml:space="preserve"> –</w:t>
      </w:r>
      <w:r w:rsidR="00AD6253" w:rsidRPr="00791B49">
        <w:rPr>
          <w:rFonts w:ascii="Trebuchet MS" w:hAnsi="Trebuchet MS"/>
          <w:bCs/>
          <w:lang w:bidi="it-IT"/>
        </w:rPr>
        <w:t xml:space="preserve"> </w:t>
      </w:r>
      <w:r w:rsidR="00B06812" w:rsidRPr="00791B49">
        <w:rPr>
          <w:rFonts w:ascii="Trebuchet MS" w:hAnsi="Trebuchet MS"/>
          <w:bCs/>
          <w:lang w:bidi="it-IT"/>
        </w:rPr>
        <w:t>Nel corso del 2021</w:t>
      </w:r>
      <w:r w:rsidR="002C7BBE" w:rsidRPr="00791B49">
        <w:rPr>
          <w:rFonts w:ascii="Trebuchet MS" w:hAnsi="Trebuchet MS"/>
          <w:bCs/>
          <w:lang w:bidi="it-IT"/>
        </w:rPr>
        <w:t xml:space="preserve"> con</w:t>
      </w:r>
      <w:r w:rsidR="00B06812" w:rsidRPr="00791B49">
        <w:rPr>
          <w:rFonts w:ascii="Trebuchet MS" w:hAnsi="Trebuchet MS"/>
          <w:bCs/>
          <w:lang w:bidi="it-IT"/>
        </w:rPr>
        <w:t xml:space="preserve"> l’avanzamento della campagna vaccinale è progressivamente diminuito il numero degli smart worker, passati da 5,37 milioni nel primo trimestre dell’anno a 4,07 milioni nel terzo trimestre. A settembre</w:t>
      </w:r>
      <w:r w:rsidR="0031356B" w:rsidRPr="00791B49">
        <w:rPr>
          <w:rFonts w:ascii="Trebuchet MS" w:hAnsi="Trebuchet MS"/>
          <w:bCs/>
          <w:lang w:bidi="it-IT"/>
        </w:rPr>
        <w:t xml:space="preserve">, infatti, si contano complessivamente </w:t>
      </w:r>
      <w:r w:rsidR="00B06812" w:rsidRPr="00791B49">
        <w:rPr>
          <w:rFonts w:ascii="Trebuchet MS" w:hAnsi="Trebuchet MS"/>
          <w:bCs/>
          <w:lang w:bidi="it-IT"/>
        </w:rPr>
        <w:t xml:space="preserve">1,77 milioni </w:t>
      </w:r>
      <w:r w:rsidR="00401D2C" w:rsidRPr="00791B49">
        <w:rPr>
          <w:rFonts w:ascii="Trebuchet MS" w:hAnsi="Trebuchet MS"/>
          <w:bCs/>
          <w:lang w:bidi="it-IT"/>
        </w:rPr>
        <w:t xml:space="preserve">di </w:t>
      </w:r>
      <w:r w:rsidR="00B06812" w:rsidRPr="00791B49">
        <w:rPr>
          <w:rFonts w:ascii="Trebuchet MS" w:hAnsi="Trebuchet MS"/>
          <w:bCs/>
          <w:lang w:bidi="it-IT"/>
        </w:rPr>
        <w:t>lavoratori agili nelle grandi imprese, 630mila nelle PMI, 810mila nelle microimprese e 860mila nella PA</w:t>
      </w:r>
      <w:r w:rsidR="002C7BBE" w:rsidRPr="00791B49">
        <w:rPr>
          <w:rFonts w:ascii="Trebuchet MS" w:hAnsi="Trebuchet MS"/>
          <w:bCs/>
          <w:lang w:bidi="it-IT"/>
        </w:rPr>
        <w:t xml:space="preserve">. </w:t>
      </w:r>
      <w:r w:rsidR="00413ABD" w:rsidRPr="00791B49">
        <w:rPr>
          <w:rFonts w:ascii="Trebuchet MS" w:hAnsi="Trebuchet MS"/>
          <w:bCs/>
          <w:lang w:bidi="it-IT"/>
        </w:rPr>
        <w:t>Progetti di smart working strutturati o informali sono presenti nell’81% delle grandi imprese (contro il 65% del 2019), nel 53% delle PMI (nel 2019 era</w:t>
      </w:r>
      <w:r w:rsidR="004E6E06" w:rsidRPr="00791B49">
        <w:rPr>
          <w:rFonts w:ascii="Trebuchet MS" w:hAnsi="Trebuchet MS"/>
          <w:bCs/>
          <w:lang w:bidi="it-IT"/>
        </w:rPr>
        <w:t>no</w:t>
      </w:r>
      <w:r w:rsidR="00413ABD" w:rsidRPr="00791B49">
        <w:rPr>
          <w:rFonts w:ascii="Trebuchet MS" w:hAnsi="Trebuchet MS"/>
          <w:bCs/>
          <w:lang w:bidi="it-IT"/>
        </w:rPr>
        <w:t xml:space="preserve"> il 30%) e </w:t>
      </w:r>
      <w:r w:rsidR="0005534E" w:rsidRPr="00791B49">
        <w:rPr>
          <w:rFonts w:ascii="Trebuchet MS" w:hAnsi="Trebuchet MS"/>
          <w:bCs/>
          <w:lang w:bidi="it-IT"/>
        </w:rPr>
        <w:t>nel 67%</w:t>
      </w:r>
      <w:r w:rsidR="00413ABD" w:rsidRPr="00791B49">
        <w:rPr>
          <w:rFonts w:ascii="Trebuchet MS" w:hAnsi="Trebuchet MS"/>
          <w:bCs/>
          <w:lang w:bidi="it-IT"/>
        </w:rPr>
        <w:t xml:space="preserve"> delle PA (contro il 23% </w:t>
      </w:r>
      <w:proofErr w:type="spellStart"/>
      <w:r w:rsidR="00413ABD" w:rsidRPr="00791B49">
        <w:rPr>
          <w:rFonts w:ascii="Trebuchet MS" w:hAnsi="Trebuchet MS"/>
          <w:bCs/>
          <w:lang w:bidi="it-IT"/>
        </w:rPr>
        <w:t>pre-Covid</w:t>
      </w:r>
      <w:proofErr w:type="spellEnd"/>
      <w:r w:rsidR="00413ABD" w:rsidRPr="00791B49">
        <w:rPr>
          <w:rFonts w:ascii="Trebuchet MS" w:hAnsi="Trebuchet MS"/>
          <w:bCs/>
          <w:lang w:bidi="it-IT"/>
        </w:rPr>
        <w:t>)</w:t>
      </w:r>
      <w:r w:rsidR="0005534E" w:rsidRPr="00791B49">
        <w:rPr>
          <w:rFonts w:ascii="Trebuchet MS" w:hAnsi="Trebuchet MS"/>
          <w:bCs/>
          <w:lang w:bidi="it-IT"/>
        </w:rPr>
        <w:t>.</w:t>
      </w:r>
    </w:p>
    <w:p w14:paraId="5ED5722B" w14:textId="21DFA5B5" w:rsidR="0031356B" w:rsidRPr="00791B49" w:rsidRDefault="00905DE6" w:rsidP="00584A0F">
      <w:pPr>
        <w:pStyle w:val="Corpotesto"/>
        <w:jc w:val="both"/>
        <w:rPr>
          <w:rFonts w:ascii="Trebuchet MS" w:hAnsi="Trebuchet MS"/>
          <w:bCs/>
          <w:lang w:bidi="it-IT"/>
        </w:rPr>
      </w:pPr>
      <w:r w:rsidRPr="00791B49">
        <w:rPr>
          <w:rFonts w:ascii="Trebuchet MS" w:hAnsi="Trebuchet MS"/>
          <w:bCs/>
          <w:lang w:bidi="it-IT"/>
        </w:rPr>
        <w:t>Q</w:t>
      </w:r>
      <w:r w:rsidR="004036BB" w:rsidRPr="00791B49">
        <w:rPr>
          <w:rFonts w:ascii="Trebuchet MS" w:hAnsi="Trebuchet MS"/>
          <w:bCs/>
          <w:lang w:bidi="it-IT"/>
        </w:rPr>
        <w:t xml:space="preserve">uesto </w:t>
      </w:r>
      <w:r w:rsidR="001D5A1E" w:rsidRPr="00791B49">
        <w:rPr>
          <w:rFonts w:ascii="Trebuchet MS" w:hAnsi="Trebuchet MS"/>
          <w:bCs/>
          <w:lang w:bidi="it-IT"/>
        </w:rPr>
        <w:t xml:space="preserve">graduale rientro </w:t>
      </w:r>
      <w:r w:rsidRPr="00791B49">
        <w:rPr>
          <w:rFonts w:ascii="Trebuchet MS" w:hAnsi="Trebuchet MS"/>
          <w:bCs/>
          <w:lang w:bidi="it-IT"/>
        </w:rPr>
        <w:t xml:space="preserve">in </w:t>
      </w:r>
      <w:r w:rsidR="001D5A1E" w:rsidRPr="00791B49">
        <w:rPr>
          <w:rFonts w:ascii="Trebuchet MS" w:hAnsi="Trebuchet MS"/>
          <w:bCs/>
          <w:lang w:bidi="it-IT"/>
        </w:rPr>
        <w:t>uffici</w:t>
      </w:r>
      <w:r w:rsidRPr="00791B49">
        <w:rPr>
          <w:rFonts w:ascii="Trebuchet MS" w:hAnsi="Trebuchet MS"/>
          <w:bCs/>
          <w:lang w:bidi="it-IT"/>
        </w:rPr>
        <w:t xml:space="preserve">o non segna in generale un declino </w:t>
      </w:r>
      <w:proofErr w:type="spellStart"/>
      <w:r w:rsidRPr="00791B49">
        <w:rPr>
          <w:rFonts w:ascii="Trebuchet MS" w:hAnsi="Trebuchet MS"/>
          <w:bCs/>
          <w:lang w:bidi="it-IT"/>
        </w:rPr>
        <w:t>d</w:t>
      </w:r>
      <w:r w:rsidR="003955FA">
        <w:rPr>
          <w:rFonts w:ascii="Trebuchet MS" w:hAnsi="Trebuchet MS"/>
          <w:bCs/>
          <w:lang w:bidi="it-IT"/>
        </w:rPr>
        <w:t>e</w:t>
      </w:r>
      <w:r w:rsidRPr="00791B49">
        <w:rPr>
          <w:rFonts w:ascii="Trebuchet MS" w:hAnsi="Trebuchet MS"/>
          <w:bCs/>
          <w:lang w:bidi="it-IT"/>
        </w:rPr>
        <w:t>llo</w:t>
      </w:r>
      <w:proofErr w:type="spellEnd"/>
      <w:r w:rsidRPr="00791B49">
        <w:rPr>
          <w:rFonts w:ascii="Trebuchet MS" w:hAnsi="Trebuchet MS"/>
          <w:bCs/>
          <w:lang w:bidi="it-IT"/>
        </w:rPr>
        <w:t xml:space="preserve"> Smart </w:t>
      </w:r>
      <w:proofErr w:type="spellStart"/>
      <w:r w:rsidRPr="00791B49">
        <w:rPr>
          <w:rFonts w:ascii="Trebuchet MS" w:hAnsi="Trebuchet MS"/>
          <w:bCs/>
          <w:lang w:bidi="it-IT"/>
        </w:rPr>
        <w:t>Working</w:t>
      </w:r>
      <w:proofErr w:type="spellEnd"/>
      <w:r w:rsidR="001D5A1E" w:rsidRPr="00791B49">
        <w:rPr>
          <w:rFonts w:ascii="Trebuchet MS" w:hAnsi="Trebuchet MS"/>
          <w:bCs/>
          <w:lang w:bidi="it-IT"/>
        </w:rPr>
        <w:t xml:space="preserve">, </w:t>
      </w:r>
      <w:r w:rsidRPr="00791B49">
        <w:rPr>
          <w:rFonts w:ascii="Trebuchet MS" w:hAnsi="Trebuchet MS"/>
          <w:bCs/>
          <w:lang w:bidi="it-IT"/>
        </w:rPr>
        <w:t xml:space="preserve">al contrario </w:t>
      </w:r>
      <w:r w:rsidR="001D5A1E" w:rsidRPr="00791B49">
        <w:rPr>
          <w:rFonts w:ascii="Trebuchet MS" w:hAnsi="Trebuchet MS"/>
          <w:bCs/>
          <w:lang w:bidi="it-IT"/>
        </w:rPr>
        <w:t xml:space="preserve">al termine della pandemia le organizzazioni prevedono un aumento degli smart worker </w:t>
      </w:r>
      <w:r w:rsidR="00340F58" w:rsidRPr="00791B49">
        <w:rPr>
          <w:rFonts w:ascii="Trebuchet MS" w:hAnsi="Trebuchet MS"/>
          <w:bCs/>
          <w:lang w:bidi="it-IT"/>
        </w:rPr>
        <w:t xml:space="preserve">rispetto ai numeri registrati a settembre: </w:t>
      </w:r>
      <w:r w:rsidRPr="00791B49">
        <w:rPr>
          <w:rFonts w:ascii="Trebuchet MS" w:hAnsi="Trebuchet MS"/>
          <w:bCs/>
          <w:lang w:bidi="it-IT"/>
        </w:rPr>
        <w:t xml:space="preserve">si prevede </w:t>
      </w:r>
      <w:r w:rsidR="00340F58" w:rsidRPr="00791B49">
        <w:rPr>
          <w:rFonts w:ascii="Trebuchet MS" w:hAnsi="Trebuchet MS"/>
          <w:bCs/>
          <w:lang w:bidi="it-IT"/>
        </w:rPr>
        <w:t xml:space="preserve">saranno 4,38 milioni i </w:t>
      </w:r>
      <w:r w:rsidR="00D67CA8" w:rsidRPr="00791B49">
        <w:rPr>
          <w:rFonts w:ascii="Trebuchet MS" w:hAnsi="Trebuchet MS"/>
          <w:bCs/>
          <w:lang w:bidi="it-IT"/>
        </w:rPr>
        <w:t>lavoratori che opereranno almeno in parte da remoto</w:t>
      </w:r>
      <w:r w:rsidR="00340F58" w:rsidRPr="00791B49">
        <w:rPr>
          <w:rFonts w:ascii="Trebuchet MS" w:hAnsi="Trebuchet MS"/>
          <w:bCs/>
          <w:lang w:bidi="it-IT"/>
        </w:rPr>
        <w:t xml:space="preserve"> (+8%), di cui 2,03 milioni nelle grandi imprese, 700mila delle PMI, 970mila nelle microimprese e 680mila nella PA. </w:t>
      </w:r>
    </w:p>
    <w:p w14:paraId="576F1156" w14:textId="51F7D779" w:rsidR="008B729B" w:rsidRPr="00791B49" w:rsidRDefault="00340F58" w:rsidP="00584A0F">
      <w:pPr>
        <w:pStyle w:val="Corpotesto"/>
        <w:jc w:val="both"/>
        <w:rPr>
          <w:rFonts w:ascii="Trebuchet MS" w:hAnsi="Trebuchet MS"/>
          <w:bCs/>
          <w:lang w:bidi="it-IT"/>
        </w:rPr>
      </w:pPr>
      <w:r w:rsidRPr="00791B49">
        <w:rPr>
          <w:rFonts w:ascii="Trebuchet MS" w:hAnsi="Trebuchet MS"/>
          <w:bCs/>
          <w:lang w:bidi="it-IT"/>
        </w:rPr>
        <w:t xml:space="preserve">Lo smart working rimarrà o </w:t>
      </w:r>
      <w:r w:rsidR="00522779" w:rsidRPr="00791B49">
        <w:rPr>
          <w:rFonts w:ascii="Trebuchet MS" w:hAnsi="Trebuchet MS"/>
          <w:bCs/>
          <w:lang w:bidi="it-IT"/>
        </w:rPr>
        <w:t>sarà introdotto</w:t>
      </w:r>
      <w:r w:rsidRPr="00791B49">
        <w:rPr>
          <w:rFonts w:ascii="Trebuchet MS" w:hAnsi="Trebuchet MS"/>
          <w:bCs/>
          <w:lang w:bidi="it-IT"/>
        </w:rPr>
        <w:t xml:space="preserve"> nell’89% delle grandi aziende, dove aumenteranno sia i progetti strutturati sia quelli informali, nel 62% delle PA, </w:t>
      </w:r>
      <w:r w:rsidR="0031356B" w:rsidRPr="00791B49">
        <w:rPr>
          <w:rFonts w:ascii="Trebuchet MS" w:hAnsi="Trebuchet MS"/>
          <w:bCs/>
          <w:lang w:bidi="it-IT"/>
        </w:rPr>
        <w:t>in c</w:t>
      </w:r>
      <w:r w:rsidR="00353633" w:rsidRPr="00791B49">
        <w:rPr>
          <w:rFonts w:ascii="Trebuchet MS" w:hAnsi="Trebuchet MS"/>
          <w:bCs/>
          <w:lang w:bidi="it-IT"/>
        </w:rPr>
        <w:t>u</w:t>
      </w:r>
      <w:r w:rsidR="0031356B" w:rsidRPr="00791B49">
        <w:rPr>
          <w:rFonts w:ascii="Trebuchet MS" w:hAnsi="Trebuchet MS"/>
          <w:bCs/>
          <w:lang w:bidi="it-IT"/>
        </w:rPr>
        <w:t xml:space="preserve">i </w:t>
      </w:r>
      <w:r w:rsidR="008E10DD" w:rsidRPr="00791B49">
        <w:rPr>
          <w:rFonts w:ascii="Trebuchet MS" w:hAnsi="Trebuchet MS"/>
          <w:bCs/>
          <w:lang w:bidi="it-IT"/>
        </w:rPr>
        <w:t xml:space="preserve">prevalgono le </w:t>
      </w:r>
      <w:r w:rsidR="0031356B" w:rsidRPr="00791B49">
        <w:rPr>
          <w:rFonts w:ascii="Trebuchet MS" w:hAnsi="Trebuchet MS"/>
          <w:bCs/>
          <w:lang w:bidi="it-IT"/>
        </w:rPr>
        <w:t>iniziative st</w:t>
      </w:r>
      <w:r w:rsidRPr="00791B49">
        <w:rPr>
          <w:rFonts w:ascii="Trebuchet MS" w:hAnsi="Trebuchet MS"/>
          <w:bCs/>
          <w:lang w:bidi="it-IT"/>
        </w:rPr>
        <w:t>rutturate</w:t>
      </w:r>
      <w:r w:rsidR="0031356B" w:rsidRPr="00791B49">
        <w:rPr>
          <w:rFonts w:ascii="Trebuchet MS" w:hAnsi="Trebuchet MS"/>
          <w:bCs/>
          <w:lang w:bidi="it-IT"/>
        </w:rPr>
        <w:t xml:space="preserve"> ma </w:t>
      </w:r>
      <w:r w:rsidRPr="00791B49">
        <w:rPr>
          <w:rFonts w:ascii="Trebuchet MS" w:hAnsi="Trebuchet MS"/>
          <w:bCs/>
          <w:lang w:bidi="it-IT"/>
        </w:rPr>
        <w:t xml:space="preserve">anche molta incertezza sul futuro (un quarto non sa se lo smart working potrà </w:t>
      </w:r>
      <w:r w:rsidR="00522779" w:rsidRPr="00791B49">
        <w:rPr>
          <w:rFonts w:ascii="Trebuchet MS" w:hAnsi="Trebuchet MS"/>
          <w:bCs/>
          <w:lang w:bidi="it-IT"/>
        </w:rPr>
        <w:t>restare o iniziare</w:t>
      </w:r>
      <w:r w:rsidR="00D67CA8" w:rsidRPr="00791B49">
        <w:rPr>
          <w:rFonts w:ascii="Trebuchet MS" w:hAnsi="Trebuchet MS"/>
          <w:bCs/>
          <w:lang w:bidi="it-IT"/>
        </w:rPr>
        <w:t xml:space="preserve"> nel post-Covid</w:t>
      </w:r>
      <w:r w:rsidRPr="00791B49">
        <w:rPr>
          <w:rFonts w:ascii="Trebuchet MS" w:hAnsi="Trebuchet MS"/>
          <w:bCs/>
          <w:lang w:bidi="it-IT"/>
        </w:rPr>
        <w:t>)</w:t>
      </w:r>
      <w:r w:rsidR="00D67CA8" w:rsidRPr="00791B49">
        <w:rPr>
          <w:rFonts w:ascii="Trebuchet MS" w:hAnsi="Trebuchet MS"/>
          <w:bCs/>
          <w:lang w:bidi="it-IT"/>
        </w:rPr>
        <w:t>, e</w:t>
      </w:r>
      <w:r w:rsidRPr="00791B49">
        <w:rPr>
          <w:rFonts w:ascii="Trebuchet MS" w:hAnsi="Trebuchet MS"/>
          <w:bCs/>
          <w:lang w:bidi="it-IT"/>
        </w:rPr>
        <w:t xml:space="preserve"> nel 35% delle PMI</w:t>
      </w:r>
      <w:r w:rsidR="00CB2A8E" w:rsidRPr="00791B49">
        <w:rPr>
          <w:rFonts w:ascii="Trebuchet MS" w:hAnsi="Trebuchet MS"/>
          <w:bCs/>
          <w:lang w:bidi="it-IT"/>
        </w:rPr>
        <w:t xml:space="preserve">, fra </w:t>
      </w:r>
      <w:r w:rsidR="0031356B" w:rsidRPr="00791B49">
        <w:rPr>
          <w:rFonts w:ascii="Trebuchet MS" w:hAnsi="Trebuchet MS"/>
          <w:bCs/>
          <w:lang w:bidi="it-IT"/>
        </w:rPr>
        <w:t xml:space="preserve">cui </w:t>
      </w:r>
      <w:r w:rsidR="00CB2A8E" w:rsidRPr="00791B49">
        <w:rPr>
          <w:rFonts w:ascii="Trebuchet MS" w:hAnsi="Trebuchet MS"/>
          <w:bCs/>
          <w:lang w:bidi="it-IT"/>
        </w:rPr>
        <w:t>prevale un approccio informale (22%) ed è forte la tendenza a tornare indietro (un terzo</w:t>
      </w:r>
      <w:r w:rsidR="008B729B" w:rsidRPr="00791B49">
        <w:rPr>
          <w:rFonts w:ascii="Trebuchet MS" w:hAnsi="Trebuchet MS"/>
          <w:bCs/>
          <w:lang w:bidi="it-IT"/>
        </w:rPr>
        <w:t xml:space="preserve"> di quelle che ha sperimentato lo smart working prevede di abbandonarlo). </w:t>
      </w:r>
      <w:r w:rsidR="00905DE6" w:rsidRPr="00791B49">
        <w:rPr>
          <w:rFonts w:ascii="Trebuchet MS" w:hAnsi="Trebuchet MS"/>
          <w:bCs/>
          <w:lang w:bidi="it-IT"/>
        </w:rPr>
        <w:t>Le modalità di lavoro in Smart Working torneranno ad essere ibride</w:t>
      </w:r>
      <w:r w:rsidR="008B729B" w:rsidRPr="00791B49">
        <w:rPr>
          <w:rFonts w:ascii="Trebuchet MS" w:hAnsi="Trebuchet MS"/>
          <w:bCs/>
          <w:lang w:bidi="it-IT"/>
        </w:rPr>
        <w:t xml:space="preserve">, alla ricerca di un </w:t>
      </w:r>
      <w:r w:rsidR="00905DE6" w:rsidRPr="00791B49">
        <w:rPr>
          <w:rFonts w:ascii="Trebuchet MS" w:hAnsi="Trebuchet MS"/>
          <w:bCs/>
          <w:lang w:bidi="it-IT"/>
        </w:rPr>
        <w:t xml:space="preserve">miglior </w:t>
      </w:r>
      <w:r w:rsidR="008B729B" w:rsidRPr="00791B49">
        <w:rPr>
          <w:rFonts w:ascii="Trebuchet MS" w:hAnsi="Trebuchet MS"/>
          <w:bCs/>
          <w:lang w:bidi="it-IT"/>
        </w:rPr>
        <w:t xml:space="preserve">equilibrio fra lavoro in sede e a distanza: nelle grandi imprese sarà possibile lavorare </w:t>
      </w:r>
      <w:r w:rsidR="00905DE6" w:rsidRPr="00791B49">
        <w:rPr>
          <w:rFonts w:ascii="Trebuchet MS" w:hAnsi="Trebuchet MS"/>
          <w:bCs/>
          <w:lang w:bidi="it-IT"/>
        </w:rPr>
        <w:t xml:space="preserve">a distanza </w:t>
      </w:r>
      <w:r w:rsidR="008B729B" w:rsidRPr="00791B49">
        <w:rPr>
          <w:rFonts w:ascii="Trebuchet MS" w:hAnsi="Trebuchet MS"/>
          <w:bCs/>
          <w:lang w:bidi="it-IT"/>
        </w:rPr>
        <w:t>mediamente per tre giorni a settimana, due nelle PA.</w:t>
      </w:r>
    </w:p>
    <w:p w14:paraId="6436C0B5" w14:textId="0FB4A614" w:rsidR="00584A0F" w:rsidRDefault="00756F10" w:rsidP="00584A0F">
      <w:pPr>
        <w:pStyle w:val="Corpotesto"/>
        <w:jc w:val="both"/>
        <w:rPr>
          <w:rFonts w:ascii="Trebuchet MS" w:hAnsi="Trebuchet MS"/>
          <w:bCs/>
          <w:lang w:bidi="it-IT"/>
        </w:rPr>
      </w:pPr>
      <w:r w:rsidRPr="00791B49">
        <w:rPr>
          <w:rFonts w:ascii="Trebuchet MS" w:hAnsi="Trebuchet MS"/>
          <w:bCs/>
          <w:lang w:bidi="it-IT"/>
        </w:rPr>
        <w:t>La</w:t>
      </w:r>
      <w:r w:rsidR="00E92D56" w:rsidRPr="00791B49">
        <w:rPr>
          <w:rFonts w:ascii="Trebuchet MS" w:hAnsi="Trebuchet MS"/>
          <w:bCs/>
          <w:lang w:bidi="it-IT"/>
        </w:rPr>
        <w:t xml:space="preserve"> scelta </w:t>
      </w:r>
      <w:r w:rsidRPr="00791B49">
        <w:rPr>
          <w:rFonts w:ascii="Trebuchet MS" w:hAnsi="Trebuchet MS"/>
          <w:bCs/>
          <w:lang w:bidi="it-IT"/>
        </w:rPr>
        <w:t>di proseguire con lo smart working è motivata</w:t>
      </w:r>
      <w:r w:rsidR="00E92D56" w:rsidRPr="00791B49">
        <w:rPr>
          <w:rFonts w:ascii="Trebuchet MS" w:hAnsi="Trebuchet MS"/>
          <w:bCs/>
          <w:lang w:bidi="it-IT"/>
        </w:rPr>
        <w:t xml:space="preserve"> dai benefici riscontrati da lavoratori e aziende. L’equilibrio fra lavoro e vita privata è migliorato per</w:t>
      </w:r>
      <w:r w:rsidRPr="00791B49">
        <w:rPr>
          <w:rFonts w:ascii="Trebuchet MS" w:hAnsi="Trebuchet MS"/>
          <w:bCs/>
          <w:lang w:bidi="it-IT"/>
        </w:rPr>
        <w:t xml:space="preserve"> la maggior parte di grandi imprese (89%), PMI (55%) e PA (82%)</w:t>
      </w:r>
      <w:r w:rsidR="006530B5" w:rsidRPr="00791B49">
        <w:rPr>
          <w:rFonts w:ascii="Trebuchet MS" w:hAnsi="Trebuchet MS"/>
          <w:bCs/>
          <w:lang w:bidi="it-IT"/>
        </w:rPr>
        <w:t xml:space="preserve">. Ma la combinazione di lavoro </w:t>
      </w:r>
      <w:r w:rsidR="00905DE6" w:rsidRPr="00791B49">
        <w:rPr>
          <w:rFonts w:ascii="Trebuchet MS" w:hAnsi="Trebuchet MS"/>
          <w:bCs/>
          <w:lang w:bidi="it-IT"/>
        </w:rPr>
        <w:t xml:space="preserve">forzato </w:t>
      </w:r>
      <w:r w:rsidR="00002656" w:rsidRPr="00791B49">
        <w:rPr>
          <w:rFonts w:ascii="Trebuchet MS" w:hAnsi="Trebuchet MS"/>
          <w:bCs/>
          <w:lang w:bidi="it-IT"/>
        </w:rPr>
        <w:t xml:space="preserve">da </w:t>
      </w:r>
      <w:r w:rsidR="006530B5" w:rsidRPr="00791B49">
        <w:rPr>
          <w:rFonts w:ascii="Trebuchet MS" w:hAnsi="Trebuchet MS"/>
          <w:bCs/>
          <w:lang w:bidi="it-IT"/>
        </w:rPr>
        <w:t>remoto e pandemia ha avuto anche conseguenze negative</w:t>
      </w:r>
      <w:r w:rsidR="008F40E4" w:rsidRPr="00791B49">
        <w:rPr>
          <w:rFonts w:ascii="Trebuchet MS" w:hAnsi="Trebuchet MS"/>
          <w:bCs/>
          <w:lang w:bidi="it-IT"/>
        </w:rPr>
        <w:t xml:space="preserve"> </w:t>
      </w:r>
      <w:r w:rsidR="00791B49">
        <w:rPr>
          <w:rFonts w:ascii="Trebuchet MS" w:hAnsi="Trebuchet MS"/>
          <w:bCs/>
          <w:lang w:bidi="it-IT"/>
        </w:rPr>
        <w:t>su</w:t>
      </w:r>
      <w:r w:rsidR="00791B49" w:rsidRPr="00791B49">
        <w:rPr>
          <w:rFonts w:ascii="Trebuchet MS" w:hAnsi="Trebuchet MS"/>
          <w:bCs/>
          <w:lang w:bidi="it-IT"/>
        </w:rPr>
        <w:t>gli smart worker</w:t>
      </w:r>
      <w:r w:rsidR="006530B5" w:rsidRPr="00791B49">
        <w:rPr>
          <w:rFonts w:ascii="Trebuchet MS" w:hAnsi="Trebuchet MS"/>
          <w:bCs/>
          <w:lang w:bidi="it-IT"/>
        </w:rPr>
        <w:t xml:space="preserve">: è calata dal 12% al 7% la percentuale di </w:t>
      </w:r>
      <w:r w:rsidR="008F40E4" w:rsidRPr="00791B49">
        <w:rPr>
          <w:rFonts w:ascii="Trebuchet MS" w:hAnsi="Trebuchet MS"/>
          <w:bCs/>
          <w:lang w:bidi="it-IT"/>
        </w:rPr>
        <w:t xml:space="preserve">quelli </w:t>
      </w:r>
      <w:r w:rsidR="006530B5" w:rsidRPr="00791B49">
        <w:rPr>
          <w:rFonts w:ascii="Trebuchet MS" w:hAnsi="Trebuchet MS"/>
          <w:bCs/>
          <w:lang w:bidi="it-IT"/>
        </w:rPr>
        <w:t>pienamente “ingaggiati”, il 2</w:t>
      </w:r>
      <w:r w:rsidR="00791B49" w:rsidRPr="00791B49">
        <w:rPr>
          <w:rFonts w:ascii="Trebuchet MS" w:hAnsi="Trebuchet MS"/>
          <w:bCs/>
          <w:lang w:bidi="it-IT"/>
        </w:rPr>
        <w:t>8</w:t>
      </w:r>
      <w:r w:rsidR="006530B5" w:rsidRPr="00791B49">
        <w:rPr>
          <w:rFonts w:ascii="Trebuchet MS" w:hAnsi="Trebuchet MS"/>
          <w:bCs/>
          <w:lang w:bidi="it-IT"/>
        </w:rPr>
        <w:t>% ha sofferto di tecnostress, il 1</w:t>
      </w:r>
      <w:r w:rsidR="00791B49" w:rsidRPr="00791B49">
        <w:rPr>
          <w:rFonts w:ascii="Trebuchet MS" w:hAnsi="Trebuchet MS"/>
          <w:bCs/>
          <w:lang w:bidi="it-IT"/>
        </w:rPr>
        <w:t>7</w:t>
      </w:r>
      <w:r w:rsidR="006530B5" w:rsidRPr="00791B49">
        <w:rPr>
          <w:rFonts w:ascii="Trebuchet MS" w:hAnsi="Trebuchet MS"/>
          <w:bCs/>
          <w:lang w:bidi="it-IT"/>
        </w:rPr>
        <w:t xml:space="preserve">% di </w:t>
      </w:r>
      <w:proofErr w:type="spellStart"/>
      <w:r w:rsidR="006530B5" w:rsidRPr="00791B49">
        <w:rPr>
          <w:rFonts w:ascii="Trebuchet MS" w:hAnsi="Trebuchet MS"/>
          <w:bCs/>
          <w:lang w:bidi="it-IT"/>
        </w:rPr>
        <w:t>overworking</w:t>
      </w:r>
      <w:proofErr w:type="spellEnd"/>
      <w:r w:rsidR="006530B5" w:rsidRPr="00791B49">
        <w:rPr>
          <w:rFonts w:ascii="Trebuchet MS" w:hAnsi="Trebuchet MS"/>
          <w:bCs/>
          <w:lang w:bidi="it-IT"/>
        </w:rPr>
        <w:t>.</w:t>
      </w:r>
    </w:p>
    <w:p w14:paraId="05113443" w14:textId="14B6518D" w:rsidR="009B6D5E" w:rsidRPr="00310045" w:rsidRDefault="00EF4E88" w:rsidP="0041085E">
      <w:pPr>
        <w:pStyle w:val="Corpotesto"/>
        <w:jc w:val="both"/>
        <w:rPr>
          <w:rFonts w:ascii="Trebuchet MS" w:hAnsi="Trebuchet MS"/>
          <w:b/>
          <w:bCs/>
          <w:lang w:bidi="it-IT"/>
        </w:rPr>
      </w:pPr>
      <w:r w:rsidRPr="00310045">
        <w:rPr>
          <w:rFonts w:ascii="Trebuchet MS" w:hAnsi="Trebuchet MS"/>
          <w:bCs/>
          <w:lang w:bidi="it-IT"/>
        </w:rPr>
        <w:t xml:space="preserve">Sono i risultati della ricerca </w:t>
      </w:r>
      <w:r w:rsidRPr="00310045">
        <w:rPr>
          <w:rFonts w:ascii="Trebuchet MS" w:hAnsi="Trebuchet MS"/>
          <w:b/>
          <w:lang w:bidi="it-IT"/>
        </w:rPr>
        <w:t xml:space="preserve">dell'Osservatorio </w:t>
      </w:r>
      <w:r w:rsidR="00584A0F">
        <w:rPr>
          <w:rFonts w:ascii="Trebuchet MS" w:hAnsi="Trebuchet MS"/>
          <w:b/>
          <w:lang w:bidi="it-IT"/>
        </w:rPr>
        <w:t>Smart Working</w:t>
      </w:r>
      <w:r w:rsidRPr="00310045">
        <w:rPr>
          <w:rFonts w:ascii="Trebuchet MS" w:hAnsi="Trebuchet MS"/>
          <w:b/>
          <w:lang w:bidi="it-IT"/>
        </w:rPr>
        <w:t xml:space="preserve"> della School of Management del Politecnico di Milano</w:t>
      </w:r>
      <w:r w:rsidRPr="00310045">
        <w:rPr>
          <w:rFonts w:ascii="Trebuchet MS" w:hAnsi="Trebuchet MS"/>
          <w:bCs/>
          <w:lang w:bidi="it-IT"/>
        </w:rPr>
        <w:t xml:space="preserve">*, presentata oggi durante il convegno </w:t>
      </w:r>
      <w:r w:rsidR="009022A8" w:rsidRPr="00310045">
        <w:rPr>
          <w:rFonts w:ascii="Trebuchet MS" w:hAnsi="Trebuchet MS"/>
          <w:bCs/>
          <w:i/>
          <w:iCs/>
          <w:lang w:bidi="it-IT"/>
        </w:rPr>
        <w:t>“</w:t>
      </w:r>
      <w:r w:rsidR="00584A0F">
        <w:rPr>
          <w:rFonts w:ascii="Trebuchet MS" w:hAnsi="Trebuchet MS"/>
          <w:bCs/>
          <w:i/>
          <w:iCs/>
          <w:lang w:bidi="it-IT"/>
        </w:rPr>
        <w:t>Rivoluzione Smart Working: un futuro da costruire adesso</w:t>
      </w:r>
      <w:r w:rsidR="009022A8" w:rsidRPr="00310045">
        <w:rPr>
          <w:rFonts w:ascii="Trebuchet MS" w:hAnsi="Trebuchet MS"/>
          <w:bCs/>
          <w:i/>
          <w:iCs/>
          <w:lang w:bidi="it-IT"/>
        </w:rPr>
        <w:t xml:space="preserve">”. </w:t>
      </w:r>
    </w:p>
    <w:p w14:paraId="0037D874" w14:textId="243A1C21" w:rsidR="00F42ADD" w:rsidRDefault="00E430F1" w:rsidP="00584A0F">
      <w:pPr>
        <w:pStyle w:val="Corpotesto"/>
        <w:jc w:val="both"/>
        <w:rPr>
          <w:rFonts w:ascii="Trebuchet MS" w:hAnsi="Trebuchet MS"/>
          <w:bCs/>
          <w:lang w:bidi="it-IT"/>
        </w:rPr>
      </w:pPr>
      <w:r>
        <w:rPr>
          <w:rFonts w:ascii="Trebuchet MS" w:hAnsi="Trebuchet MS"/>
          <w:bCs/>
          <w:lang w:bidi="it-IT"/>
        </w:rPr>
        <w:t>“</w:t>
      </w:r>
      <w:r w:rsidR="00353633">
        <w:rPr>
          <w:rFonts w:ascii="Trebuchet MS" w:hAnsi="Trebuchet MS"/>
          <w:bCs/>
          <w:lang w:bidi="it-IT"/>
        </w:rPr>
        <w:t xml:space="preserve">La pandemia ha accelerato l’evoluzione dei modelli di lavoro verso forme di organizzazione più flessibili e intelligenti e ha cambiato le aspettative di imprese e lavoratori, anche se emergono delle differenze </w:t>
      </w:r>
      <w:r w:rsidR="00F42ADD">
        <w:rPr>
          <w:rFonts w:ascii="Trebuchet MS" w:hAnsi="Trebuchet MS"/>
          <w:bCs/>
          <w:lang w:bidi="it-IT"/>
        </w:rPr>
        <w:t xml:space="preserve">fra le organizzazioni </w:t>
      </w:r>
      <w:r w:rsidR="00353633">
        <w:rPr>
          <w:rFonts w:ascii="Trebuchet MS" w:hAnsi="Trebuchet MS"/>
          <w:bCs/>
          <w:lang w:bidi="it-IT"/>
        </w:rPr>
        <w:t xml:space="preserve">che rischiano di rallentare </w:t>
      </w:r>
      <w:r w:rsidR="00F42ADD">
        <w:rPr>
          <w:rFonts w:ascii="Trebuchet MS" w:hAnsi="Trebuchet MS"/>
          <w:bCs/>
          <w:lang w:bidi="it-IT"/>
        </w:rPr>
        <w:t>questa rivoluzione</w:t>
      </w:r>
      <w:r w:rsidR="00353633">
        <w:rPr>
          <w:rFonts w:ascii="Trebuchet MS" w:hAnsi="Trebuchet MS"/>
          <w:bCs/>
          <w:lang w:bidi="it-IT"/>
        </w:rPr>
        <w:t xml:space="preserve"> – afferma </w:t>
      </w:r>
      <w:r w:rsidR="00353633" w:rsidRPr="00AD7896">
        <w:rPr>
          <w:rFonts w:ascii="Trebuchet MS" w:hAnsi="Trebuchet MS"/>
          <w:b/>
          <w:lang w:bidi="it-IT"/>
        </w:rPr>
        <w:t>Mariano Corso</w:t>
      </w:r>
      <w:r w:rsidR="00353633">
        <w:rPr>
          <w:rFonts w:ascii="Trebuchet MS" w:hAnsi="Trebuchet MS"/>
          <w:bCs/>
          <w:lang w:bidi="it-IT"/>
        </w:rPr>
        <w:t xml:space="preserve">, Responsabile scientifico dell’Osservatorio Smart Working -. </w:t>
      </w:r>
      <w:r w:rsidR="00F42ADD">
        <w:rPr>
          <w:rFonts w:ascii="Trebuchet MS" w:hAnsi="Trebuchet MS"/>
          <w:bCs/>
          <w:lang w:bidi="it-IT"/>
        </w:rPr>
        <w:t xml:space="preserve">Le grandi imprese stanno </w:t>
      </w:r>
      <w:r w:rsidR="0044212F">
        <w:rPr>
          <w:rFonts w:ascii="Trebuchet MS" w:hAnsi="Trebuchet MS"/>
          <w:bCs/>
          <w:lang w:bidi="it-IT"/>
        </w:rPr>
        <w:t>sperimentando</w:t>
      </w:r>
      <w:r w:rsidR="00F42ADD">
        <w:rPr>
          <w:rFonts w:ascii="Trebuchet MS" w:hAnsi="Trebuchet MS"/>
          <w:bCs/>
          <w:lang w:bidi="it-IT"/>
        </w:rPr>
        <w:t xml:space="preserve"> nuovi modelli di lavoro, con </w:t>
      </w:r>
      <w:r w:rsidR="00B10601">
        <w:rPr>
          <w:rFonts w:ascii="Trebuchet MS" w:hAnsi="Trebuchet MS"/>
          <w:bCs/>
          <w:lang w:bidi="it-IT"/>
        </w:rPr>
        <w:t xml:space="preserve">la ricerca di nuovi </w:t>
      </w:r>
      <w:r w:rsidR="00F42ADD">
        <w:rPr>
          <w:rFonts w:ascii="Trebuchet MS" w:hAnsi="Trebuchet MS"/>
          <w:bCs/>
          <w:lang w:bidi="it-IT"/>
        </w:rPr>
        <w:t>equilibri fra presenza e distanza</w:t>
      </w:r>
      <w:r w:rsidR="00B10601">
        <w:rPr>
          <w:rFonts w:ascii="Trebuchet MS" w:hAnsi="Trebuchet MS"/>
          <w:bCs/>
          <w:lang w:bidi="it-IT"/>
        </w:rPr>
        <w:t xml:space="preserve"> capaci di </w:t>
      </w:r>
      <w:r w:rsidR="00F42ADD">
        <w:rPr>
          <w:rFonts w:ascii="Trebuchet MS" w:hAnsi="Trebuchet MS"/>
          <w:bCs/>
          <w:lang w:bidi="it-IT"/>
        </w:rPr>
        <w:t>cogliere i benefici potenziali</w:t>
      </w:r>
      <w:r w:rsidR="00B10601">
        <w:rPr>
          <w:rFonts w:ascii="Trebuchet MS" w:hAnsi="Trebuchet MS"/>
          <w:bCs/>
          <w:lang w:bidi="it-IT"/>
        </w:rPr>
        <w:t xml:space="preserve"> di entrambe le modalità di lavoro</w:t>
      </w:r>
      <w:r w:rsidR="00F42ADD">
        <w:rPr>
          <w:rFonts w:ascii="Trebuchet MS" w:hAnsi="Trebuchet MS"/>
          <w:bCs/>
          <w:lang w:bidi="it-IT"/>
        </w:rPr>
        <w:t>. In</w:t>
      </w:r>
      <w:r w:rsidR="00F42ADD" w:rsidRPr="00BA3C29">
        <w:rPr>
          <w:rFonts w:ascii="Trebuchet MS" w:hAnsi="Trebuchet MS"/>
          <w:bCs/>
          <w:lang w:bidi="it-IT"/>
        </w:rPr>
        <w:t xml:space="preserve"> molte </w:t>
      </w:r>
      <w:r w:rsidR="00B10601">
        <w:rPr>
          <w:rFonts w:ascii="Trebuchet MS" w:hAnsi="Trebuchet MS"/>
          <w:bCs/>
          <w:lang w:bidi="it-IT"/>
        </w:rPr>
        <w:t xml:space="preserve">organizzazioni, soprattutto </w:t>
      </w:r>
      <w:r w:rsidR="00F42ADD" w:rsidRPr="00BA3C29">
        <w:rPr>
          <w:rFonts w:ascii="Trebuchet MS" w:hAnsi="Trebuchet MS"/>
          <w:bCs/>
          <w:lang w:bidi="it-IT"/>
        </w:rPr>
        <w:t>PMI e PA</w:t>
      </w:r>
      <w:r w:rsidR="00F42ADD">
        <w:rPr>
          <w:rFonts w:ascii="Trebuchet MS" w:hAnsi="Trebuchet MS"/>
          <w:bCs/>
          <w:lang w:bidi="it-IT"/>
        </w:rPr>
        <w:t>, invece,</w:t>
      </w:r>
      <w:r w:rsidR="00F42ADD" w:rsidRPr="00BA3C29">
        <w:rPr>
          <w:rFonts w:ascii="Trebuchet MS" w:hAnsi="Trebuchet MS"/>
          <w:bCs/>
          <w:lang w:bidi="it-IT"/>
        </w:rPr>
        <w:t xml:space="preserve"> si sta tornando prevalentemente al lavoro in presenza</w:t>
      </w:r>
      <w:r w:rsidR="00F42ADD">
        <w:rPr>
          <w:rFonts w:ascii="Trebuchet MS" w:hAnsi="Trebuchet MS"/>
          <w:bCs/>
          <w:lang w:bidi="it-IT"/>
        </w:rPr>
        <w:t xml:space="preserve"> a causa della mancanza di cultura </w:t>
      </w:r>
      <w:r w:rsidR="00F42ADD" w:rsidRPr="00BA3C29">
        <w:rPr>
          <w:rFonts w:ascii="Trebuchet MS" w:hAnsi="Trebuchet MS"/>
          <w:bCs/>
          <w:lang w:bidi="it-IT"/>
        </w:rPr>
        <w:t>basata sul raggiungimento dei risultati. Un arretramento che si scontra con le aspettative dei lavoratori e gli obiettivi di digitalizzazione, sostenibilità e inclusività del nostro Paese.</w:t>
      </w:r>
      <w:r w:rsidR="00F42ADD">
        <w:rPr>
          <w:rFonts w:ascii="Trebuchet MS" w:hAnsi="Trebuchet MS"/>
          <w:bCs/>
          <w:lang w:bidi="it-IT"/>
        </w:rPr>
        <w:t xml:space="preserve"> Ora è necessario costruire il futuro del lavoro sul vero Smart Working, che</w:t>
      </w:r>
      <w:r w:rsidR="00F42ADD" w:rsidRPr="00BA3C29">
        <w:rPr>
          <w:rFonts w:ascii="Trebuchet MS" w:hAnsi="Trebuchet MS"/>
          <w:bCs/>
          <w:lang w:bidi="it-IT"/>
        </w:rPr>
        <w:t xml:space="preserve"> </w:t>
      </w:r>
      <w:r w:rsidR="00F42ADD">
        <w:rPr>
          <w:rFonts w:ascii="Trebuchet MS" w:hAnsi="Trebuchet MS"/>
          <w:bCs/>
          <w:lang w:bidi="it-IT"/>
        </w:rPr>
        <w:t xml:space="preserve">non </w:t>
      </w:r>
      <w:r w:rsidR="00B841D4">
        <w:rPr>
          <w:rFonts w:ascii="Trebuchet MS" w:hAnsi="Trebuchet MS"/>
          <w:bCs/>
          <w:lang w:bidi="it-IT"/>
        </w:rPr>
        <w:t xml:space="preserve">è </w:t>
      </w:r>
      <w:r w:rsidR="00B10601">
        <w:rPr>
          <w:rFonts w:ascii="Trebuchet MS" w:hAnsi="Trebuchet MS"/>
          <w:bCs/>
          <w:lang w:bidi="it-IT"/>
        </w:rPr>
        <w:t xml:space="preserve">una misura </w:t>
      </w:r>
      <w:r w:rsidR="00F42ADD">
        <w:rPr>
          <w:rFonts w:ascii="Trebuchet MS" w:hAnsi="Trebuchet MS"/>
          <w:bCs/>
          <w:lang w:bidi="it-IT"/>
        </w:rPr>
        <w:t>emergenziale</w:t>
      </w:r>
      <w:r w:rsidR="00B10601">
        <w:rPr>
          <w:rFonts w:ascii="Trebuchet MS" w:hAnsi="Trebuchet MS"/>
          <w:bCs/>
          <w:lang w:bidi="it-IT"/>
        </w:rPr>
        <w:t>,</w:t>
      </w:r>
      <w:r w:rsidR="00F42ADD">
        <w:rPr>
          <w:rFonts w:ascii="Trebuchet MS" w:hAnsi="Trebuchet MS"/>
          <w:bCs/>
          <w:lang w:bidi="it-IT"/>
        </w:rPr>
        <w:t xml:space="preserve"> ma </w:t>
      </w:r>
      <w:r w:rsidR="00F42ADD" w:rsidRPr="00BA3C29">
        <w:rPr>
          <w:rFonts w:ascii="Trebuchet MS" w:hAnsi="Trebuchet MS"/>
          <w:bCs/>
          <w:lang w:bidi="it-IT"/>
        </w:rPr>
        <w:t>uno strumento di modernizzazione che spinge a un ripensamento di processi e sistemi manageriali all’insegna della flessibilità e della meritocrazia, proponendo ai lavoratori una maggiore autonomia e responsabilizzazione sui risultati”.</w:t>
      </w:r>
    </w:p>
    <w:p w14:paraId="283CF270" w14:textId="5DCAA7AC" w:rsidR="000D0143" w:rsidRDefault="00F42ADD" w:rsidP="000D0143">
      <w:pPr>
        <w:pStyle w:val="Corpotesto"/>
        <w:jc w:val="both"/>
        <w:rPr>
          <w:rFonts w:ascii="Trebuchet MS" w:hAnsi="Trebuchet MS"/>
          <w:bCs/>
          <w:lang w:bidi="it-IT"/>
        </w:rPr>
      </w:pPr>
      <w:r>
        <w:rPr>
          <w:rFonts w:ascii="Trebuchet MS" w:hAnsi="Trebuchet MS"/>
          <w:bCs/>
          <w:lang w:bidi="it-IT"/>
        </w:rPr>
        <w:t xml:space="preserve">“Per cogliere tutti i benefici dello smart working serve l’impegno di tutti i soggetti – </w:t>
      </w:r>
      <w:r>
        <w:rPr>
          <w:rFonts w:ascii="Trebuchet MS" w:hAnsi="Trebuchet MS"/>
          <w:bCs/>
          <w:iCs/>
          <w:lang w:bidi="it-IT"/>
        </w:rPr>
        <w:t xml:space="preserve">afferma </w:t>
      </w:r>
      <w:r>
        <w:rPr>
          <w:rFonts w:ascii="Trebuchet MS" w:hAnsi="Trebuchet MS"/>
          <w:b/>
          <w:iCs/>
          <w:lang w:bidi="it-IT"/>
        </w:rPr>
        <w:t>Alessandra Gangai</w:t>
      </w:r>
      <w:r>
        <w:rPr>
          <w:rFonts w:ascii="Trebuchet MS" w:hAnsi="Trebuchet MS"/>
          <w:bCs/>
          <w:iCs/>
          <w:lang w:bidi="it-IT"/>
        </w:rPr>
        <w:t xml:space="preserve">, </w:t>
      </w:r>
      <w:r w:rsidR="003301C9">
        <w:rPr>
          <w:rFonts w:ascii="Trebuchet MS" w:hAnsi="Trebuchet MS"/>
          <w:bCs/>
          <w:iCs/>
          <w:lang w:bidi="it-IT"/>
        </w:rPr>
        <w:t>Direttrice della Ricerca</w:t>
      </w:r>
      <w:r>
        <w:rPr>
          <w:rFonts w:ascii="Trebuchet MS" w:hAnsi="Trebuchet MS"/>
          <w:bCs/>
          <w:iCs/>
          <w:lang w:bidi="it-IT"/>
        </w:rPr>
        <w:t xml:space="preserve"> Smart Working</w:t>
      </w:r>
      <w:r w:rsidR="003301C9">
        <w:rPr>
          <w:rFonts w:ascii="Trebuchet MS" w:hAnsi="Trebuchet MS"/>
          <w:bCs/>
          <w:iCs/>
          <w:lang w:bidi="it-IT"/>
        </w:rPr>
        <w:t xml:space="preserve"> nella PA</w:t>
      </w:r>
      <w:r>
        <w:rPr>
          <w:rFonts w:ascii="Trebuchet MS" w:hAnsi="Trebuchet MS"/>
          <w:bCs/>
          <w:iCs/>
          <w:lang w:bidi="it-IT"/>
        </w:rPr>
        <w:t xml:space="preserve"> -. </w:t>
      </w:r>
      <w:r w:rsidR="00940541">
        <w:rPr>
          <w:rFonts w:ascii="Trebuchet MS" w:hAnsi="Trebuchet MS"/>
          <w:bCs/>
          <w:lang w:bidi="it-IT"/>
        </w:rPr>
        <w:t xml:space="preserve">Alle organizzazioni spetta il compito di strutturare progetti coraggiosi, lavorando su policy, tecnologie, spazi di lavoro e stili di leadership; i lavoratori devono allenare skill più adeguate al nuovo work-life balance; i policy maker devono accompagnare questa </w:t>
      </w:r>
      <w:r w:rsidR="00940541">
        <w:rPr>
          <w:rFonts w:ascii="Trebuchet MS" w:hAnsi="Trebuchet MS"/>
          <w:bCs/>
          <w:lang w:bidi="it-IT"/>
        </w:rPr>
        <w:lastRenderedPageBreak/>
        <w:t>trasformazione con onestà intellettuale e lungimiranza”.</w:t>
      </w:r>
    </w:p>
    <w:p w14:paraId="448E5474" w14:textId="77777777" w:rsidR="003A2E62" w:rsidRPr="003A2E62" w:rsidRDefault="003A2E62" w:rsidP="000D0143">
      <w:pPr>
        <w:pStyle w:val="Corpotesto"/>
        <w:jc w:val="both"/>
        <w:rPr>
          <w:rFonts w:ascii="Trebuchet MS" w:hAnsi="Trebuchet MS"/>
          <w:bCs/>
          <w:lang w:bidi="it-IT"/>
        </w:rPr>
      </w:pPr>
    </w:p>
    <w:p w14:paraId="7AF9FC50" w14:textId="1462B743" w:rsidR="000D0143" w:rsidRDefault="000D0143" w:rsidP="000D0143">
      <w:pPr>
        <w:pStyle w:val="Corpotesto"/>
        <w:jc w:val="both"/>
        <w:rPr>
          <w:rFonts w:ascii="Trebuchet MS" w:hAnsi="Trebuchet MS"/>
          <w:lang w:bidi="it-IT"/>
        </w:rPr>
      </w:pPr>
      <w:r w:rsidRPr="000D0143">
        <w:rPr>
          <w:rFonts w:ascii="Trebuchet MS" w:hAnsi="Trebuchet MS"/>
          <w:b/>
          <w:bCs/>
          <w:lang w:bidi="it-IT"/>
        </w:rPr>
        <w:t xml:space="preserve">Lo </w:t>
      </w:r>
      <w:r w:rsidR="008D266F" w:rsidRPr="000D0143">
        <w:rPr>
          <w:rFonts w:ascii="Trebuchet MS" w:hAnsi="Trebuchet MS"/>
          <w:b/>
          <w:bCs/>
          <w:lang w:bidi="it-IT"/>
        </w:rPr>
        <w:t xml:space="preserve">Smart Working </w:t>
      </w:r>
      <w:r w:rsidRPr="000D0143">
        <w:rPr>
          <w:rFonts w:ascii="Trebuchet MS" w:hAnsi="Trebuchet MS"/>
          <w:b/>
          <w:bCs/>
          <w:lang w:bidi="it-IT"/>
        </w:rPr>
        <w:t>nel 2021</w:t>
      </w:r>
      <w:r>
        <w:rPr>
          <w:rFonts w:ascii="Trebuchet MS" w:hAnsi="Trebuchet MS"/>
          <w:lang w:bidi="it-IT"/>
        </w:rPr>
        <w:t xml:space="preserve"> </w:t>
      </w:r>
      <w:r w:rsidR="00676904">
        <w:rPr>
          <w:rFonts w:ascii="Trebuchet MS" w:hAnsi="Trebuchet MS"/>
          <w:lang w:bidi="it-IT"/>
        </w:rPr>
        <w:t>– A marzo 2021, a un anno dal primo lockdown, l’Osservatorio stima che siano stati 5,37 milioni gli smart worker italiani, di cui 1,95 milioni nelle grandi imprese, 830mila nelle PMI, 1,15 milioni nelle microimprese e 1,44 milioni nella PA. Nel secondo trimestre il numero ha iniziato progressivamente a diminuire fino a 4,71 milioni, con il calo più consistente nel settore pubblico (1,08 milioni), seguito da microimprese (1,02 milioni), PMI (730mila) e grandi aziende (</w:t>
      </w:r>
      <w:r w:rsidR="000D19B2">
        <w:rPr>
          <w:rFonts w:ascii="Trebuchet MS" w:hAnsi="Trebuchet MS"/>
          <w:lang w:bidi="it-IT"/>
        </w:rPr>
        <w:t>1,88 milioni). A settembre il numero degli smart worker si è attestato a 4,07 milioni. Nelle grandi imprese e nell</w:t>
      </w:r>
      <w:r w:rsidR="008E10DD">
        <w:rPr>
          <w:rFonts w:ascii="Trebuchet MS" w:hAnsi="Trebuchet MS"/>
          <w:lang w:bidi="it-IT"/>
        </w:rPr>
        <w:t>e</w:t>
      </w:r>
      <w:r w:rsidR="000D19B2">
        <w:rPr>
          <w:rFonts w:ascii="Trebuchet MS" w:hAnsi="Trebuchet MS"/>
          <w:lang w:bidi="it-IT"/>
        </w:rPr>
        <w:t xml:space="preserve"> PA il lavoro da remoto continua a essere ampiamente diffuso, con una media rispettivamente di 4,1 e di 3,6 giorni a settimana. Crescono i modelli di lavoro ibridi, in cui si alternano 2 giorni di lavoro in presenza e 3 a distanza o viceversa. Fra le grandi imprese che hanno definito o stanno definendo un progetto di smart working, il 40% afferma che il progetto non era presente prima dell’emergenza e che è stata la pandemia l’occasione per introdurlo, l’85% fra le </w:t>
      </w:r>
      <w:r w:rsidR="00D2035E">
        <w:rPr>
          <w:rFonts w:ascii="Trebuchet MS" w:hAnsi="Trebuchet MS"/>
          <w:lang w:bidi="it-IT"/>
        </w:rPr>
        <w:t>PA.</w:t>
      </w:r>
    </w:p>
    <w:p w14:paraId="5242152E" w14:textId="1BE4E547" w:rsidR="00AD335E" w:rsidRDefault="00D2035E" w:rsidP="000D0143">
      <w:pPr>
        <w:pStyle w:val="Corpotesto"/>
        <w:jc w:val="both"/>
        <w:rPr>
          <w:rFonts w:ascii="Trebuchet MS" w:hAnsi="Trebuchet MS"/>
          <w:lang w:bidi="it-IT"/>
        </w:rPr>
      </w:pPr>
      <w:r>
        <w:rPr>
          <w:rFonts w:ascii="Trebuchet MS" w:hAnsi="Trebuchet MS"/>
          <w:lang w:bidi="it-IT"/>
        </w:rPr>
        <w:t xml:space="preserve">Il 55% delle grandi aziende e il 25% delle pubbliche amministrazioni ha avviato interventi di modifica degli spazi dell’organizzazione per adattarli al nuovo modo di lavorare. La maggior parte </w:t>
      </w:r>
      <w:r w:rsidR="00AD335E">
        <w:rPr>
          <w:rFonts w:ascii="Trebuchet MS" w:hAnsi="Trebuchet MS"/>
          <w:lang w:bidi="it-IT"/>
        </w:rPr>
        <w:t xml:space="preserve">delle organizzazioni </w:t>
      </w:r>
      <w:r>
        <w:rPr>
          <w:rFonts w:ascii="Trebuchet MS" w:hAnsi="Trebuchet MS"/>
          <w:lang w:bidi="it-IT"/>
        </w:rPr>
        <w:t xml:space="preserve">non interverrà sulle dimensioni ma sull’organizzazione degli ambienti di lavoro, le altre </w:t>
      </w:r>
      <w:r w:rsidR="00DD075C">
        <w:rPr>
          <w:rFonts w:ascii="Trebuchet MS" w:hAnsi="Trebuchet MS"/>
          <w:lang w:bidi="it-IT"/>
        </w:rPr>
        <w:t>s</w:t>
      </w:r>
      <w:r>
        <w:rPr>
          <w:rFonts w:ascii="Trebuchet MS" w:hAnsi="Trebuchet MS"/>
          <w:lang w:bidi="it-IT"/>
        </w:rPr>
        <w:t>i concentreranno sulla riduzione degli spazi (</w:t>
      </w:r>
      <w:r w:rsidR="00AD335E">
        <w:rPr>
          <w:rFonts w:ascii="Trebuchet MS" w:hAnsi="Trebuchet MS"/>
          <w:lang w:bidi="it-IT"/>
        </w:rPr>
        <w:t xml:space="preserve">in particolare il </w:t>
      </w:r>
      <w:r>
        <w:rPr>
          <w:rFonts w:ascii="Trebuchet MS" w:hAnsi="Trebuchet MS"/>
          <w:lang w:bidi="it-IT"/>
        </w:rPr>
        <w:t>33% delle grandi aziende)</w:t>
      </w:r>
      <w:r w:rsidR="00B10601">
        <w:rPr>
          <w:rFonts w:ascii="Trebuchet MS" w:hAnsi="Trebuchet MS"/>
          <w:lang w:bidi="it-IT"/>
        </w:rPr>
        <w:t xml:space="preserve">, non mancano </w:t>
      </w:r>
      <w:r w:rsidR="00AD335E">
        <w:rPr>
          <w:rFonts w:ascii="Trebuchet MS" w:hAnsi="Trebuchet MS"/>
          <w:lang w:bidi="it-IT"/>
        </w:rPr>
        <w:t>infine organizzazioni (a</w:t>
      </w:r>
      <w:r w:rsidR="003955FA">
        <w:rPr>
          <w:rFonts w:ascii="Trebuchet MS" w:hAnsi="Trebuchet MS"/>
          <w:lang w:bidi="it-IT"/>
        </w:rPr>
        <w:t>d</w:t>
      </w:r>
      <w:r w:rsidR="00AD335E">
        <w:rPr>
          <w:rFonts w:ascii="Trebuchet MS" w:hAnsi="Trebuchet MS"/>
          <w:lang w:bidi="it-IT"/>
        </w:rPr>
        <w:t xml:space="preserve"> esempio il 18% delle PA) che prevedono un</w:t>
      </w:r>
      <w:r w:rsidR="003955FA">
        <w:rPr>
          <w:rFonts w:ascii="Trebuchet MS" w:hAnsi="Trebuchet MS"/>
          <w:lang w:bidi="it-IT"/>
        </w:rPr>
        <w:t xml:space="preserve"> </w:t>
      </w:r>
      <w:r>
        <w:rPr>
          <w:rFonts w:ascii="Trebuchet MS" w:hAnsi="Trebuchet MS"/>
          <w:lang w:bidi="it-IT"/>
        </w:rPr>
        <w:t xml:space="preserve">aumento </w:t>
      </w:r>
      <w:r w:rsidR="00AD335E">
        <w:rPr>
          <w:rFonts w:ascii="Trebuchet MS" w:hAnsi="Trebuchet MS"/>
          <w:lang w:bidi="it-IT"/>
        </w:rPr>
        <w:t>degli spazi necessari</w:t>
      </w:r>
      <w:r>
        <w:rPr>
          <w:rFonts w:ascii="Trebuchet MS" w:hAnsi="Trebuchet MS"/>
          <w:lang w:bidi="it-IT"/>
        </w:rPr>
        <w:t xml:space="preserve">. </w:t>
      </w:r>
    </w:p>
    <w:p w14:paraId="0D7063E4" w14:textId="373C8413" w:rsidR="0041578F" w:rsidRDefault="00AD335E" w:rsidP="000D0143">
      <w:pPr>
        <w:pStyle w:val="Corpotesto"/>
        <w:jc w:val="both"/>
        <w:rPr>
          <w:rFonts w:ascii="Trebuchet MS" w:hAnsi="Trebuchet MS"/>
          <w:lang w:bidi="it-IT"/>
        </w:rPr>
      </w:pPr>
      <w:r>
        <w:rPr>
          <w:rFonts w:ascii="Trebuchet MS" w:hAnsi="Trebuchet MS"/>
          <w:lang w:bidi="it-IT"/>
        </w:rPr>
        <w:t>In termini di</w:t>
      </w:r>
      <w:r w:rsidR="0041578F">
        <w:rPr>
          <w:rFonts w:ascii="Trebuchet MS" w:hAnsi="Trebuchet MS"/>
          <w:lang w:bidi="it-IT"/>
        </w:rPr>
        <w:t xml:space="preserve"> impatto delle</w:t>
      </w:r>
      <w:r>
        <w:rPr>
          <w:rFonts w:ascii="Trebuchet MS" w:hAnsi="Trebuchet MS"/>
          <w:lang w:bidi="it-IT"/>
        </w:rPr>
        <w:t xml:space="preserve"> </w:t>
      </w:r>
      <w:r w:rsidR="007D190B">
        <w:rPr>
          <w:rFonts w:ascii="Trebuchet MS" w:hAnsi="Trebuchet MS"/>
          <w:lang w:bidi="it-IT"/>
        </w:rPr>
        <w:t>prestazioni</w:t>
      </w:r>
      <w:r w:rsidR="0041578F">
        <w:rPr>
          <w:rFonts w:ascii="Trebuchet MS" w:hAnsi="Trebuchet MS"/>
          <w:lang w:bidi="it-IT"/>
        </w:rPr>
        <w:t>,</w:t>
      </w:r>
      <w:r w:rsidR="007D190B">
        <w:rPr>
          <w:rFonts w:ascii="Trebuchet MS" w:hAnsi="Trebuchet MS"/>
          <w:lang w:bidi="it-IT"/>
        </w:rPr>
        <w:t xml:space="preserve"> </w:t>
      </w:r>
      <w:r w:rsidR="0041578F">
        <w:rPr>
          <w:rFonts w:ascii="Trebuchet MS" w:hAnsi="Trebuchet MS"/>
          <w:lang w:bidi="it-IT"/>
        </w:rPr>
        <w:t xml:space="preserve">tutte </w:t>
      </w:r>
      <w:r w:rsidR="007D190B">
        <w:rPr>
          <w:rFonts w:ascii="Trebuchet MS" w:hAnsi="Trebuchet MS"/>
          <w:lang w:bidi="it-IT"/>
        </w:rPr>
        <w:t>le organizzazioni mettono in generale in luce un forte miglioramento del work life balance</w:t>
      </w:r>
      <w:r w:rsidR="009541D5">
        <w:rPr>
          <w:rFonts w:ascii="Trebuchet MS" w:hAnsi="Trebuchet MS"/>
          <w:lang w:bidi="it-IT"/>
        </w:rPr>
        <w:t>.</w:t>
      </w:r>
      <w:r w:rsidR="007D190B">
        <w:rPr>
          <w:rFonts w:ascii="Trebuchet MS" w:hAnsi="Trebuchet MS"/>
          <w:lang w:bidi="it-IT"/>
        </w:rPr>
        <w:t xml:space="preserve"> </w:t>
      </w:r>
      <w:r w:rsidR="009541D5">
        <w:rPr>
          <w:rFonts w:ascii="Trebuchet MS" w:hAnsi="Trebuchet MS"/>
          <w:lang w:bidi="it-IT"/>
        </w:rPr>
        <w:t>L</w:t>
      </w:r>
      <w:r w:rsidR="007D190B">
        <w:rPr>
          <w:rFonts w:ascii="Trebuchet MS" w:hAnsi="Trebuchet MS"/>
          <w:lang w:bidi="it-IT"/>
        </w:rPr>
        <w:t xml:space="preserve">e grandi imprese e le PA </w:t>
      </w:r>
      <w:r w:rsidR="009541D5">
        <w:rPr>
          <w:rFonts w:ascii="Trebuchet MS" w:hAnsi="Trebuchet MS"/>
          <w:lang w:bidi="it-IT"/>
        </w:rPr>
        <w:t xml:space="preserve">evidenziano </w:t>
      </w:r>
      <w:r w:rsidR="007D190B">
        <w:rPr>
          <w:rFonts w:ascii="Trebuchet MS" w:hAnsi="Trebuchet MS"/>
          <w:lang w:bidi="it-IT"/>
        </w:rPr>
        <w:t>anche un deciso miglioramento d</w:t>
      </w:r>
      <w:r w:rsidR="0041578F">
        <w:rPr>
          <w:rFonts w:ascii="Trebuchet MS" w:hAnsi="Trebuchet MS"/>
          <w:lang w:bidi="it-IT"/>
        </w:rPr>
        <w:t xml:space="preserve">i efficacia ed </w:t>
      </w:r>
      <w:r w:rsidR="007D190B">
        <w:rPr>
          <w:rFonts w:ascii="Trebuchet MS" w:hAnsi="Trebuchet MS"/>
          <w:lang w:bidi="it-IT"/>
        </w:rPr>
        <w:t>efficienza (</w:t>
      </w:r>
      <w:r w:rsidR="0041578F">
        <w:rPr>
          <w:rFonts w:ascii="Trebuchet MS" w:hAnsi="Trebuchet MS"/>
          <w:lang w:bidi="it-IT"/>
        </w:rPr>
        <w:t xml:space="preserve">quest’ultima migliorata per il </w:t>
      </w:r>
      <w:r w:rsidR="009541D5">
        <w:rPr>
          <w:rFonts w:ascii="Trebuchet MS" w:hAnsi="Trebuchet MS"/>
          <w:lang w:bidi="it-IT"/>
        </w:rPr>
        <w:t xml:space="preserve">59% </w:t>
      </w:r>
      <w:r w:rsidR="0041578F">
        <w:rPr>
          <w:rFonts w:ascii="Trebuchet MS" w:hAnsi="Trebuchet MS"/>
          <w:lang w:bidi="it-IT"/>
        </w:rPr>
        <w:t xml:space="preserve">delle </w:t>
      </w:r>
      <w:r w:rsidR="003955FA">
        <w:rPr>
          <w:rFonts w:ascii="Trebuchet MS" w:hAnsi="Trebuchet MS"/>
          <w:lang w:bidi="it-IT"/>
        </w:rPr>
        <w:t>g</w:t>
      </w:r>
      <w:r w:rsidR="0041578F">
        <w:rPr>
          <w:rFonts w:ascii="Trebuchet MS" w:hAnsi="Trebuchet MS"/>
          <w:lang w:bidi="it-IT"/>
        </w:rPr>
        <w:t xml:space="preserve">randi imprese </w:t>
      </w:r>
      <w:r w:rsidR="009541D5">
        <w:rPr>
          <w:rFonts w:ascii="Trebuchet MS" w:hAnsi="Trebuchet MS"/>
          <w:lang w:bidi="it-IT"/>
        </w:rPr>
        <w:t xml:space="preserve">e </w:t>
      </w:r>
      <w:r w:rsidR="0041578F">
        <w:rPr>
          <w:rFonts w:ascii="Trebuchet MS" w:hAnsi="Trebuchet MS"/>
          <w:lang w:bidi="it-IT"/>
        </w:rPr>
        <w:t>i</w:t>
      </w:r>
      <w:r w:rsidR="009541D5">
        <w:rPr>
          <w:rFonts w:ascii="Trebuchet MS" w:hAnsi="Trebuchet MS"/>
          <w:lang w:bidi="it-IT"/>
        </w:rPr>
        <w:t xml:space="preserve">l 30% </w:t>
      </w:r>
      <w:r w:rsidR="0041578F">
        <w:rPr>
          <w:rFonts w:ascii="Trebuchet MS" w:hAnsi="Trebuchet MS"/>
          <w:lang w:bidi="it-IT"/>
        </w:rPr>
        <w:t xml:space="preserve">delle PA </w:t>
      </w:r>
      <w:r w:rsidR="009541D5">
        <w:rPr>
          <w:rFonts w:ascii="Trebuchet MS" w:hAnsi="Trebuchet MS"/>
          <w:lang w:bidi="it-IT"/>
        </w:rPr>
        <w:t xml:space="preserve">contro </w:t>
      </w:r>
      <w:r w:rsidR="0041578F">
        <w:rPr>
          <w:rFonts w:ascii="Trebuchet MS" w:hAnsi="Trebuchet MS"/>
          <w:lang w:bidi="it-IT"/>
        </w:rPr>
        <w:t xml:space="preserve">rispettivamente </w:t>
      </w:r>
      <w:r w:rsidR="009541D5">
        <w:rPr>
          <w:rFonts w:ascii="Trebuchet MS" w:hAnsi="Trebuchet MS"/>
          <w:lang w:bidi="it-IT"/>
        </w:rPr>
        <w:t>il 5% e il 16% che dichiarano un peggior</w:t>
      </w:r>
      <w:r w:rsidR="0041578F">
        <w:rPr>
          <w:rFonts w:ascii="Trebuchet MS" w:hAnsi="Trebuchet MS"/>
          <w:lang w:bidi="it-IT"/>
        </w:rPr>
        <w:t>a</w:t>
      </w:r>
      <w:r w:rsidR="009541D5">
        <w:rPr>
          <w:rFonts w:ascii="Trebuchet MS" w:hAnsi="Trebuchet MS"/>
          <w:lang w:bidi="it-IT"/>
        </w:rPr>
        <w:t>mento).</w:t>
      </w:r>
      <w:r w:rsidR="007D190B">
        <w:rPr>
          <w:rFonts w:ascii="Trebuchet MS" w:hAnsi="Trebuchet MS"/>
          <w:lang w:bidi="it-IT"/>
        </w:rPr>
        <w:t xml:space="preserve"> </w:t>
      </w:r>
      <w:r w:rsidR="0041578F">
        <w:rPr>
          <w:rFonts w:ascii="Trebuchet MS" w:hAnsi="Trebuchet MS"/>
          <w:lang w:bidi="it-IT"/>
        </w:rPr>
        <w:t xml:space="preserve">Più incerto e controverso l’impatto su tali prestazioni nelle PMI. </w:t>
      </w:r>
      <w:r w:rsidR="009541D5">
        <w:rPr>
          <w:rFonts w:ascii="Trebuchet MS" w:hAnsi="Trebuchet MS"/>
          <w:lang w:bidi="it-IT"/>
        </w:rPr>
        <w:t xml:space="preserve">L’aspetto ritenuto </w:t>
      </w:r>
      <w:r w:rsidR="00B841D4">
        <w:rPr>
          <w:rFonts w:ascii="Trebuchet MS" w:hAnsi="Trebuchet MS"/>
          <w:lang w:bidi="it-IT"/>
        </w:rPr>
        <w:t xml:space="preserve">più negativo </w:t>
      </w:r>
      <w:r w:rsidR="0041578F">
        <w:rPr>
          <w:rFonts w:ascii="Trebuchet MS" w:hAnsi="Trebuchet MS"/>
          <w:lang w:bidi="it-IT"/>
        </w:rPr>
        <w:t>da tutte le organizzazion</w:t>
      </w:r>
      <w:r w:rsidR="00B841D4">
        <w:rPr>
          <w:rFonts w:ascii="Trebuchet MS" w:hAnsi="Trebuchet MS"/>
          <w:lang w:bidi="it-IT"/>
        </w:rPr>
        <w:t>i</w:t>
      </w:r>
      <w:r w:rsidR="009541D5">
        <w:rPr>
          <w:rFonts w:ascii="Trebuchet MS" w:hAnsi="Trebuchet MS"/>
          <w:lang w:bidi="it-IT"/>
        </w:rPr>
        <w:t xml:space="preserve"> è invece quello della comunicazione </w:t>
      </w:r>
      <w:r w:rsidR="006026AB">
        <w:rPr>
          <w:rFonts w:ascii="Trebuchet MS" w:hAnsi="Trebuchet MS"/>
          <w:lang w:bidi="it-IT"/>
        </w:rPr>
        <w:t xml:space="preserve">tra colleghi, </w:t>
      </w:r>
      <w:r w:rsidR="009541D5">
        <w:rPr>
          <w:rFonts w:ascii="Trebuchet MS" w:hAnsi="Trebuchet MS"/>
          <w:lang w:bidi="it-IT"/>
        </w:rPr>
        <w:t xml:space="preserve">peggiorata per il 55% delle grandi imprese, il 44% delle PMI e il 48% delle PA </w:t>
      </w:r>
      <w:r w:rsidR="00B841D4">
        <w:rPr>
          <w:rFonts w:ascii="Trebuchet MS" w:hAnsi="Trebuchet MS"/>
          <w:lang w:bidi="it-IT"/>
        </w:rPr>
        <w:t>(</w:t>
      </w:r>
      <w:r w:rsidR="009541D5">
        <w:rPr>
          <w:rFonts w:ascii="Trebuchet MS" w:hAnsi="Trebuchet MS"/>
          <w:lang w:bidi="it-IT"/>
        </w:rPr>
        <w:t>a fronte rispettivamente del 10%, 9% e 16% che dichiarano un miglioramento)</w:t>
      </w:r>
      <w:r w:rsidR="0041578F">
        <w:rPr>
          <w:rFonts w:ascii="Trebuchet MS" w:hAnsi="Trebuchet MS"/>
          <w:lang w:bidi="it-IT"/>
        </w:rPr>
        <w:t>.</w:t>
      </w:r>
    </w:p>
    <w:p w14:paraId="0FD2F1DE" w14:textId="77777777" w:rsidR="00D2035E" w:rsidRDefault="00D2035E" w:rsidP="000D0143">
      <w:pPr>
        <w:pStyle w:val="Corpotesto"/>
        <w:jc w:val="both"/>
        <w:rPr>
          <w:rFonts w:ascii="Trebuchet MS" w:hAnsi="Trebuchet MS"/>
          <w:lang w:bidi="it-IT"/>
        </w:rPr>
      </w:pPr>
    </w:p>
    <w:p w14:paraId="14E7905E" w14:textId="08FF4199" w:rsidR="00D2035E" w:rsidRDefault="00D2035E" w:rsidP="000D0143">
      <w:pPr>
        <w:pStyle w:val="Corpotesto"/>
        <w:jc w:val="both"/>
        <w:rPr>
          <w:rFonts w:ascii="Trebuchet MS" w:hAnsi="Trebuchet MS"/>
          <w:lang w:bidi="it-IT"/>
        </w:rPr>
      </w:pPr>
      <w:r w:rsidRPr="00D2035E">
        <w:rPr>
          <w:rFonts w:ascii="Trebuchet MS" w:hAnsi="Trebuchet MS"/>
          <w:b/>
          <w:bCs/>
          <w:lang w:bidi="it-IT"/>
        </w:rPr>
        <w:t>Il punto di vista dei lavoratori</w:t>
      </w:r>
      <w:r>
        <w:rPr>
          <w:rFonts w:ascii="Trebuchet MS" w:hAnsi="Trebuchet MS"/>
          <w:lang w:bidi="it-IT"/>
        </w:rPr>
        <w:t xml:space="preserve"> </w:t>
      </w:r>
      <w:r w:rsidR="007D7A3F">
        <w:rPr>
          <w:rFonts w:ascii="Trebuchet MS" w:hAnsi="Trebuchet MS"/>
          <w:lang w:bidi="it-IT"/>
        </w:rPr>
        <w:t xml:space="preserve">– Nel complesso </w:t>
      </w:r>
      <w:r w:rsidR="00A34B7C">
        <w:rPr>
          <w:rFonts w:ascii="Trebuchet MS" w:hAnsi="Trebuchet MS"/>
          <w:lang w:bidi="it-IT"/>
        </w:rPr>
        <w:t>la diffusione del</w:t>
      </w:r>
      <w:r w:rsidR="006026AB">
        <w:rPr>
          <w:rFonts w:ascii="Trebuchet MS" w:hAnsi="Trebuchet MS"/>
          <w:lang w:bidi="it-IT"/>
        </w:rPr>
        <w:t xml:space="preserve">lo Smart Working, seppure emergenziale, </w:t>
      </w:r>
      <w:r w:rsidR="00A34B7C">
        <w:rPr>
          <w:rFonts w:ascii="Trebuchet MS" w:hAnsi="Trebuchet MS"/>
          <w:lang w:bidi="it-IT"/>
        </w:rPr>
        <w:t>ha avuto un impatto positivo sui lavoratori</w:t>
      </w:r>
      <w:r w:rsidR="007D7A3F">
        <w:rPr>
          <w:rFonts w:ascii="Trebuchet MS" w:hAnsi="Trebuchet MS"/>
          <w:lang w:bidi="it-IT"/>
        </w:rPr>
        <w:t xml:space="preserve">: per il 39% è migliorato il proprio work-life balance, il 38% si sente più efficiente nello svolgimento della propria mansione e il 35% più efficace, secondo il 32% è cresciuta la fiducia fra manager e collaboratori e per il 31% la comunicazione fra colleghi. Ma il perdurare della pandemia e i lunghi periodi di lavoro da casa forzato hanno anche avuto </w:t>
      </w:r>
      <w:r w:rsidR="006026AB">
        <w:rPr>
          <w:rFonts w:ascii="Trebuchet MS" w:hAnsi="Trebuchet MS"/>
          <w:lang w:bidi="it-IT"/>
        </w:rPr>
        <w:t xml:space="preserve">alcune </w:t>
      </w:r>
      <w:r w:rsidR="007D7A3F">
        <w:rPr>
          <w:rFonts w:ascii="Trebuchet MS" w:hAnsi="Trebuchet MS"/>
          <w:lang w:bidi="it-IT"/>
        </w:rPr>
        <w:t>ripercussioni negative. È diminuita ulteriormente la per</w:t>
      </w:r>
      <w:r w:rsidR="007D7A3F" w:rsidRPr="00BE04C0">
        <w:rPr>
          <w:rFonts w:ascii="Trebuchet MS" w:hAnsi="Trebuchet MS"/>
          <w:lang w:bidi="it-IT"/>
        </w:rPr>
        <w:t xml:space="preserve">centuale di </w:t>
      </w:r>
      <w:r w:rsidR="003955FA" w:rsidRPr="00BE04C0">
        <w:rPr>
          <w:rFonts w:ascii="Trebuchet MS" w:hAnsi="Trebuchet MS"/>
          <w:lang w:bidi="it-IT"/>
        </w:rPr>
        <w:t>s</w:t>
      </w:r>
      <w:r w:rsidR="006026AB" w:rsidRPr="00BE04C0">
        <w:rPr>
          <w:rFonts w:ascii="Trebuchet MS" w:hAnsi="Trebuchet MS"/>
          <w:lang w:bidi="it-IT"/>
        </w:rPr>
        <w:t xml:space="preserve">mart </w:t>
      </w:r>
      <w:r w:rsidR="003955FA" w:rsidRPr="00BE04C0">
        <w:rPr>
          <w:rFonts w:ascii="Trebuchet MS" w:hAnsi="Trebuchet MS"/>
          <w:lang w:bidi="it-IT"/>
        </w:rPr>
        <w:t>w</w:t>
      </w:r>
      <w:r w:rsidR="006026AB" w:rsidRPr="00BE04C0">
        <w:rPr>
          <w:rFonts w:ascii="Trebuchet MS" w:hAnsi="Trebuchet MS"/>
          <w:lang w:bidi="it-IT"/>
        </w:rPr>
        <w:t xml:space="preserve">orker </w:t>
      </w:r>
      <w:r w:rsidR="007D7A3F" w:rsidRPr="00BE04C0">
        <w:rPr>
          <w:rFonts w:ascii="Trebuchet MS" w:hAnsi="Trebuchet MS"/>
          <w:lang w:bidi="it-IT"/>
        </w:rPr>
        <w:t xml:space="preserve">pienamente </w:t>
      </w:r>
      <w:r w:rsidR="00512D0A" w:rsidRPr="00BE04C0">
        <w:rPr>
          <w:rFonts w:ascii="Trebuchet MS" w:hAnsi="Trebuchet MS"/>
          <w:lang w:bidi="it-IT"/>
        </w:rPr>
        <w:t xml:space="preserve">ingaggiati (cioè legati all’azienda e attaccati al proprio lavoro, oltre che soddisfatti), </w:t>
      </w:r>
      <w:r w:rsidR="006026AB" w:rsidRPr="00BE04C0">
        <w:rPr>
          <w:rFonts w:ascii="Trebuchet MS" w:hAnsi="Trebuchet MS"/>
          <w:lang w:bidi="it-IT"/>
        </w:rPr>
        <w:t xml:space="preserve">che è </w:t>
      </w:r>
      <w:r w:rsidR="00512D0A" w:rsidRPr="00BE04C0">
        <w:rPr>
          <w:rFonts w:ascii="Trebuchet MS" w:hAnsi="Trebuchet MS"/>
          <w:lang w:bidi="it-IT"/>
        </w:rPr>
        <w:t>passata dal 1</w:t>
      </w:r>
      <w:r w:rsidR="00BE04C0" w:rsidRPr="00935132">
        <w:rPr>
          <w:rFonts w:ascii="Trebuchet MS" w:hAnsi="Trebuchet MS"/>
          <w:lang w:bidi="it-IT"/>
        </w:rPr>
        <w:t>8</w:t>
      </w:r>
      <w:r w:rsidR="00512D0A" w:rsidRPr="00BE04C0">
        <w:rPr>
          <w:rFonts w:ascii="Trebuchet MS" w:hAnsi="Trebuchet MS"/>
          <w:lang w:bidi="it-IT"/>
        </w:rPr>
        <w:t>% al 7%</w:t>
      </w:r>
      <w:r w:rsidR="006026AB" w:rsidRPr="00BE04C0">
        <w:rPr>
          <w:rFonts w:ascii="Trebuchet MS" w:hAnsi="Trebuchet MS"/>
          <w:lang w:bidi="it-IT"/>
        </w:rPr>
        <w:t xml:space="preserve"> restando comunque, seppur di poco, superiore a quella degli altri lavoratori</w:t>
      </w:r>
      <w:r w:rsidR="00B841D4" w:rsidRPr="00BE04C0">
        <w:rPr>
          <w:rFonts w:ascii="Trebuchet MS" w:hAnsi="Trebuchet MS"/>
          <w:lang w:bidi="it-IT"/>
        </w:rPr>
        <w:t xml:space="preserve">, che è </w:t>
      </w:r>
      <w:r w:rsidR="006026AB" w:rsidRPr="00BE04C0">
        <w:rPr>
          <w:rFonts w:ascii="Trebuchet MS" w:hAnsi="Trebuchet MS"/>
          <w:lang w:bidi="it-IT"/>
        </w:rPr>
        <w:t>pari al 6%</w:t>
      </w:r>
      <w:r w:rsidR="00512D0A" w:rsidRPr="00BE04C0">
        <w:rPr>
          <w:rFonts w:ascii="Trebuchet MS" w:hAnsi="Trebuchet MS"/>
          <w:lang w:bidi="it-IT"/>
        </w:rPr>
        <w:t>.</w:t>
      </w:r>
      <w:r w:rsidR="00512D0A">
        <w:rPr>
          <w:rFonts w:ascii="Trebuchet MS" w:hAnsi="Trebuchet MS"/>
          <w:lang w:bidi="it-IT"/>
        </w:rPr>
        <w:t xml:space="preserve"> Il tecnostress </w:t>
      </w:r>
      <w:r w:rsidR="003D04E9">
        <w:rPr>
          <w:rFonts w:ascii="Trebuchet MS" w:hAnsi="Trebuchet MS"/>
          <w:lang w:bidi="it-IT"/>
        </w:rPr>
        <w:t xml:space="preserve">(cioè gli </w:t>
      </w:r>
      <w:r w:rsidR="003D04E9" w:rsidRPr="003D04E9">
        <w:rPr>
          <w:rFonts w:ascii="Trebuchet MS" w:hAnsi="Trebuchet MS"/>
          <w:lang w:bidi="it-IT"/>
        </w:rPr>
        <w:t>impatt</w:t>
      </w:r>
      <w:r w:rsidR="003D04E9">
        <w:rPr>
          <w:rFonts w:ascii="Trebuchet MS" w:hAnsi="Trebuchet MS"/>
          <w:lang w:bidi="it-IT"/>
        </w:rPr>
        <w:t>i</w:t>
      </w:r>
      <w:r w:rsidR="003D04E9" w:rsidRPr="003D04E9">
        <w:rPr>
          <w:rFonts w:ascii="Trebuchet MS" w:hAnsi="Trebuchet MS"/>
          <w:lang w:bidi="it-IT"/>
        </w:rPr>
        <w:t xml:space="preserve"> negativ</w:t>
      </w:r>
      <w:r w:rsidR="003D04E9">
        <w:rPr>
          <w:rFonts w:ascii="Trebuchet MS" w:hAnsi="Trebuchet MS"/>
          <w:lang w:bidi="it-IT"/>
        </w:rPr>
        <w:t>i</w:t>
      </w:r>
      <w:r w:rsidR="003D04E9" w:rsidRPr="003D04E9">
        <w:rPr>
          <w:rFonts w:ascii="Trebuchet MS" w:hAnsi="Trebuchet MS"/>
          <w:lang w:bidi="it-IT"/>
        </w:rPr>
        <w:t xml:space="preserve"> a livello comportamentale o psicologico causati </w:t>
      </w:r>
      <w:r w:rsidR="003D04E9">
        <w:rPr>
          <w:rFonts w:ascii="Trebuchet MS" w:hAnsi="Trebuchet MS"/>
          <w:lang w:bidi="it-IT"/>
        </w:rPr>
        <w:t>dall’uso delle</w:t>
      </w:r>
      <w:r w:rsidR="003D04E9" w:rsidRPr="003D04E9">
        <w:rPr>
          <w:rFonts w:ascii="Trebuchet MS" w:hAnsi="Trebuchet MS"/>
          <w:lang w:bidi="it-IT"/>
        </w:rPr>
        <w:t xml:space="preserve"> tecnologi</w:t>
      </w:r>
      <w:r w:rsidR="003D04E9">
        <w:rPr>
          <w:rFonts w:ascii="Trebuchet MS" w:hAnsi="Trebuchet MS"/>
          <w:lang w:bidi="it-IT"/>
        </w:rPr>
        <w:t>e)</w:t>
      </w:r>
      <w:r w:rsidR="003D04E9" w:rsidRPr="003D04E9">
        <w:rPr>
          <w:rFonts w:ascii="Trebuchet MS" w:hAnsi="Trebuchet MS"/>
          <w:lang w:bidi="it-IT"/>
        </w:rPr>
        <w:t xml:space="preserve"> </w:t>
      </w:r>
      <w:r w:rsidR="00512D0A">
        <w:rPr>
          <w:rFonts w:ascii="Trebuchet MS" w:hAnsi="Trebuchet MS"/>
          <w:lang w:bidi="it-IT"/>
        </w:rPr>
        <w:t>ha interessato un lavoratore su quattro, in misura maggiore smart worker (28% contro il 22% degli altri dipendenti), donne (29% contro il 22% dei colleghi) e responsabili (27% contro il 23% dei collaboratori). Alcuni possibili effetti negativi del tecnostress sono il peggioramento del work-life balance</w:t>
      </w:r>
      <w:r w:rsidR="008F40E4">
        <w:rPr>
          <w:rFonts w:ascii="Trebuchet MS" w:hAnsi="Trebuchet MS"/>
          <w:lang w:bidi="it-IT"/>
        </w:rPr>
        <w:t>,</w:t>
      </w:r>
      <w:r w:rsidR="00512D0A">
        <w:rPr>
          <w:rFonts w:ascii="Trebuchet MS" w:hAnsi="Trebuchet MS"/>
          <w:lang w:bidi="it-IT"/>
        </w:rPr>
        <w:t xml:space="preserve"> dell’efficienza e l’</w:t>
      </w:r>
      <w:proofErr w:type="spellStart"/>
      <w:r w:rsidR="00512D0A">
        <w:rPr>
          <w:rFonts w:ascii="Trebuchet MS" w:hAnsi="Trebuchet MS"/>
          <w:lang w:bidi="it-IT"/>
        </w:rPr>
        <w:t>overworking</w:t>
      </w:r>
      <w:proofErr w:type="spellEnd"/>
      <w:r w:rsidR="008F40E4">
        <w:rPr>
          <w:rFonts w:ascii="Trebuchet MS" w:hAnsi="Trebuchet MS"/>
          <w:lang w:bidi="it-IT"/>
        </w:rPr>
        <w:t>.</w:t>
      </w:r>
      <w:r w:rsidR="00512D0A">
        <w:rPr>
          <w:rFonts w:ascii="Trebuchet MS" w:hAnsi="Trebuchet MS"/>
          <w:lang w:bidi="it-IT"/>
        </w:rPr>
        <w:t xml:space="preserve"> </w:t>
      </w:r>
      <w:r w:rsidR="003D04E9">
        <w:rPr>
          <w:rFonts w:ascii="Trebuchet MS" w:hAnsi="Trebuchet MS"/>
          <w:lang w:bidi="it-IT"/>
        </w:rPr>
        <w:t xml:space="preserve">Nel complesso </w:t>
      </w:r>
      <w:r w:rsidR="00512D0A">
        <w:rPr>
          <w:rFonts w:ascii="Trebuchet MS" w:hAnsi="Trebuchet MS"/>
          <w:lang w:bidi="it-IT"/>
        </w:rPr>
        <w:t>l’</w:t>
      </w:r>
      <w:proofErr w:type="spellStart"/>
      <w:r w:rsidR="00512D0A">
        <w:rPr>
          <w:rFonts w:ascii="Trebuchet MS" w:hAnsi="Trebuchet MS"/>
          <w:lang w:bidi="it-IT"/>
        </w:rPr>
        <w:t>overworking</w:t>
      </w:r>
      <w:proofErr w:type="spellEnd"/>
      <w:r w:rsidR="003D04E9">
        <w:rPr>
          <w:rFonts w:ascii="Trebuchet MS" w:hAnsi="Trebuchet MS"/>
          <w:lang w:bidi="it-IT"/>
        </w:rPr>
        <w:t xml:space="preserve"> (</w:t>
      </w:r>
      <w:r w:rsidR="008F40E4">
        <w:rPr>
          <w:rFonts w:ascii="Trebuchet MS" w:hAnsi="Trebuchet MS"/>
          <w:lang w:bidi="it-IT"/>
        </w:rPr>
        <w:t xml:space="preserve">ovvero </w:t>
      </w:r>
      <w:r w:rsidR="003D04E9">
        <w:rPr>
          <w:rFonts w:ascii="Trebuchet MS" w:hAnsi="Trebuchet MS"/>
          <w:lang w:bidi="it-IT"/>
        </w:rPr>
        <w:t>d</w:t>
      </w:r>
      <w:r w:rsidR="003D04E9" w:rsidRPr="003D04E9">
        <w:rPr>
          <w:rFonts w:ascii="Trebuchet MS" w:hAnsi="Trebuchet MS"/>
          <w:lang w:bidi="it-IT"/>
        </w:rPr>
        <w:t>edicare un’elevata quantità di tempo alle attività lavorative trascurando momenti di riposo</w:t>
      </w:r>
      <w:r w:rsidR="003D04E9">
        <w:rPr>
          <w:rFonts w:ascii="Trebuchet MS" w:hAnsi="Trebuchet MS"/>
          <w:lang w:bidi="it-IT"/>
        </w:rPr>
        <w:t>)</w:t>
      </w:r>
      <w:r w:rsidR="00512D0A">
        <w:rPr>
          <w:rFonts w:ascii="Trebuchet MS" w:hAnsi="Trebuchet MS"/>
          <w:lang w:bidi="it-IT"/>
        </w:rPr>
        <w:t xml:space="preserve"> ha coinvolto </w:t>
      </w:r>
      <w:r w:rsidR="003D04E9">
        <w:rPr>
          <w:rFonts w:ascii="Trebuchet MS" w:hAnsi="Trebuchet MS"/>
          <w:lang w:bidi="it-IT"/>
        </w:rPr>
        <w:t xml:space="preserve">il 13% dei lavoratori e in misura maggiore </w:t>
      </w:r>
      <w:r w:rsidR="00512D0A">
        <w:rPr>
          <w:rFonts w:ascii="Trebuchet MS" w:hAnsi="Trebuchet MS"/>
          <w:lang w:bidi="it-IT"/>
        </w:rPr>
        <w:t>gli smart worker de</w:t>
      </w:r>
      <w:r w:rsidR="004942DD">
        <w:rPr>
          <w:rFonts w:ascii="Trebuchet MS" w:hAnsi="Trebuchet MS"/>
          <w:lang w:bidi="it-IT"/>
        </w:rPr>
        <w:t>gli altri lavoratori</w:t>
      </w:r>
      <w:r w:rsidR="00512D0A">
        <w:rPr>
          <w:rFonts w:ascii="Trebuchet MS" w:hAnsi="Trebuchet MS"/>
          <w:lang w:bidi="it-IT"/>
        </w:rPr>
        <w:t xml:space="preserve"> (17% </w:t>
      </w:r>
      <w:r w:rsidR="004942DD">
        <w:rPr>
          <w:rFonts w:ascii="Trebuchet MS" w:hAnsi="Trebuchet MS"/>
          <w:lang w:bidi="it-IT"/>
        </w:rPr>
        <w:t xml:space="preserve">contro </w:t>
      </w:r>
      <w:r w:rsidR="00512D0A">
        <w:rPr>
          <w:rFonts w:ascii="Trebuchet MS" w:hAnsi="Trebuchet MS"/>
          <w:lang w:bidi="it-IT"/>
        </w:rPr>
        <w:t xml:space="preserve">9%), le donne degli uomini (19% </w:t>
      </w:r>
      <w:r w:rsidR="004942DD">
        <w:rPr>
          <w:rFonts w:ascii="Trebuchet MS" w:hAnsi="Trebuchet MS"/>
          <w:lang w:bidi="it-IT"/>
        </w:rPr>
        <w:t xml:space="preserve">contro </w:t>
      </w:r>
      <w:r w:rsidR="00512D0A">
        <w:rPr>
          <w:rFonts w:ascii="Trebuchet MS" w:hAnsi="Trebuchet MS"/>
          <w:lang w:bidi="it-IT"/>
        </w:rPr>
        <w:t xml:space="preserve">11%) e i manager rispetto ai collaboratori (19% </w:t>
      </w:r>
      <w:r w:rsidR="004942DD">
        <w:rPr>
          <w:rFonts w:ascii="Trebuchet MS" w:hAnsi="Trebuchet MS"/>
          <w:lang w:bidi="it-IT"/>
        </w:rPr>
        <w:t xml:space="preserve">contro </w:t>
      </w:r>
      <w:r w:rsidR="00512D0A">
        <w:rPr>
          <w:rFonts w:ascii="Trebuchet MS" w:hAnsi="Trebuchet MS"/>
          <w:lang w:bidi="it-IT"/>
        </w:rPr>
        <w:t>9%).</w:t>
      </w:r>
    </w:p>
    <w:p w14:paraId="37BEE6B2" w14:textId="31A50764" w:rsidR="00512D0A" w:rsidRDefault="00512D0A" w:rsidP="000D0143">
      <w:pPr>
        <w:pStyle w:val="Corpotesto"/>
        <w:jc w:val="both"/>
        <w:rPr>
          <w:rFonts w:ascii="Trebuchet MS" w:hAnsi="Trebuchet MS"/>
          <w:lang w:bidi="it-IT"/>
        </w:rPr>
      </w:pPr>
    </w:p>
    <w:p w14:paraId="0A0E72F4" w14:textId="1AC35E56" w:rsidR="00CB4296" w:rsidRDefault="00A34B7C" w:rsidP="009E110C">
      <w:pPr>
        <w:pStyle w:val="Corpotesto"/>
        <w:jc w:val="both"/>
        <w:rPr>
          <w:rFonts w:ascii="Trebuchet MS" w:hAnsi="Trebuchet MS"/>
          <w:lang w:bidi="it-IT"/>
        </w:rPr>
      </w:pPr>
      <w:r w:rsidRPr="00A34B7C">
        <w:rPr>
          <w:rFonts w:ascii="Trebuchet MS" w:hAnsi="Trebuchet MS"/>
          <w:b/>
          <w:bCs/>
          <w:lang w:bidi="it-IT"/>
        </w:rPr>
        <w:t>I benefici</w:t>
      </w:r>
      <w:r w:rsidR="008577EB">
        <w:rPr>
          <w:rFonts w:ascii="Trebuchet MS" w:hAnsi="Trebuchet MS"/>
          <w:b/>
          <w:bCs/>
          <w:lang w:bidi="it-IT"/>
        </w:rPr>
        <w:t xml:space="preserve"> sociali e ambientali</w:t>
      </w:r>
      <w:r w:rsidRPr="00A34B7C">
        <w:rPr>
          <w:rFonts w:ascii="Trebuchet MS" w:hAnsi="Trebuchet MS"/>
          <w:b/>
          <w:bCs/>
          <w:lang w:bidi="it-IT"/>
        </w:rPr>
        <w:t xml:space="preserve"> dello </w:t>
      </w:r>
      <w:r w:rsidR="008D266F" w:rsidRPr="00A34B7C">
        <w:rPr>
          <w:rFonts w:ascii="Trebuchet MS" w:hAnsi="Trebuchet MS"/>
          <w:b/>
          <w:bCs/>
          <w:lang w:bidi="it-IT"/>
        </w:rPr>
        <w:t>Smart Working</w:t>
      </w:r>
      <w:r w:rsidR="008D266F">
        <w:rPr>
          <w:rFonts w:ascii="Trebuchet MS" w:hAnsi="Trebuchet MS"/>
          <w:b/>
          <w:bCs/>
          <w:lang w:bidi="it-IT"/>
        </w:rPr>
        <w:t xml:space="preserve"> </w:t>
      </w:r>
      <w:r>
        <w:rPr>
          <w:rFonts w:ascii="Trebuchet MS" w:hAnsi="Trebuchet MS"/>
          <w:lang w:bidi="it-IT"/>
        </w:rPr>
        <w:t xml:space="preserve">– I benefici e le opportunità che derivano dallo </w:t>
      </w:r>
      <w:r w:rsidR="008577EB">
        <w:rPr>
          <w:rFonts w:ascii="Trebuchet MS" w:hAnsi="Trebuchet MS"/>
          <w:lang w:bidi="it-IT"/>
        </w:rPr>
        <w:t xml:space="preserve">Smart Working </w:t>
      </w:r>
      <w:r>
        <w:rPr>
          <w:rFonts w:ascii="Trebuchet MS" w:hAnsi="Trebuchet MS"/>
          <w:lang w:bidi="it-IT"/>
        </w:rPr>
        <w:t>riguardano non solo le organizzazioni e i lavoratori, ma anche una maggiore sostenibilità sociale e ambientale. Secondo le grandi imprese, la sua applicazione su larga scala favori</w:t>
      </w:r>
      <w:r w:rsidR="004942DD">
        <w:rPr>
          <w:rFonts w:ascii="Trebuchet MS" w:hAnsi="Trebuchet MS"/>
          <w:lang w:bidi="it-IT"/>
        </w:rPr>
        <w:t>sce</w:t>
      </w:r>
      <w:r>
        <w:rPr>
          <w:rFonts w:ascii="Trebuchet MS" w:hAnsi="Trebuchet MS"/>
          <w:lang w:bidi="it-IT"/>
        </w:rPr>
        <w:t xml:space="preserve"> l’inclusione delle persone che vivono lontano dalla sede di lavoro (81%), dei genitori (79%) e di chi si prende cura di anziani e disabili (63%). La possibilità di lavorare in media 2,5 giorni a settimana da casa porterà poi a significativi risparmi di tempo e risorse per gli spostamenti: 123 ore l’anno e 1.450 euro </w:t>
      </w:r>
      <w:r w:rsidR="004942DD">
        <w:rPr>
          <w:rFonts w:ascii="Trebuchet MS" w:hAnsi="Trebuchet MS"/>
          <w:lang w:bidi="it-IT"/>
        </w:rPr>
        <w:t xml:space="preserve">in meno </w:t>
      </w:r>
      <w:r>
        <w:rPr>
          <w:rFonts w:ascii="Trebuchet MS" w:hAnsi="Trebuchet MS"/>
          <w:lang w:bidi="it-IT"/>
        </w:rPr>
        <w:t xml:space="preserve">per ogni lavoratore che usa l’automobile per recarsi in ufficio. In termini di sostenibilità ambientale, infine, </w:t>
      </w:r>
      <w:r w:rsidR="004942DD">
        <w:rPr>
          <w:rFonts w:ascii="Trebuchet MS" w:hAnsi="Trebuchet MS"/>
          <w:lang w:bidi="it-IT"/>
        </w:rPr>
        <w:t xml:space="preserve">si può stimare che l’applicazione dello Smart Working ai livelli previsti dopo la </w:t>
      </w:r>
      <w:r w:rsidR="003955FA">
        <w:rPr>
          <w:rFonts w:ascii="Trebuchet MS" w:hAnsi="Trebuchet MS"/>
          <w:lang w:bidi="it-IT"/>
        </w:rPr>
        <w:t>p</w:t>
      </w:r>
      <w:r w:rsidR="004942DD">
        <w:rPr>
          <w:rFonts w:ascii="Trebuchet MS" w:hAnsi="Trebuchet MS"/>
          <w:lang w:bidi="it-IT"/>
        </w:rPr>
        <w:t xml:space="preserve">andemia comporterà </w:t>
      </w:r>
      <w:r>
        <w:rPr>
          <w:rFonts w:ascii="Trebuchet MS" w:hAnsi="Trebuchet MS"/>
          <w:lang w:bidi="it-IT"/>
        </w:rPr>
        <w:t>minori emissioni per circa 1,8 milioni di tonnellate di CO</w:t>
      </w:r>
      <w:r w:rsidRPr="00884D23">
        <w:rPr>
          <w:rFonts w:ascii="Trebuchet MS" w:hAnsi="Trebuchet MS"/>
          <w:vertAlign w:val="subscript"/>
          <w:lang w:bidi="it-IT"/>
        </w:rPr>
        <w:t>2</w:t>
      </w:r>
      <w:r>
        <w:rPr>
          <w:rFonts w:ascii="Trebuchet MS" w:hAnsi="Trebuchet MS"/>
          <w:lang w:bidi="it-IT"/>
        </w:rPr>
        <w:t xml:space="preserve"> ogni anno, pari all’anidride carbonica che potrebbero assorbire 51 milioni di alberi</w:t>
      </w:r>
      <w:r w:rsidR="00B36F0B">
        <w:rPr>
          <w:rFonts w:ascii="Trebuchet MS" w:hAnsi="Trebuchet MS"/>
          <w:lang w:bidi="it-IT"/>
        </w:rPr>
        <w:t>.</w:t>
      </w:r>
      <w:r w:rsidR="00553B75">
        <w:rPr>
          <w:rFonts w:ascii="Trebuchet MS" w:hAnsi="Trebuchet MS"/>
          <w:lang w:bidi="it-IT"/>
        </w:rPr>
        <w:t xml:space="preserve"> </w:t>
      </w:r>
      <w:r w:rsidR="00753E02">
        <w:rPr>
          <w:rFonts w:ascii="Trebuchet MS" w:hAnsi="Trebuchet MS"/>
          <w:lang w:bidi="it-IT"/>
        </w:rPr>
        <w:t>“</w:t>
      </w:r>
      <w:r w:rsidR="00553B75">
        <w:rPr>
          <w:rFonts w:ascii="Trebuchet MS" w:hAnsi="Trebuchet MS"/>
          <w:lang w:bidi="it-IT"/>
        </w:rPr>
        <w:t xml:space="preserve">I benefici sociali ed ambientali </w:t>
      </w:r>
      <w:r w:rsidR="00753E02">
        <w:rPr>
          <w:rFonts w:ascii="Trebuchet MS" w:hAnsi="Trebuchet MS"/>
          <w:lang w:bidi="it-IT"/>
        </w:rPr>
        <w:t xml:space="preserve">dalla diffusione dello Smart Working ai livelli oggi previsti </w:t>
      </w:r>
      <w:r w:rsidR="00553B75">
        <w:rPr>
          <w:rFonts w:ascii="Trebuchet MS" w:hAnsi="Trebuchet MS"/>
          <w:lang w:bidi="it-IT"/>
        </w:rPr>
        <w:t xml:space="preserve">sono </w:t>
      </w:r>
      <w:r w:rsidR="00753E02">
        <w:rPr>
          <w:rFonts w:ascii="Trebuchet MS" w:hAnsi="Trebuchet MS"/>
          <w:lang w:bidi="it-IT"/>
        </w:rPr>
        <w:t xml:space="preserve">troppo rilevanti per non essere considerati nelle scelte politiche </w:t>
      </w:r>
      <w:r w:rsidR="00753E02">
        <w:rPr>
          <w:rFonts w:ascii="Trebuchet MS" w:hAnsi="Trebuchet MS"/>
          <w:bCs/>
          <w:lang w:bidi="it-IT"/>
        </w:rPr>
        <w:t xml:space="preserve">– dichiara </w:t>
      </w:r>
      <w:r w:rsidR="00753E02" w:rsidRPr="00AD7896">
        <w:rPr>
          <w:rFonts w:ascii="Trebuchet MS" w:hAnsi="Trebuchet MS"/>
          <w:b/>
          <w:lang w:bidi="it-IT"/>
        </w:rPr>
        <w:t>Mariano Corso</w:t>
      </w:r>
      <w:r w:rsidR="00753E02">
        <w:rPr>
          <w:rFonts w:ascii="Trebuchet MS" w:hAnsi="Trebuchet MS"/>
          <w:bCs/>
          <w:lang w:bidi="it-IT"/>
        </w:rPr>
        <w:t xml:space="preserve">, Responsabile scientifico dell’Osservatorio Smart Working -. </w:t>
      </w:r>
      <w:r w:rsidR="00753E02">
        <w:rPr>
          <w:rFonts w:ascii="Trebuchet MS" w:hAnsi="Trebuchet MS"/>
          <w:lang w:bidi="it-IT"/>
        </w:rPr>
        <w:t>E occorre sottolineare che sono b</w:t>
      </w:r>
      <w:r w:rsidR="00553B75">
        <w:rPr>
          <w:rFonts w:ascii="Trebuchet MS" w:hAnsi="Trebuchet MS"/>
          <w:lang w:bidi="it-IT"/>
        </w:rPr>
        <w:t>enefici che</w:t>
      </w:r>
      <w:r w:rsidR="00753E02">
        <w:rPr>
          <w:rFonts w:ascii="Trebuchet MS" w:hAnsi="Trebuchet MS"/>
          <w:lang w:bidi="it-IT"/>
        </w:rPr>
        <w:t xml:space="preserve"> </w:t>
      </w:r>
      <w:r w:rsidR="00553B75">
        <w:rPr>
          <w:rFonts w:ascii="Trebuchet MS" w:hAnsi="Trebuchet MS"/>
          <w:lang w:bidi="it-IT"/>
        </w:rPr>
        <w:t xml:space="preserve">potrebbero </w:t>
      </w:r>
      <w:r w:rsidR="00753E02">
        <w:rPr>
          <w:rFonts w:ascii="Trebuchet MS" w:hAnsi="Trebuchet MS"/>
          <w:lang w:bidi="it-IT"/>
        </w:rPr>
        <w:t xml:space="preserve">quasi raddoppiare </w:t>
      </w:r>
      <w:r w:rsidR="00553B75">
        <w:rPr>
          <w:rFonts w:ascii="Trebuchet MS" w:hAnsi="Trebuchet MS"/>
          <w:lang w:bidi="it-IT"/>
        </w:rPr>
        <w:t xml:space="preserve">se si estendesse l’applicazione </w:t>
      </w:r>
      <w:r w:rsidR="00753E02">
        <w:rPr>
          <w:rFonts w:ascii="Trebuchet MS" w:hAnsi="Trebuchet MS"/>
          <w:lang w:bidi="it-IT"/>
        </w:rPr>
        <w:t xml:space="preserve">dello Smart Working </w:t>
      </w:r>
      <w:r w:rsidR="00553B75">
        <w:rPr>
          <w:rFonts w:ascii="Trebuchet MS" w:hAnsi="Trebuchet MS"/>
          <w:lang w:bidi="it-IT"/>
        </w:rPr>
        <w:t xml:space="preserve">ai livelli che </w:t>
      </w:r>
      <w:r w:rsidR="008577EB">
        <w:rPr>
          <w:rFonts w:ascii="Trebuchet MS" w:hAnsi="Trebuchet MS"/>
          <w:lang w:bidi="it-IT"/>
        </w:rPr>
        <w:t xml:space="preserve">i lavoratori desiderano e che </w:t>
      </w:r>
      <w:r w:rsidR="00553B75">
        <w:rPr>
          <w:rFonts w:ascii="Trebuchet MS" w:hAnsi="Trebuchet MS"/>
          <w:lang w:bidi="it-IT"/>
        </w:rPr>
        <w:t>la</w:t>
      </w:r>
      <w:r w:rsidR="00BE04C0">
        <w:rPr>
          <w:rFonts w:ascii="Trebuchet MS" w:hAnsi="Trebuchet MS"/>
          <w:lang w:bidi="it-IT"/>
        </w:rPr>
        <w:t xml:space="preserve"> p</w:t>
      </w:r>
      <w:r w:rsidR="00553B75">
        <w:rPr>
          <w:rFonts w:ascii="Trebuchet MS" w:hAnsi="Trebuchet MS"/>
          <w:lang w:bidi="it-IT"/>
        </w:rPr>
        <w:t>andemia ha dimostrato essere già possibili con le tecnologie attuali.</w:t>
      </w:r>
      <w:r w:rsidR="00753E02">
        <w:rPr>
          <w:rFonts w:ascii="Trebuchet MS" w:hAnsi="Trebuchet MS"/>
          <w:lang w:bidi="it-IT"/>
        </w:rPr>
        <w:t>”</w:t>
      </w:r>
    </w:p>
    <w:p w14:paraId="68BF0392" w14:textId="02F8F553" w:rsidR="00A95688" w:rsidRDefault="00A95688" w:rsidP="009E110C">
      <w:pPr>
        <w:pStyle w:val="Corpotesto"/>
        <w:jc w:val="both"/>
        <w:rPr>
          <w:rFonts w:ascii="Trebuchet MS" w:hAnsi="Trebuchet MS"/>
          <w:lang w:bidi="it-IT"/>
        </w:rPr>
      </w:pPr>
    </w:p>
    <w:p w14:paraId="3B32AAD1" w14:textId="224E7B9A" w:rsidR="00A95688" w:rsidRPr="00A95688" w:rsidRDefault="00A95688" w:rsidP="00A95688">
      <w:pPr>
        <w:pStyle w:val="Corpotesto"/>
        <w:jc w:val="both"/>
        <w:rPr>
          <w:rFonts w:ascii="Trebuchet MS" w:hAnsi="Trebuchet MS"/>
          <w:lang w:bidi="it-IT"/>
        </w:rPr>
      </w:pPr>
      <w:r w:rsidRPr="00A95688">
        <w:rPr>
          <w:rFonts w:ascii="Trebuchet MS" w:hAnsi="Trebuchet MS"/>
          <w:b/>
          <w:bCs/>
          <w:lang w:bidi="it-IT"/>
        </w:rPr>
        <w:t>Smart Working Award 2021</w:t>
      </w:r>
      <w:r>
        <w:rPr>
          <w:rFonts w:ascii="Trebuchet MS" w:hAnsi="Trebuchet MS"/>
          <w:lang w:bidi="it-IT"/>
        </w:rPr>
        <w:t xml:space="preserve"> – </w:t>
      </w:r>
      <w:r w:rsidRPr="00A95688">
        <w:rPr>
          <w:rFonts w:ascii="Trebuchet MS" w:hAnsi="Trebuchet MS"/>
          <w:lang w:bidi="it-IT"/>
        </w:rPr>
        <w:t>In occasione del convegno, sono stati assegnati gli “</w:t>
      </w:r>
      <w:r w:rsidRPr="00A95688">
        <w:rPr>
          <w:rFonts w:ascii="Trebuchet MS" w:hAnsi="Trebuchet MS"/>
          <w:b/>
          <w:bCs/>
          <w:lang w:bidi="it-IT"/>
        </w:rPr>
        <w:t>Smart Working Award” 202</w:t>
      </w:r>
      <w:r>
        <w:rPr>
          <w:rFonts w:ascii="Trebuchet MS" w:hAnsi="Trebuchet MS"/>
          <w:b/>
          <w:bCs/>
          <w:lang w:bidi="it-IT"/>
        </w:rPr>
        <w:t>1</w:t>
      </w:r>
      <w:r w:rsidRPr="00A95688">
        <w:rPr>
          <w:rFonts w:ascii="Trebuchet MS" w:hAnsi="Trebuchet MS"/>
          <w:lang w:bidi="it-IT"/>
        </w:rPr>
        <w:t>, il riconoscimento dell'Osservatorio alle organizzazioni che si sono distinte per capacità di innovare le modalità di lavoro grazie ai loro progetti di Smart Working.</w:t>
      </w:r>
    </w:p>
    <w:p w14:paraId="4EF6BB1D" w14:textId="68685147" w:rsidR="00A95688" w:rsidRDefault="00B841D4" w:rsidP="00B50D8A">
      <w:pPr>
        <w:pStyle w:val="Corpotesto"/>
        <w:rPr>
          <w:rFonts w:ascii="Trebuchet MS" w:hAnsi="Trebuchet MS"/>
          <w:lang w:bidi="it-IT"/>
        </w:rPr>
      </w:pPr>
      <w:r>
        <w:rPr>
          <w:rFonts w:ascii="Trebuchet MS" w:hAnsi="Trebuchet MS"/>
          <w:b/>
          <w:bCs/>
          <w:lang w:bidi="it-IT"/>
        </w:rPr>
        <w:t>C</w:t>
      </w:r>
      <w:r w:rsidR="00C92614" w:rsidRPr="00C92614">
        <w:rPr>
          <w:rFonts w:ascii="Trebuchet MS" w:hAnsi="Trebuchet MS"/>
          <w:b/>
          <w:bCs/>
          <w:lang w:bidi="it-IT"/>
        </w:rPr>
        <w:t xml:space="preserve">ameo </w:t>
      </w:r>
      <w:r w:rsidR="00C92614" w:rsidRPr="00884D23">
        <w:rPr>
          <w:rFonts w:ascii="Trebuchet MS" w:hAnsi="Trebuchet MS"/>
          <w:lang w:bidi="it-IT"/>
        </w:rPr>
        <w:t>e</w:t>
      </w:r>
      <w:r w:rsidR="00C92614">
        <w:rPr>
          <w:rFonts w:ascii="Trebuchet MS" w:hAnsi="Trebuchet MS"/>
          <w:b/>
          <w:bCs/>
          <w:lang w:bidi="it-IT"/>
        </w:rPr>
        <w:t xml:space="preserve"> </w:t>
      </w:r>
      <w:r w:rsidR="00C92614" w:rsidRPr="00C92614">
        <w:rPr>
          <w:rFonts w:ascii="Trebuchet MS" w:hAnsi="Trebuchet MS"/>
          <w:b/>
          <w:bCs/>
          <w:lang w:bidi="it-IT"/>
        </w:rPr>
        <w:t>ING Itali</w:t>
      </w:r>
      <w:r w:rsidR="00C92614" w:rsidRPr="0075764B">
        <w:rPr>
          <w:rFonts w:ascii="Trebuchet MS" w:hAnsi="Trebuchet MS"/>
          <w:b/>
          <w:bCs/>
          <w:lang w:bidi="it-IT"/>
        </w:rPr>
        <w:t>a</w:t>
      </w:r>
      <w:r w:rsidR="00C92614" w:rsidRPr="00884D23" w:rsidDel="00C92614">
        <w:rPr>
          <w:rFonts w:ascii="Trebuchet MS" w:hAnsi="Trebuchet MS"/>
          <w:b/>
          <w:bCs/>
          <w:lang w:bidi="it-IT"/>
        </w:rPr>
        <w:t xml:space="preserve"> </w:t>
      </w:r>
      <w:r w:rsidR="00C92614">
        <w:rPr>
          <w:rFonts w:ascii="Trebuchet MS" w:hAnsi="Trebuchet MS"/>
          <w:lang w:bidi="it-IT"/>
        </w:rPr>
        <w:t xml:space="preserve">sono </w:t>
      </w:r>
      <w:r w:rsidR="0075764B">
        <w:rPr>
          <w:rFonts w:ascii="Trebuchet MS" w:hAnsi="Trebuchet MS"/>
          <w:lang w:bidi="it-IT"/>
        </w:rPr>
        <w:t>vincitori</w:t>
      </w:r>
      <w:r w:rsidR="00C92614">
        <w:rPr>
          <w:rFonts w:ascii="Trebuchet MS" w:hAnsi="Trebuchet MS"/>
          <w:lang w:bidi="it-IT"/>
        </w:rPr>
        <w:t xml:space="preserve"> del</w:t>
      </w:r>
      <w:r w:rsidR="00A95688" w:rsidRPr="00A95688">
        <w:rPr>
          <w:rFonts w:ascii="Trebuchet MS" w:hAnsi="Trebuchet MS"/>
          <w:lang w:bidi="it-IT"/>
        </w:rPr>
        <w:t>lo “Smart Working Award 202</w:t>
      </w:r>
      <w:r w:rsidR="003D72BB">
        <w:rPr>
          <w:rFonts w:ascii="Trebuchet MS" w:hAnsi="Trebuchet MS"/>
          <w:lang w:bidi="it-IT"/>
        </w:rPr>
        <w:t>1</w:t>
      </w:r>
      <w:r w:rsidR="00A95688" w:rsidRPr="00A95688">
        <w:rPr>
          <w:rFonts w:ascii="Trebuchet MS" w:hAnsi="Trebuchet MS"/>
          <w:lang w:bidi="it-IT"/>
        </w:rPr>
        <w:t>” fra le grandi imprese</w:t>
      </w:r>
      <w:r w:rsidR="00C92614">
        <w:rPr>
          <w:rFonts w:ascii="Trebuchet MS" w:hAnsi="Trebuchet MS"/>
          <w:lang w:bidi="it-IT"/>
        </w:rPr>
        <w:t xml:space="preserve">, </w:t>
      </w:r>
      <w:r w:rsidR="00C92614" w:rsidRPr="00884D23">
        <w:rPr>
          <w:rFonts w:ascii="Trebuchet MS" w:hAnsi="Trebuchet MS"/>
          <w:b/>
          <w:bCs/>
          <w:lang w:bidi="it-IT"/>
        </w:rPr>
        <w:t xml:space="preserve">Net insurance </w:t>
      </w:r>
      <w:r w:rsidR="00C92614" w:rsidRPr="00C92614">
        <w:rPr>
          <w:rFonts w:ascii="Trebuchet MS" w:hAnsi="Trebuchet MS"/>
          <w:lang w:bidi="it-IT"/>
        </w:rPr>
        <w:t xml:space="preserve">e </w:t>
      </w:r>
      <w:proofErr w:type="spellStart"/>
      <w:r w:rsidR="00C92614" w:rsidRPr="00884D23">
        <w:rPr>
          <w:rFonts w:ascii="Trebuchet MS" w:hAnsi="Trebuchet MS"/>
          <w:b/>
          <w:bCs/>
          <w:lang w:bidi="it-IT"/>
        </w:rPr>
        <w:t>Webranking</w:t>
      </w:r>
      <w:proofErr w:type="spellEnd"/>
      <w:r w:rsidR="00C92614">
        <w:rPr>
          <w:rFonts w:ascii="Trebuchet MS" w:hAnsi="Trebuchet MS"/>
          <w:lang w:bidi="it-IT"/>
        </w:rPr>
        <w:t xml:space="preserve"> </w:t>
      </w:r>
      <w:r w:rsidR="00A95688" w:rsidRPr="00A95688">
        <w:rPr>
          <w:rFonts w:ascii="Trebuchet MS" w:hAnsi="Trebuchet MS"/>
          <w:lang w:bidi="it-IT"/>
        </w:rPr>
        <w:t>ritira</w:t>
      </w:r>
      <w:r w:rsidR="00C92614">
        <w:rPr>
          <w:rFonts w:ascii="Trebuchet MS" w:hAnsi="Trebuchet MS"/>
          <w:lang w:bidi="it-IT"/>
        </w:rPr>
        <w:t>no</w:t>
      </w:r>
      <w:r w:rsidR="00A95688" w:rsidRPr="00A95688">
        <w:rPr>
          <w:rFonts w:ascii="Trebuchet MS" w:hAnsi="Trebuchet MS"/>
          <w:lang w:bidi="it-IT"/>
        </w:rPr>
        <w:t xml:space="preserve"> il premio fra le PMI</w:t>
      </w:r>
      <w:r w:rsidR="00C92614">
        <w:rPr>
          <w:rFonts w:ascii="Trebuchet MS" w:hAnsi="Trebuchet MS"/>
          <w:lang w:bidi="it-IT"/>
        </w:rPr>
        <w:t xml:space="preserve">, </w:t>
      </w:r>
      <w:r w:rsidR="00C92614" w:rsidRPr="00884D23">
        <w:rPr>
          <w:rFonts w:ascii="Trebuchet MS" w:hAnsi="Trebuchet MS"/>
          <w:b/>
          <w:bCs/>
          <w:lang w:bidi="it-IT"/>
        </w:rPr>
        <w:t>Banca D’Italia</w:t>
      </w:r>
      <w:r w:rsidR="00C92614">
        <w:rPr>
          <w:rFonts w:ascii="Trebuchet MS" w:hAnsi="Trebuchet MS"/>
          <w:lang w:bidi="it-IT"/>
        </w:rPr>
        <w:t xml:space="preserve"> e </w:t>
      </w:r>
      <w:r w:rsidR="00C92614" w:rsidRPr="00884D23">
        <w:rPr>
          <w:rFonts w:ascii="Trebuchet MS" w:hAnsi="Trebuchet MS"/>
          <w:b/>
          <w:bCs/>
          <w:lang w:bidi="it-IT"/>
        </w:rPr>
        <w:t>Inail</w:t>
      </w:r>
      <w:r w:rsidR="00C92614">
        <w:rPr>
          <w:rFonts w:ascii="Trebuchet MS" w:hAnsi="Trebuchet MS"/>
          <w:lang w:bidi="it-IT"/>
        </w:rPr>
        <w:t xml:space="preserve"> </w:t>
      </w:r>
      <w:r w:rsidR="00A95688" w:rsidRPr="00A95688">
        <w:rPr>
          <w:rFonts w:ascii="Trebuchet MS" w:hAnsi="Trebuchet MS"/>
          <w:lang w:bidi="it-IT"/>
        </w:rPr>
        <w:t>ricev</w:t>
      </w:r>
      <w:r w:rsidR="00C92614">
        <w:rPr>
          <w:rFonts w:ascii="Trebuchet MS" w:hAnsi="Trebuchet MS"/>
          <w:lang w:bidi="it-IT"/>
        </w:rPr>
        <w:t>ono</w:t>
      </w:r>
      <w:r w:rsidR="00A95688" w:rsidRPr="00A95688">
        <w:rPr>
          <w:rFonts w:ascii="Trebuchet MS" w:hAnsi="Trebuchet MS"/>
          <w:lang w:bidi="it-IT"/>
        </w:rPr>
        <w:t xml:space="preserve"> il riconoscimento nella categoria PA</w:t>
      </w:r>
      <w:r w:rsidR="00C92614">
        <w:rPr>
          <w:rFonts w:ascii="Trebuchet MS" w:hAnsi="Trebuchet MS"/>
          <w:lang w:bidi="it-IT"/>
        </w:rPr>
        <w:t>.</w:t>
      </w:r>
    </w:p>
    <w:p w14:paraId="4675FD90" w14:textId="77777777" w:rsidR="005F0D55" w:rsidRPr="00310045" w:rsidRDefault="005F0D55" w:rsidP="005F0D55">
      <w:pPr>
        <w:jc w:val="both"/>
        <w:rPr>
          <w:rFonts w:ascii="Trebuchet MS" w:hAnsi="Trebuchet MS"/>
          <w:bCs/>
          <w:lang w:bidi="it-IT"/>
        </w:rPr>
      </w:pPr>
    </w:p>
    <w:p w14:paraId="678EEBEF" w14:textId="1114768D" w:rsidR="0014511E" w:rsidRPr="00310045" w:rsidRDefault="00AD06DA" w:rsidP="003D57A2">
      <w:pPr>
        <w:pStyle w:val="Corpotesto"/>
        <w:jc w:val="both"/>
        <w:rPr>
          <w:rFonts w:ascii="Trebuchet MS" w:hAnsi="Trebuchet MS"/>
          <w:sz w:val="16"/>
          <w:szCs w:val="16"/>
          <w:lang w:bidi="it-IT"/>
        </w:rPr>
      </w:pPr>
      <w:r w:rsidRPr="00310045">
        <w:rPr>
          <w:rFonts w:ascii="Trebuchet MS" w:hAnsi="Trebuchet MS"/>
          <w:sz w:val="16"/>
          <w:szCs w:val="16"/>
          <w:lang w:bidi="it-IT"/>
        </w:rPr>
        <w:t>*</w:t>
      </w:r>
      <w:r w:rsidR="008F2B76" w:rsidRPr="00310045">
        <w:rPr>
          <w:rFonts w:ascii="Trebuchet MS" w:hAnsi="Trebuchet MS"/>
          <w:sz w:val="16"/>
          <w:szCs w:val="16"/>
          <w:lang w:bidi="it-IT"/>
        </w:rPr>
        <w:t xml:space="preserve">L'edizione </w:t>
      </w:r>
      <w:r w:rsidR="00074BE6" w:rsidRPr="00310045">
        <w:rPr>
          <w:rFonts w:ascii="Trebuchet MS" w:hAnsi="Trebuchet MS"/>
          <w:sz w:val="16"/>
          <w:szCs w:val="16"/>
          <w:lang w:bidi="it-IT"/>
        </w:rPr>
        <w:t>2021</w:t>
      </w:r>
      <w:r w:rsidR="008F2B76" w:rsidRPr="00310045">
        <w:rPr>
          <w:rFonts w:ascii="Trebuchet MS" w:hAnsi="Trebuchet MS"/>
          <w:sz w:val="16"/>
          <w:szCs w:val="16"/>
          <w:lang w:bidi="it-IT"/>
        </w:rPr>
        <w:t xml:space="preserve"> dell'Osservatorio </w:t>
      </w:r>
      <w:r w:rsidR="00584A0F">
        <w:rPr>
          <w:rFonts w:ascii="Trebuchet MS" w:hAnsi="Trebuchet MS"/>
          <w:sz w:val="16"/>
          <w:szCs w:val="16"/>
          <w:lang w:bidi="it-IT"/>
        </w:rPr>
        <w:t>Smart Working</w:t>
      </w:r>
      <w:r w:rsidR="003D57A2">
        <w:rPr>
          <w:rFonts w:ascii="Trebuchet MS" w:hAnsi="Trebuchet MS"/>
          <w:sz w:val="16"/>
          <w:szCs w:val="16"/>
          <w:lang w:bidi="it-IT"/>
        </w:rPr>
        <w:t xml:space="preserve"> è realizzata con il supporto di </w:t>
      </w:r>
      <w:r w:rsidR="00584A0F">
        <w:rPr>
          <w:rFonts w:ascii="Trebuchet MS" w:hAnsi="Trebuchet MS"/>
          <w:sz w:val="16"/>
          <w:szCs w:val="16"/>
          <w:lang w:bidi="it-IT"/>
        </w:rPr>
        <w:t>4WardPro, Accenture, Avaya,</w:t>
      </w:r>
      <w:r w:rsidR="003D57A2">
        <w:rPr>
          <w:rFonts w:ascii="Trebuchet MS" w:hAnsi="Trebuchet MS"/>
          <w:sz w:val="16"/>
          <w:szCs w:val="16"/>
          <w:lang w:bidi="it-IT"/>
        </w:rPr>
        <w:t xml:space="preserve"> Cisco, </w:t>
      </w:r>
      <w:r w:rsidR="00584A0F">
        <w:rPr>
          <w:rFonts w:ascii="Trebuchet MS" w:hAnsi="Trebuchet MS"/>
          <w:sz w:val="16"/>
          <w:szCs w:val="16"/>
          <w:lang w:bidi="it-IT"/>
        </w:rPr>
        <w:t xml:space="preserve">Citrix, BVA Doxa, DXC Technology, </w:t>
      </w:r>
      <w:r w:rsidR="003D57A2">
        <w:rPr>
          <w:rFonts w:ascii="Trebuchet MS" w:hAnsi="Trebuchet MS"/>
          <w:sz w:val="16"/>
          <w:szCs w:val="16"/>
          <w:lang w:bidi="it-IT"/>
        </w:rPr>
        <w:t xml:space="preserve">Google Cloud, TIM, </w:t>
      </w:r>
      <w:r w:rsidR="00584A0F">
        <w:rPr>
          <w:rFonts w:ascii="Trebuchet MS" w:hAnsi="Trebuchet MS"/>
          <w:sz w:val="16"/>
          <w:szCs w:val="16"/>
          <w:lang w:bidi="it-IT"/>
        </w:rPr>
        <w:t xml:space="preserve">Il Prisma, JLL, Lenovo, Logitech, Microsoft, NTC, </w:t>
      </w:r>
      <w:proofErr w:type="spellStart"/>
      <w:r w:rsidR="00584A0F">
        <w:rPr>
          <w:rFonts w:ascii="Trebuchet MS" w:hAnsi="Trebuchet MS"/>
          <w:sz w:val="16"/>
          <w:szCs w:val="16"/>
          <w:lang w:bidi="it-IT"/>
        </w:rPr>
        <w:t>Phygiwork</w:t>
      </w:r>
      <w:proofErr w:type="spellEnd"/>
      <w:r w:rsidR="00584A0F">
        <w:rPr>
          <w:rFonts w:ascii="Trebuchet MS" w:hAnsi="Trebuchet MS"/>
          <w:sz w:val="16"/>
          <w:szCs w:val="16"/>
          <w:lang w:bidi="it-IT"/>
        </w:rPr>
        <w:t xml:space="preserve">, Poly, Progetto CMR, Ricoh, </w:t>
      </w:r>
      <w:proofErr w:type="spellStart"/>
      <w:r w:rsidR="00584A0F">
        <w:rPr>
          <w:rFonts w:ascii="Trebuchet MS" w:hAnsi="Trebuchet MS"/>
          <w:sz w:val="16"/>
          <w:szCs w:val="16"/>
          <w:lang w:bidi="it-IT"/>
        </w:rPr>
        <w:t>Sedus</w:t>
      </w:r>
      <w:proofErr w:type="spellEnd"/>
      <w:r w:rsidR="00584A0F">
        <w:rPr>
          <w:rFonts w:ascii="Trebuchet MS" w:hAnsi="Trebuchet MS"/>
          <w:sz w:val="16"/>
          <w:szCs w:val="16"/>
          <w:lang w:bidi="it-IT"/>
        </w:rPr>
        <w:t xml:space="preserve">, </w:t>
      </w:r>
      <w:proofErr w:type="spellStart"/>
      <w:r w:rsidR="00584A0F">
        <w:rPr>
          <w:rFonts w:ascii="Trebuchet MS" w:hAnsi="Trebuchet MS"/>
          <w:sz w:val="16"/>
          <w:szCs w:val="16"/>
          <w:lang w:bidi="it-IT"/>
        </w:rPr>
        <w:t>Workhera</w:t>
      </w:r>
      <w:proofErr w:type="spellEnd"/>
      <w:r w:rsidR="00584A0F">
        <w:rPr>
          <w:rFonts w:ascii="Trebuchet MS" w:hAnsi="Trebuchet MS"/>
          <w:sz w:val="16"/>
          <w:szCs w:val="16"/>
          <w:lang w:bidi="it-IT"/>
        </w:rPr>
        <w:t>; DELL Technologies</w:t>
      </w:r>
      <w:r w:rsidR="005E4B2D">
        <w:rPr>
          <w:rFonts w:ascii="Trebuchet MS" w:hAnsi="Trebuchet MS"/>
          <w:sz w:val="16"/>
          <w:szCs w:val="16"/>
          <w:lang w:bidi="it-IT"/>
        </w:rPr>
        <w:t xml:space="preserve"> e Intel</w:t>
      </w:r>
      <w:r w:rsidR="00584A0F">
        <w:rPr>
          <w:rFonts w:ascii="Trebuchet MS" w:hAnsi="Trebuchet MS"/>
          <w:sz w:val="16"/>
          <w:szCs w:val="16"/>
          <w:lang w:bidi="it-IT"/>
        </w:rPr>
        <w:t xml:space="preserve">, </w:t>
      </w:r>
      <w:proofErr w:type="spellStart"/>
      <w:r w:rsidR="00584A0F">
        <w:rPr>
          <w:rFonts w:ascii="Trebuchet MS" w:hAnsi="Trebuchet MS"/>
          <w:sz w:val="16"/>
          <w:szCs w:val="16"/>
          <w:lang w:bidi="it-IT"/>
        </w:rPr>
        <w:t>Jointl</w:t>
      </w:r>
      <w:r w:rsidR="003D72BB">
        <w:rPr>
          <w:rFonts w:ascii="Trebuchet MS" w:hAnsi="Trebuchet MS"/>
          <w:sz w:val="16"/>
          <w:szCs w:val="16"/>
          <w:lang w:bidi="it-IT"/>
        </w:rPr>
        <w:t>y</w:t>
      </w:r>
      <w:proofErr w:type="spellEnd"/>
      <w:r w:rsidR="00584A0F">
        <w:rPr>
          <w:rFonts w:ascii="Trebuchet MS" w:hAnsi="Trebuchet MS"/>
          <w:sz w:val="16"/>
          <w:szCs w:val="16"/>
          <w:lang w:bidi="it-IT"/>
        </w:rPr>
        <w:t xml:space="preserve"> e Assogestioni.</w:t>
      </w:r>
    </w:p>
    <w:p w14:paraId="17D6FD97" w14:textId="77777777" w:rsidR="00AD06DA" w:rsidRPr="00310045"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310045" w:rsidRDefault="00AD06DA" w:rsidP="002B3BD6">
            <w:pPr>
              <w:rPr>
                <w:rFonts w:ascii="Trebuchet MS" w:hAnsi="Trebuchet MS" w:cs="Trebuchet MS"/>
                <w:b/>
                <w:color w:val="000000"/>
              </w:rPr>
            </w:pPr>
            <w:r w:rsidRPr="00310045">
              <w:rPr>
                <w:rFonts w:ascii="Trebuchet MS" w:hAnsi="Trebuchet MS" w:cs="Trebuchet MS"/>
                <w:b/>
                <w:color w:val="000000"/>
              </w:rPr>
              <w:t xml:space="preserve">Ufficio stampa </w:t>
            </w:r>
            <w:r w:rsidR="006C7E9C" w:rsidRPr="00310045">
              <w:rPr>
                <w:rFonts w:ascii="Trebuchet MS" w:hAnsi="Trebuchet MS" w:cs="Trebuchet MS"/>
                <w:b/>
                <w:color w:val="000000"/>
              </w:rPr>
              <w:t>Osservatori Digital Innovation del</w:t>
            </w:r>
            <w:r w:rsidRPr="00310045">
              <w:rPr>
                <w:rFonts w:ascii="Trebuchet MS" w:hAnsi="Trebuchet MS" w:cs="Trebuchet MS"/>
                <w:b/>
                <w:color w:val="000000"/>
              </w:rPr>
              <w:t xml:space="preserve"> Politecnico di Milano</w:t>
            </w:r>
          </w:p>
          <w:p w14:paraId="685E9EA9" w14:textId="77777777" w:rsidR="00AD06DA" w:rsidRPr="00310045" w:rsidRDefault="00AD06DA" w:rsidP="002B3BD6">
            <w:pPr>
              <w:rPr>
                <w:rFonts w:ascii="Trebuchet MS" w:hAnsi="Trebuchet MS" w:cs="Trebuchet MS"/>
                <w:b/>
                <w:color w:val="000000"/>
              </w:rPr>
            </w:pPr>
          </w:p>
          <w:p w14:paraId="10F9B5A1"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Barbara </w:t>
            </w:r>
            <w:proofErr w:type="spellStart"/>
            <w:r w:rsidRPr="00310045">
              <w:rPr>
                <w:rFonts w:ascii="Trebuchet MS" w:hAnsi="Trebuchet MS" w:cs="Trebuchet MS"/>
                <w:color w:val="000000"/>
              </w:rPr>
              <w:t>Balabio</w:t>
            </w:r>
            <w:proofErr w:type="spellEnd"/>
          </w:p>
          <w:p w14:paraId="56B99B1B" w14:textId="77777777" w:rsidR="00AD06DA" w:rsidRPr="00310045" w:rsidRDefault="00AD06DA" w:rsidP="002B3BD6">
            <w:pPr>
              <w:widowControl/>
              <w:suppressAutoHyphens w:val="0"/>
              <w:rPr>
                <w:rFonts w:ascii="Trebuchet MS" w:hAnsi="Trebuchet MS"/>
                <w:lang w:eastAsia="it-IT"/>
              </w:rPr>
            </w:pPr>
            <w:r w:rsidRPr="00310045">
              <w:rPr>
                <w:rFonts w:ascii="Trebuchet MS" w:hAnsi="Trebuchet MS" w:cs="Trebuchet MS"/>
                <w:color w:val="000000"/>
              </w:rPr>
              <w:t xml:space="preserve">Tel.: </w:t>
            </w:r>
            <w:r w:rsidRPr="00310045">
              <w:rPr>
                <w:rFonts w:ascii="Trebuchet MS" w:hAnsi="Trebuchet MS" w:cs="Calibri"/>
                <w:color w:val="000000" w:themeColor="text1"/>
              </w:rPr>
              <w:t>02 2399 9545</w:t>
            </w:r>
            <w:r w:rsidRPr="00310045">
              <w:rPr>
                <w:rStyle w:val="apple-converted-space"/>
                <w:rFonts w:ascii="Trebuchet MS" w:hAnsi="Trebuchet MS" w:cs="Calibri"/>
                <w:color w:val="000000" w:themeColor="text1"/>
                <w:sz w:val="22"/>
                <w:szCs w:val="22"/>
              </w:rPr>
              <w:t> </w:t>
            </w:r>
          </w:p>
          <w:p w14:paraId="29804ECD"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email </w:t>
            </w:r>
            <w:hyperlink r:id="rId11" w:history="1">
              <w:r w:rsidRPr="00310045">
                <w:rPr>
                  <w:rStyle w:val="Collegamentoipertestuale"/>
                  <w:rFonts w:ascii="Trebuchet MS" w:eastAsia="Helvetica" w:hAnsi="Trebuchet MS" w:cs="Trebuchet MS"/>
                  <w:color w:val="000000"/>
                </w:rPr>
                <w:t>barbara.balabio@osservatori.net</w:t>
              </w:r>
            </w:hyperlink>
          </w:p>
          <w:p w14:paraId="3A5BC8D8" w14:textId="77777777" w:rsidR="00AD06DA" w:rsidRPr="007A7403" w:rsidRDefault="000C2226" w:rsidP="002B3BD6">
            <w:pPr>
              <w:jc w:val="both"/>
              <w:rPr>
                <w:rFonts w:ascii="Trebuchet MS" w:hAnsi="Trebuchet MS"/>
              </w:rPr>
            </w:pPr>
            <w:r w:rsidRPr="007A7403">
              <w:rPr>
                <w:rFonts w:ascii="Trebuchet MS" w:hAnsi="Trebuchet MS" w:cs="Trebuchet MS"/>
                <w:color w:val="000000"/>
              </w:rPr>
              <w:t xml:space="preserve">Skype </w:t>
            </w:r>
            <w:proofErr w:type="spellStart"/>
            <w:r w:rsidRPr="007A7403">
              <w:rPr>
                <w:rFonts w:ascii="Trebuchet MS" w:hAnsi="Trebuchet MS" w:cs="Trebuchet MS"/>
                <w:color w:val="000000"/>
              </w:rPr>
              <w:t>barbara.balabio</w:t>
            </w:r>
            <w:proofErr w:type="spellEnd"/>
          </w:p>
          <w:p w14:paraId="6E34CD0C" w14:textId="77777777" w:rsidR="00AD06DA" w:rsidRPr="007A7403" w:rsidRDefault="00DC3E31" w:rsidP="002B3BD6">
            <w:pPr>
              <w:jc w:val="both"/>
              <w:rPr>
                <w:rFonts w:ascii="Trebuchet MS" w:hAnsi="Trebuchet MS" w:cs="Trebuchet MS"/>
                <w:color w:val="000000"/>
              </w:rPr>
            </w:pPr>
            <w:hyperlink r:id="rId12" w:history="1">
              <w:r w:rsidR="000C2226" w:rsidRPr="007A7403">
                <w:rPr>
                  <w:rStyle w:val="Collegamentoipertestuale"/>
                  <w:rFonts w:ascii="Trebuchet MS" w:hAnsi="Trebuchet MS" w:cs="Trebuchet MS"/>
                  <w:color w:val="000000"/>
                </w:rPr>
                <w:t>www.osservatori.net</w:t>
              </w:r>
            </w:hyperlink>
            <w:r w:rsidR="000C2226" w:rsidRPr="007A7403">
              <w:rPr>
                <w:rFonts w:ascii="Trebuchet MS" w:hAnsi="Trebuchet MS" w:cs="Trebuchet MS"/>
                <w:color w:val="000000"/>
              </w:rPr>
              <w:t xml:space="preserve"> </w:t>
            </w:r>
          </w:p>
          <w:p w14:paraId="7AAB499B" w14:textId="77777777" w:rsidR="00AD06DA" w:rsidRPr="007A7403" w:rsidRDefault="00AD06DA" w:rsidP="002B3BD6">
            <w:pPr>
              <w:jc w:val="both"/>
              <w:rPr>
                <w:rFonts w:ascii="Trebuchet MS" w:hAnsi="Trebuchet MS" w:cs="Trebuchet MS"/>
                <w:color w:val="000000"/>
              </w:rPr>
            </w:pPr>
          </w:p>
        </w:tc>
        <w:tc>
          <w:tcPr>
            <w:tcW w:w="5083" w:type="dxa"/>
            <w:shd w:val="clear" w:color="auto" w:fill="FFFFFF"/>
          </w:tcPr>
          <w:p w14:paraId="1833B014" w14:textId="77777777" w:rsidR="00AD06DA" w:rsidRPr="00310045" w:rsidRDefault="00AD06DA" w:rsidP="002B3BD6">
            <w:pPr>
              <w:rPr>
                <w:rFonts w:ascii="Trebuchet MS" w:hAnsi="Trebuchet MS" w:cs="Trebuchet MS"/>
                <w:color w:val="000000"/>
              </w:rPr>
            </w:pPr>
            <w:r w:rsidRPr="00310045">
              <w:rPr>
                <w:rFonts w:ascii="Trebuchet MS" w:hAnsi="Trebuchet MS" w:cs="Trebuchet MS"/>
                <w:b/>
                <w:bCs/>
                <w:color w:val="FF0000"/>
              </w:rPr>
              <w:t>d'I</w:t>
            </w:r>
            <w:r w:rsidRPr="00310045">
              <w:rPr>
                <w:rFonts w:ascii="Trebuchet MS" w:hAnsi="Trebuchet MS" w:cs="Trebuchet MS"/>
                <w:color w:val="000000"/>
              </w:rPr>
              <w:t xml:space="preserve"> </w:t>
            </w:r>
            <w:r w:rsidRPr="00310045">
              <w:rPr>
                <w:rFonts w:ascii="Trebuchet MS" w:hAnsi="Trebuchet MS" w:cs="Trebuchet MS"/>
                <w:b/>
                <w:bCs/>
                <w:color w:val="000000"/>
              </w:rPr>
              <w:t>Comunicazione</w:t>
            </w:r>
            <w:r w:rsidRPr="00310045">
              <w:rPr>
                <w:rFonts w:ascii="Trebuchet MS" w:hAnsi="Trebuchet MS" w:cs="Trebuchet MS"/>
                <w:color w:val="000000"/>
              </w:rPr>
              <w:t xml:space="preserve">: </w:t>
            </w:r>
          </w:p>
          <w:p w14:paraId="11F6B0FB" w14:textId="77777777" w:rsidR="00AD06DA" w:rsidRPr="00310045" w:rsidRDefault="00AD06DA" w:rsidP="002B3BD6">
            <w:pPr>
              <w:rPr>
                <w:rFonts w:ascii="Trebuchet MS" w:hAnsi="Trebuchet MS" w:cs="Trebuchet MS"/>
                <w:color w:val="000000"/>
              </w:rPr>
            </w:pPr>
          </w:p>
          <w:p w14:paraId="3FF04C20"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iero Orlando </w:t>
            </w:r>
          </w:p>
          <w:p w14:paraId="00A53149"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o@dicomunicazione.it </w:t>
            </w:r>
          </w:p>
          <w:p w14:paraId="5C605FD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Mob.: 335 1753472 </w:t>
            </w:r>
          </w:p>
          <w:p w14:paraId="784975EC" w14:textId="77777777" w:rsidR="00AD06DA" w:rsidRPr="00310045" w:rsidRDefault="00AD06DA" w:rsidP="002B3BD6">
            <w:pPr>
              <w:rPr>
                <w:rFonts w:ascii="Trebuchet MS" w:hAnsi="Trebuchet MS" w:cs="Trebuchet MS"/>
                <w:color w:val="000000"/>
              </w:rPr>
            </w:pPr>
          </w:p>
          <w:p w14:paraId="353DDA98" w14:textId="77777777" w:rsidR="00AD06DA" w:rsidRPr="00310045" w:rsidRDefault="00AD06DA" w:rsidP="002B3BD6">
            <w:pPr>
              <w:rPr>
                <w:rFonts w:ascii="Trebuchet MS" w:hAnsi="Trebuchet MS"/>
              </w:rPr>
            </w:pPr>
            <w:r w:rsidRPr="00310045">
              <w:rPr>
                <w:rFonts w:ascii="Trebuchet MS" w:hAnsi="Trebuchet MS" w:cs="Trebuchet MS"/>
                <w:color w:val="000000"/>
              </w:rPr>
              <w:t xml:space="preserve">Marco </w:t>
            </w:r>
            <w:proofErr w:type="spellStart"/>
            <w:r w:rsidRPr="00310045">
              <w:rPr>
                <w:rFonts w:ascii="Trebuchet MS" w:hAnsi="Trebuchet MS" w:cs="Trebuchet MS"/>
                <w:color w:val="000000"/>
              </w:rPr>
              <w:t>Puelli</w:t>
            </w:r>
            <w:proofErr w:type="spellEnd"/>
          </w:p>
          <w:p w14:paraId="20F7B670" w14:textId="77777777" w:rsidR="00AD06DA" w:rsidRPr="00310045" w:rsidRDefault="00DC3E31" w:rsidP="002B3BD6">
            <w:pPr>
              <w:rPr>
                <w:rFonts w:ascii="Trebuchet MS" w:hAnsi="Trebuchet MS" w:cs="Trebuchet MS"/>
                <w:color w:val="000000"/>
              </w:rPr>
            </w:pPr>
            <w:hyperlink r:id="rId13" w:history="1">
              <w:r w:rsidR="00AD06DA" w:rsidRPr="00310045">
                <w:rPr>
                  <w:rStyle w:val="Collegamentoipertestuale"/>
                  <w:rFonts w:ascii="Trebuchet MS" w:hAnsi="Trebuchet MS"/>
                </w:rPr>
                <w:t>mp</w:t>
              </w:r>
              <w:r w:rsidR="00AD06DA" w:rsidRPr="00310045">
                <w:rPr>
                  <w:rStyle w:val="Collegamentoipertestuale"/>
                  <w:rFonts w:ascii="Trebuchet MS" w:hAnsi="Trebuchet MS" w:cs="Trebuchet MS"/>
                  <w:color w:val="000000"/>
                </w:rPr>
                <w:t>@dicomunicazione.it</w:t>
              </w:r>
            </w:hyperlink>
          </w:p>
          <w:p w14:paraId="5A1EA98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Mob.: 320 1144691</w:t>
            </w:r>
          </w:p>
          <w:p w14:paraId="655A546A" w14:textId="77777777" w:rsidR="00AD06DA" w:rsidRPr="00310045" w:rsidRDefault="00AD06DA" w:rsidP="002B3BD6">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61B41C02" w14:textId="043FDE3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683F35">
        <w:rPr>
          <w:rFonts w:ascii="Trebuchet MS" w:hAnsi="Trebuchet MS" w:cs="Calibri"/>
          <w:b/>
          <w:bCs/>
          <w:i/>
          <w:iCs/>
          <w:color w:val="000000"/>
          <w:sz w:val="12"/>
          <w:szCs w:val="12"/>
        </w:rPr>
        <w:t>MBAs</w:t>
      </w:r>
      <w:proofErr w:type="spellEnd"/>
      <w:r w:rsidRPr="00683F35">
        <w:rPr>
          <w:rFonts w:ascii="Trebuchet MS" w:hAnsi="Trebuchet MS" w:cs="Calibri"/>
          <w:b/>
          <w:bCs/>
          <w:i/>
          <w:iCs/>
          <w:color w:val="000000"/>
          <w:sz w:val="12"/>
          <w:szCs w:val="12"/>
        </w:rPr>
        <w:t xml:space="preserve">) nel 2013, e AACSB (Advance Collegiate Schools of Business, ottenuto nel 2021). Nel 2017 è la prima business school italiana a vedere riconosciuta la qualità dei propri corsi erogati in digital learning nei master Executive MBA attraverso la certificazione EOCCS (EFMD Online Course </w:t>
      </w:r>
      <w:proofErr w:type="spellStart"/>
      <w:r w:rsidRPr="00683F35">
        <w:rPr>
          <w:rFonts w:ascii="Trebuchet MS" w:hAnsi="Trebuchet MS" w:cs="Calibri"/>
          <w:b/>
          <w:bCs/>
          <w:i/>
          <w:iCs/>
          <w:color w:val="000000"/>
          <w:sz w:val="12"/>
          <w:szCs w:val="12"/>
        </w:rPr>
        <w:t>Certification</w:t>
      </w:r>
      <w:proofErr w:type="spellEnd"/>
      <w:r w:rsidRPr="00683F35">
        <w:rPr>
          <w:rFonts w:ascii="Trebuchet MS" w:hAnsi="Trebuchet MS" w:cs="Calibri"/>
          <w:b/>
          <w:bCs/>
          <w:i/>
          <w:iCs/>
          <w:color w:val="000000"/>
          <w:sz w:val="12"/>
          <w:szCs w:val="12"/>
        </w:rPr>
        <w:t xml:space="preserve"> System).  </w:t>
      </w:r>
      <w:proofErr w:type="spellStart"/>
      <w:r w:rsidRPr="00683F35">
        <w:rPr>
          <w:rFonts w:ascii="Trebuchet MS" w:hAnsi="Trebuchet MS" w:cs="Calibri"/>
          <w:b/>
          <w:bCs/>
          <w:i/>
          <w:iCs/>
          <w:color w:val="000000"/>
          <w:sz w:val="12"/>
          <w:szCs w:val="12"/>
          <w:lang w:val="en-US"/>
        </w:rPr>
        <w:t>Inserit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nell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del Financial Times </w:t>
      </w:r>
      <w:proofErr w:type="spellStart"/>
      <w:r w:rsidRPr="00683F35">
        <w:rPr>
          <w:rFonts w:ascii="Trebuchet MS" w:hAnsi="Trebuchet MS" w:cs="Calibri"/>
          <w:b/>
          <w:bCs/>
          <w:i/>
          <w:iCs/>
          <w:color w:val="000000"/>
          <w:sz w:val="12"/>
          <w:szCs w:val="12"/>
          <w:lang w:val="en-US"/>
        </w:rPr>
        <w:t>delle</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migliori</w:t>
      </w:r>
      <w:proofErr w:type="spellEnd"/>
      <w:r w:rsidRPr="00683F35">
        <w:rPr>
          <w:rFonts w:ascii="Trebuchet MS" w:hAnsi="Trebuchet MS" w:cs="Calibri"/>
          <w:b/>
          <w:bCs/>
          <w:i/>
          <w:iCs/>
          <w:color w:val="000000"/>
          <w:sz w:val="12"/>
          <w:szCs w:val="12"/>
          <w:lang w:val="en-US"/>
        </w:rPr>
        <w:t xml:space="preserve"> Business School </w:t>
      </w:r>
      <w:proofErr w:type="spellStart"/>
      <w:r w:rsidRPr="00683F35">
        <w:rPr>
          <w:rFonts w:ascii="Trebuchet MS" w:hAnsi="Trebuchet MS" w:cs="Calibri"/>
          <w:b/>
          <w:bCs/>
          <w:i/>
          <w:iCs/>
          <w:color w:val="000000"/>
          <w:sz w:val="12"/>
          <w:szCs w:val="12"/>
          <w:lang w:val="en-US"/>
        </w:rPr>
        <w:t>d’Europa</w:t>
      </w:r>
      <w:proofErr w:type="spellEnd"/>
      <w:r w:rsidRPr="00683F35">
        <w:rPr>
          <w:rFonts w:ascii="Trebuchet MS" w:hAnsi="Trebuchet MS" w:cs="Calibri"/>
          <w:b/>
          <w:bCs/>
          <w:i/>
          <w:iCs/>
          <w:color w:val="000000"/>
          <w:sz w:val="12"/>
          <w:szCs w:val="12"/>
          <w:lang w:val="en-US"/>
        </w:rPr>
        <w:t xml:space="preserve"> dal 2009, </w:t>
      </w:r>
      <w:proofErr w:type="spellStart"/>
      <w:r w:rsidRPr="00683F35">
        <w:rPr>
          <w:rFonts w:ascii="Trebuchet MS" w:hAnsi="Trebuchet MS" w:cs="Calibri"/>
          <w:b/>
          <w:bCs/>
          <w:i/>
          <w:iCs/>
          <w:color w:val="000000"/>
          <w:sz w:val="12"/>
          <w:szCs w:val="12"/>
          <w:lang w:val="en-US"/>
        </w:rPr>
        <w:t>oggi</w:t>
      </w:r>
      <w:proofErr w:type="spellEnd"/>
      <w:r w:rsidRPr="00683F35">
        <w:rPr>
          <w:rFonts w:ascii="Trebuchet MS" w:hAnsi="Trebuchet MS" w:cs="Calibri"/>
          <w:b/>
          <w:bCs/>
          <w:i/>
          <w:iCs/>
          <w:color w:val="000000"/>
          <w:sz w:val="12"/>
          <w:szCs w:val="12"/>
          <w:lang w:val="en-US"/>
        </w:rPr>
        <w:t xml:space="preserve"> è in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con Executive MBA, Full-Time MBA, Master of Science in Management Engineering, </w:t>
      </w:r>
      <w:proofErr w:type="spellStart"/>
      <w:r w:rsidRPr="00683F35">
        <w:rPr>
          <w:rFonts w:ascii="Trebuchet MS" w:hAnsi="Trebuchet MS" w:cs="Calibri"/>
          <w:b/>
          <w:bCs/>
          <w:i/>
          <w:iCs/>
          <w:color w:val="000000"/>
          <w:sz w:val="12"/>
          <w:szCs w:val="12"/>
          <w:lang w:val="en-US"/>
        </w:rPr>
        <w:t>Customised</w:t>
      </w:r>
      <w:proofErr w:type="spellEnd"/>
      <w:r w:rsidRPr="00683F35">
        <w:rPr>
          <w:rFonts w:ascii="Trebuchet MS" w:hAnsi="Trebuchet MS" w:cs="Calibri"/>
          <w:b/>
          <w:bCs/>
          <w:i/>
          <w:iCs/>
          <w:color w:val="000000"/>
          <w:sz w:val="12"/>
          <w:szCs w:val="12"/>
          <w:lang w:val="en-US"/>
        </w:rPr>
        <w:t xml:space="preserve">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business e Open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managers and professionals. </w:t>
      </w:r>
      <w:r w:rsidRPr="00683F35">
        <w:rPr>
          <w:rFonts w:ascii="Trebuchet MS" w:hAnsi="Trebuchet MS" w:cs="Calibri"/>
          <w:b/>
          <w:bCs/>
          <w:i/>
          <w:iCs/>
          <w:color w:val="000000"/>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683F35">
        <w:rPr>
          <w:rFonts w:ascii="Trebuchet MS" w:hAnsi="Trebuchet MS" w:cs="Calibri"/>
          <w:b/>
          <w:bCs/>
          <w:i/>
          <w:iCs/>
          <w:color w:val="000000"/>
          <w:sz w:val="12"/>
          <w:szCs w:val="12"/>
        </w:rPr>
        <w:t>Businessweek</w:t>
      </w:r>
      <w:proofErr w:type="spellEnd"/>
      <w:r w:rsidRPr="00683F35">
        <w:rPr>
          <w:rFonts w:ascii="Trebuchet MS" w:hAnsi="Trebuchet MS" w:cs="Calibri"/>
          <w:b/>
          <w:bCs/>
          <w:i/>
          <w:iCs/>
          <w:color w:val="000000"/>
          <w:sz w:val="12"/>
          <w:szCs w:val="12"/>
        </w:rPr>
        <w:t xml:space="preserve"> Ranking. </w:t>
      </w:r>
      <w:r w:rsidRPr="00683F35">
        <w:rPr>
          <w:rFonts w:ascii="Trebuchet MS" w:hAnsi="Trebuchet MS" w:cs="Calibri"/>
          <w:b/>
          <w:bCs/>
          <w:i/>
          <w:iCs/>
          <w:color w:val="000000"/>
          <w:sz w:val="12"/>
          <w:szCs w:val="12"/>
          <w:lang w:val="en-US"/>
        </w:rPr>
        <w:t xml:space="preserve">La </w:t>
      </w:r>
      <w:proofErr w:type="spellStart"/>
      <w:r w:rsidRPr="00683F35">
        <w:rPr>
          <w:rFonts w:ascii="Trebuchet MS" w:hAnsi="Trebuchet MS" w:cs="Calibri"/>
          <w:b/>
          <w:bCs/>
          <w:i/>
          <w:iCs/>
          <w:color w:val="000000"/>
          <w:sz w:val="12"/>
          <w:szCs w:val="12"/>
          <w:lang w:val="en-US"/>
        </w:rPr>
        <w:t>Scuola</w:t>
      </w:r>
      <w:proofErr w:type="spellEnd"/>
      <w:r w:rsidRPr="00683F35">
        <w:rPr>
          <w:rFonts w:ascii="Trebuchet MS" w:hAnsi="Trebuchet MS" w:cs="Calibri"/>
          <w:b/>
          <w:bCs/>
          <w:i/>
          <w:iCs/>
          <w:color w:val="000000"/>
          <w:sz w:val="12"/>
          <w:szCs w:val="12"/>
          <w:lang w:val="en-US"/>
        </w:rPr>
        <w:t xml:space="preserve"> è </w:t>
      </w:r>
      <w:proofErr w:type="spellStart"/>
      <w:r w:rsidRPr="00683F35">
        <w:rPr>
          <w:rFonts w:ascii="Trebuchet MS" w:hAnsi="Trebuchet MS" w:cs="Calibri"/>
          <w:b/>
          <w:bCs/>
          <w:i/>
          <w:iCs/>
          <w:color w:val="000000"/>
          <w:sz w:val="12"/>
          <w:szCs w:val="12"/>
          <w:lang w:val="en-US"/>
        </w:rPr>
        <w:t>membro</w:t>
      </w:r>
      <w:proofErr w:type="spellEnd"/>
      <w:r w:rsidRPr="00683F35">
        <w:rPr>
          <w:rFonts w:ascii="Trebuchet MS" w:hAnsi="Trebuchet MS" w:cs="Calibri"/>
          <w:b/>
          <w:bCs/>
          <w:i/>
          <w:iCs/>
          <w:color w:val="000000"/>
          <w:sz w:val="12"/>
          <w:szCs w:val="12"/>
          <w:lang w:val="en-US"/>
        </w:rPr>
        <w:t xml:space="preserve"> di PRME (Principles for Responsible Management Education), </w:t>
      </w:r>
      <w:proofErr w:type="spellStart"/>
      <w:r w:rsidRPr="00683F35">
        <w:rPr>
          <w:rFonts w:ascii="Trebuchet MS" w:hAnsi="Trebuchet MS" w:cs="Calibri"/>
          <w:b/>
          <w:bCs/>
          <w:i/>
          <w:iCs/>
          <w:color w:val="000000"/>
          <w:sz w:val="12"/>
          <w:szCs w:val="12"/>
          <w:lang w:val="en-US"/>
        </w:rPr>
        <w:t>Cladea</w:t>
      </w:r>
      <w:proofErr w:type="spellEnd"/>
      <w:r w:rsidRPr="00683F35">
        <w:rPr>
          <w:rFonts w:ascii="Trebuchet MS" w:hAnsi="Trebuchet MS" w:cs="Calibri"/>
          <w:b/>
          <w:bCs/>
          <w:i/>
          <w:iCs/>
          <w:color w:val="000000"/>
          <w:sz w:val="12"/>
          <w:szCs w:val="12"/>
          <w:lang w:val="en-US"/>
        </w:rPr>
        <w:t xml:space="preserve"> (Latin American Council of Management Schools) e di QTEM (Quantitative Techniques for Economics &amp; Management Masters Network). </w:t>
      </w:r>
      <w:r w:rsidRPr="00683F35">
        <w:rPr>
          <w:rFonts w:ascii="Trebuchet MS" w:hAnsi="Trebuchet MS" w:cs="Calibri"/>
          <w:b/>
          <w:bCs/>
          <w:i/>
          <w:iCs/>
          <w:color w:val="000000"/>
          <w:sz w:val="12"/>
          <w:szCs w:val="12"/>
        </w:rPr>
        <w:t>Fanno parte della Scuola: il Dipartimento di Ingegneria Gestionale del Politecnico di Milano e MIP Graduate School of Business che, in particolare, si focalizza sulla formazione executive e sui programmi Master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w:t>
      </w:r>
    </w:p>
    <w:p w14:paraId="75EE12FB"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r w:rsidRPr="00683F35">
        <w:rPr>
          <w:rFonts w:ascii="Trebuchet MS" w:hAnsi="Trebuchet MS" w:cs="Calibri"/>
          <w:b/>
          <w:bCs/>
          <w:i/>
          <w:iCs/>
          <w:color w:val="000000"/>
          <w:sz w:val="12"/>
          <w:szCs w:val="12"/>
        </w:rPr>
        <w:t>pre</w:t>
      </w:r>
      <w:proofErr w:type="spellEnd"/>
      <w:r w:rsidRPr="00683F35">
        <w:rPr>
          <w:rFonts w:ascii="Trebuchet MS" w:hAnsi="Trebuchet MS" w:cs="Calibri"/>
          <w:b/>
          <w:bCs/>
          <w:i/>
          <w:iCs/>
          <w:color w:val="000000"/>
          <w:sz w:val="12"/>
          <w:szCs w:val="12"/>
        </w:rPr>
        <w:t>-competitivi e duraturi nel tempo, che aggregano la domanda e l’offerta di Innovazione Digitale in Italia.</w:t>
      </w:r>
    </w:p>
    <w:p w14:paraId="495B2EE1"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e attività sono svolte da un team di oltre 100 tra professori, ricercatori e analisti impegnati su più di 40 differenti Osservatori che affrontano i temi chiave dell'Innovazione Digitale nelle Imprese (anche PMI) e nella Pubblica Amministrazione: 5G &amp; Beyond, Agenda Digitale, </w:t>
      </w:r>
      <w:proofErr w:type="spellStart"/>
      <w:r w:rsidRPr="00683F35">
        <w:rPr>
          <w:rFonts w:ascii="Trebuchet MS" w:hAnsi="Trebuchet MS" w:cs="Calibri"/>
          <w:b/>
          <w:bCs/>
          <w:i/>
          <w:iCs/>
          <w:color w:val="000000"/>
          <w:sz w:val="12"/>
          <w:szCs w:val="12"/>
        </w:rPr>
        <w:t>Artificial</w:t>
      </w:r>
      <w:proofErr w:type="spellEnd"/>
      <w:r w:rsidRPr="00683F35">
        <w:rPr>
          <w:rFonts w:ascii="Trebuchet MS" w:hAnsi="Trebuchet MS" w:cs="Calibri"/>
          <w:b/>
          <w:bCs/>
          <w:i/>
          <w:iCs/>
          <w:color w:val="000000"/>
          <w:sz w:val="12"/>
          <w:szCs w:val="12"/>
        </w:rPr>
        <w:t xml:space="preserve"> Intelligence, Big Data &amp; Business Analytics, Blockchain &amp; Distributed Ledger, Business Travel, Cloud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Cloud nella PA, </w:t>
      </w:r>
      <w:proofErr w:type="spellStart"/>
      <w:r w:rsidRPr="00683F35">
        <w:rPr>
          <w:rFonts w:ascii="Trebuchet MS" w:hAnsi="Trebuchet MS" w:cs="Calibri"/>
          <w:b/>
          <w:bCs/>
          <w:i/>
          <w:iCs/>
          <w:color w:val="000000"/>
          <w:sz w:val="12"/>
          <w:szCs w:val="12"/>
        </w:rPr>
        <w:t>Connected</w:t>
      </w:r>
      <w:proofErr w:type="spellEnd"/>
      <w:r w:rsidRPr="00683F35">
        <w:rPr>
          <w:rFonts w:ascii="Trebuchet MS" w:hAnsi="Trebuchet MS" w:cs="Calibri"/>
          <w:b/>
          <w:bCs/>
          <w:i/>
          <w:iCs/>
          <w:color w:val="000000"/>
          <w:sz w:val="12"/>
          <w:szCs w:val="12"/>
        </w:rPr>
        <w:t xml:space="preserve"> Car &amp; </w:t>
      </w:r>
      <w:proofErr w:type="spellStart"/>
      <w:r w:rsidRPr="00683F35">
        <w:rPr>
          <w:rFonts w:ascii="Trebuchet MS" w:hAnsi="Trebuchet MS" w:cs="Calibri"/>
          <w:b/>
          <w:bCs/>
          <w:i/>
          <w:iCs/>
          <w:color w:val="000000"/>
          <w:sz w:val="12"/>
          <w:szCs w:val="12"/>
        </w:rPr>
        <w:t>Mobility</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Contract</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Logistics</w:t>
      </w:r>
      <w:proofErr w:type="spellEnd"/>
      <w:r w:rsidRPr="00683F35">
        <w:rPr>
          <w:rFonts w:ascii="Trebuchet MS" w:hAnsi="Trebuchet MS" w:cs="Calibri"/>
          <w:b/>
          <w:bCs/>
          <w:i/>
          <w:iCs/>
          <w:color w:val="000000"/>
          <w:sz w:val="12"/>
          <w:szCs w:val="12"/>
        </w:rPr>
        <w:t xml:space="preserve"> “Gino Marchet”, Cybersecurity &amp; Data </w:t>
      </w:r>
      <w:proofErr w:type="spellStart"/>
      <w:r w:rsidRPr="00683F35">
        <w:rPr>
          <w:rFonts w:ascii="Trebuchet MS" w:hAnsi="Trebuchet MS" w:cs="Calibri"/>
          <w:b/>
          <w:bCs/>
          <w:i/>
          <w:iCs/>
          <w:color w:val="000000"/>
          <w:sz w:val="12"/>
          <w:szCs w:val="12"/>
        </w:rPr>
        <w:t>Protection</w:t>
      </w:r>
      <w:proofErr w:type="spellEnd"/>
      <w:r w:rsidRPr="00683F35">
        <w:rPr>
          <w:rFonts w:ascii="Trebuchet MS" w:hAnsi="Trebuchet MS" w:cs="Calibri"/>
          <w:b/>
          <w:bCs/>
          <w:i/>
          <w:iCs/>
          <w:color w:val="000000"/>
          <w:sz w:val="12"/>
          <w:szCs w:val="12"/>
        </w:rPr>
        <w:t xml:space="preserve">, Data Center, Design Thinking for Business, Digital B2b, Digital Content, Digital Identity, Digital Procurement, Digital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Academy, Droni, eCommerce B2c, eGovernment, Export Digitale, Fintech &amp; </w:t>
      </w:r>
      <w:proofErr w:type="spellStart"/>
      <w:r w:rsidRPr="00683F35">
        <w:rPr>
          <w:rFonts w:ascii="Trebuchet MS" w:hAnsi="Trebuchet MS" w:cs="Calibri"/>
          <w:b/>
          <w:bCs/>
          <w:i/>
          <w:iCs/>
          <w:color w:val="000000"/>
          <w:sz w:val="12"/>
          <w:szCs w:val="12"/>
        </w:rPr>
        <w:t>Insurtech</w:t>
      </w:r>
      <w:proofErr w:type="spellEnd"/>
      <w:r w:rsidRPr="00683F35">
        <w:rPr>
          <w:rFonts w:ascii="Trebuchet MS" w:hAnsi="Trebuchet MS" w:cs="Calibri"/>
          <w:b/>
          <w:bCs/>
          <w:i/>
          <w:iCs/>
          <w:color w:val="000000"/>
          <w:sz w:val="12"/>
          <w:szCs w:val="12"/>
        </w:rPr>
        <w:t xml:space="preserve">, Food </w:t>
      </w:r>
      <w:proofErr w:type="spellStart"/>
      <w:r w:rsidRPr="00683F35">
        <w:rPr>
          <w:rFonts w:ascii="Trebuchet MS" w:hAnsi="Trebuchet MS" w:cs="Calibri"/>
          <w:b/>
          <w:bCs/>
          <w:i/>
          <w:iCs/>
          <w:color w:val="000000"/>
          <w:sz w:val="12"/>
          <w:szCs w:val="12"/>
        </w:rPr>
        <w:t>Sustainability</w:t>
      </w:r>
      <w:proofErr w:type="spellEnd"/>
      <w:r w:rsidRPr="00683F35">
        <w:rPr>
          <w:rFonts w:ascii="Trebuchet MS" w:hAnsi="Trebuchet MS" w:cs="Calibri"/>
          <w:b/>
          <w:bCs/>
          <w:i/>
          <w:iCs/>
          <w:color w:val="000000"/>
          <w:sz w:val="12"/>
          <w:szCs w:val="12"/>
        </w:rPr>
        <w:t xml:space="preserve">, HR Innovation </w:t>
      </w:r>
      <w:proofErr w:type="spellStart"/>
      <w:r w:rsidRPr="00683F35">
        <w:rPr>
          <w:rFonts w:ascii="Trebuchet MS" w:hAnsi="Trebuchet MS" w:cs="Calibri"/>
          <w:b/>
          <w:bCs/>
          <w:i/>
          <w:iCs/>
          <w:color w:val="000000"/>
          <w:sz w:val="12"/>
          <w:szCs w:val="12"/>
        </w:rPr>
        <w:t>Practice</w:t>
      </w:r>
      <w:proofErr w:type="spellEnd"/>
      <w:r w:rsidRPr="00683F35">
        <w:rPr>
          <w:rFonts w:ascii="Trebuchet MS" w:hAnsi="Trebuchet MS" w:cs="Calibri"/>
          <w:b/>
          <w:bCs/>
          <w:i/>
          <w:iCs/>
          <w:color w:val="000000"/>
          <w:sz w:val="12"/>
          <w:szCs w:val="12"/>
        </w:rPr>
        <w:t xml:space="preserve">, Innovative Payments, Innovazione Digitale in Sanità, Innovazione Digitale nei Beni e Attività Culturali, Innovazione Digitale nel Pharma, Innovazione Digitale nel Retail, Innovazione Digitale nel Turismo, Innovazione Digitale nelle PMI, Internet Media, Internet of </w:t>
      </w:r>
      <w:proofErr w:type="spellStart"/>
      <w:r w:rsidRPr="00683F35">
        <w:rPr>
          <w:rFonts w:ascii="Trebuchet MS" w:hAnsi="Trebuchet MS" w:cs="Calibri"/>
          <w:b/>
          <w:bCs/>
          <w:i/>
          <w:iCs/>
          <w:color w:val="000000"/>
          <w:sz w:val="12"/>
          <w:szCs w:val="12"/>
        </w:rPr>
        <w:t>Things</w:t>
      </w:r>
      <w:proofErr w:type="spellEnd"/>
      <w:r w:rsidRPr="00683F35">
        <w:rPr>
          <w:rFonts w:ascii="Trebuchet MS" w:hAnsi="Trebuchet MS" w:cs="Calibri"/>
          <w:b/>
          <w:bCs/>
          <w:i/>
          <w:iCs/>
          <w:color w:val="000000"/>
          <w:sz w:val="12"/>
          <w:szCs w:val="12"/>
        </w:rPr>
        <w:t xml:space="preserve">, Mobile B2c Strategy, Multicanalità, </w:t>
      </w:r>
      <w:proofErr w:type="spellStart"/>
      <w:r w:rsidRPr="00683F35">
        <w:rPr>
          <w:rFonts w:ascii="Trebuchet MS" w:hAnsi="Trebuchet MS" w:cs="Calibri"/>
          <w:b/>
          <w:bCs/>
          <w:i/>
          <w:iCs/>
          <w:color w:val="000000"/>
          <w:sz w:val="12"/>
          <w:szCs w:val="12"/>
        </w:rPr>
        <w:t>Omnichannel</w:t>
      </w:r>
      <w:proofErr w:type="spellEnd"/>
      <w:r w:rsidRPr="00683F35">
        <w:rPr>
          <w:rFonts w:ascii="Trebuchet MS" w:hAnsi="Trebuchet MS" w:cs="Calibri"/>
          <w:b/>
          <w:bCs/>
          <w:i/>
          <w:iCs/>
          <w:color w:val="000000"/>
          <w:sz w:val="12"/>
          <w:szCs w:val="12"/>
        </w:rPr>
        <w:t xml:space="preserve"> Customer Experience, Professionisti e Innovazione Digitale, Quantum Technologies, Smart </w:t>
      </w:r>
      <w:proofErr w:type="spellStart"/>
      <w:r w:rsidRPr="00683F35">
        <w:rPr>
          <w:rFonts w:ascii="Trebuchet MS" w:hAnsi="Trebuchet MS" w:cs="Calibri"/>
          <w:b/>
          <w:bCs/>
          <w:i/>
          <w:iCs/>
          <w:color w:val="000000"/>
          <w:sz w:val="12"/>
          <w:szCs w:val="12"/>
        </w:rPr>
        <w:t>AgriFood</w:t>
      </w:r>
      <w:proofErr w:type="spellEnd"/>
      <w:r w:rsidRPr="00683F35">
        <w:rPr>
          <w:rFonts w:ascii="Trebuchet MS" w:hAnsi="Trebuchet MS" w:cs="Calibri"/>
          <w:b/>
          <w:bCs/>
          <w:i/>
          <w:iCs/>
          <w:color w:val="000000"/>
          <w:sz w:val="12"/>
          <w:szCs w:val="12"/>
        </w:rPr>
        <w:t>, Smart City, Smart Working, Smart Working nella PA, Space Economy, Startup Hi-tech, Startup Intelligence, Supply Chain Finance, Tech Company - Innovazione del Canale ICT, Transizione Industria 4.0.</w:t>
      </w:r>
    </w:p>
    <w:p w14:paraId="60FC0ECE" w14:textId="77777777" w:rsidR="00683F35" w:rsidRPr="0080414C" w:rsidRDefault="00683F35" w:rsidP="0080414C">
      <w:pPr>
        <w:jc w:val="both"/>
        <w:rPr>
          <w:rFonts w:ascii="Trebuchet MS" w:hAnsi="Trebuchet MS" w:cs="Calibri"/>
          <w:b/>
          <w:bCs/>
          <w:i/>
          <w:iCs/>
          <w:color w:val="000000"/>
          <w:sz w:val="12"/>
          <w:szCs w:val="12"/>
        </w:rPr>
      </w:pPr>
    </w:p>
    <w:p w14:paraId="64EEAE4E" w14:textId="5B37EF56" w:rsidR="0080414C" w:rsidRPr="00310045" w:rsidRDefault="0080414C" w:rsidP="0080414C">
      <w:pPr>
        <w:jc w:val="both"/>
        <w:rPr>
          <w:rFonts w:ascii="Trebuchet MS" w:hAnsi="Trebuchet MS" w:cs="Calibri"/>
          <w:i/>
          <w:iCs/>
          <w:color w:val="000000"/>
          <w:sz w:val="12"/>
          <w:szCs w:val="12"/>
        </w:rPr>
      </w:pPr>
    </w:p>
    <w:p w14:paraId="1C6387A2" w14:textId="32FF6C7E" w:rsidR="002323B2" w:rsidRPr="00310045" w:rsidRDefault="002323B2" w:rsidP="004B1770">
      <w:pPr>
        <w:jc w:val="both"/>
        <w:rPr>
          <w:rFonts w:ascii="Trebuchet MS" w:hAnsi="Trebuchet MS" w:cs="Calibri"/>
          <w:i/>
          <w:iCs/>
          <w:color w:val="000000"/>
          <w:sz w:val="12"/>
          <w:szCs w:val="12"/>
        </w:rPr>
      </w:pPr>
    </w:p>
    <w:sectPr w:rsidR="002323B2" w:rsidRPr="00310045"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D0617" w14:textId="77777777" w:rsidR="00DC3E31" w:rsidRDefault="00DC3E31" w:rsidP="00323DE5">
      <w:r>
        <w:separator/>
      </w:r>
    </w:p>
  </w:endnote>
  <w:endnote w:type="continuationSeparator" w:id="0">
    <w:p w14:paraId="4108223E" w14:textId="77777777" w:rsidR="00DC3E31" w:rsidRDefault="00DC3E31"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27713E" w:rsidRDefault="0027713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27713E" w:rsidRDefault="0027713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27713E" w:rsidRDefault="0027713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BA98C" w14:textId="77777777" w:rsidR="00DC3E31" w:rsidRDefault="00DC3E31" w:rsidP="00323DE5">
      <w:r>
        <w:separator/>
      </w:r>
    </w:p>
  </w:footnote>
  <w:footnote w:type="continuationSeparator" w:id="0">
    <w:p w14:paraId="32537594" w14:textId="77777777" w:rsidR="00DC3E31" w:rsidRDefault="00DC3E31"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27713E" w:rsidRDefault="0027713E">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27713E" w:rsidRDefault="0027713E">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27713E" w:rsidRDefault="0027713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7"/>
  </w:num>
  <w:num w:numId="4">
    <w:abstractNumId w:val="7"/>
  </w:num>
  <w:num w:numId="5">
    <w:abstractNumId w:val="8"/>
  </w:num>
  <w:num w:numId="6">
    <w:abstractNumId w:val="6"/>
  </w:num>
  <w:num w:numId="7">
    <w:abstractNumId w:val="12"/>
  </w:num>
  <w:num w:numId="8">
    <w:abstractNumId w:val="10"/>
  </w:num>
  <w:num w:numId="9">
    <w:abstractNumId w:val="13"/>
  </w:num>
  <w:num w:numId="10">
    <w:abstractNumId w:val="4"/>
  </w:num>
  <w:num w:numId="11">
    <w:abstractNumId w:val="18"/>
  </w:num>
  <w:num w:numId="12">
    <w:abstractNumId w:val="9"/>
  </w:num>
  <w:num w:numId="13">
    <w:abstractNumId w:val="11"/>
  </w:num>
  <w:num w:numId="14">
    <w:abstractNumId w:val="5"/>
  </w:num>
  <w:num w:numId="15">
    <w:abstractNumId w:val="2"/>
  </w:num>
  <w:num w:numId="16">
    <w:abstractNumId w:val="15"/>
  </w:num>
  <w:num w:numId="17">
    <w:abstractNumId w:val="19"/>
  </w:num>
  <w:num w:numId="18">
    <w:abstractNumId w:val="0"/>
  </w:num>
  <w:num w:numId="19">
    <w:abstractNumId w:val="1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4B10"/>
    <w:rsid w:val="00005845"/>
    <w:rsid w:val="00006D36"/>
    <w:rsid w:val="0001080D"/>
    <w:rsid w:val="00010F1A"/>
    <w:rsid w:val="0001163B"/>
    <w:rsid w:val="000119F4"/>
    <w:rsid w:val="00011A17"/>
    <w:rsid w:val="00013408"/>
    <w:rsid w:val="000154B8"/>
    <w:rsid w:val="00016352"/>
    <w:rsid w:val="00021926"/>
    <w:rsid w:val="00022555"/>
    <w:rsid w:val="000238C6"/>
    <w:rsid w:val="00024638"/>
    <w:rsid w:val="000249EF"/>
    <w:rsid w:val="0002643C"/>
    <w:rsid w:val="00031B62"/>
    <w:rsid w:val="0003250D"/>
    <w:rsid w:val="00034D11"/>
    <w:rsid w:val="00035C34"/>
    <w:rsid w:val="00036BB7"/>
    <w:rsid w:val="00040D70"/>
    <w:rsid w:val="00041ACF"/>
    <w:rsid w:val="00043347"/>
    <w:rsid w:val="00043E17"/>
    <w:rsid w:val="00044262"/>
    <w:rsid w:val="00045D2F"/>
    <w:rsid w:val="0004755A"/>
    <w:rsid w:val="00047D64"/>
    <w:rsid w:val="0005082F"/>
    <w:rsid w:val="00051F4E"/>
    <w:rsid w:val="00053B7C"/>
    <w:rsid w:val="00054096"/>
    <w:rsid w:val="0005534E"/>
    <w:rsid w:val="00055F94"/>
    <w:rsid w:val="000573E9"/>
    <w:rsid w:val="000605AE"/>
    <w:rsid w:val="000611B7"/>
    <w:rsid w:val="00066657"/>
    <w:rsid w:val="000669D1"/>
    <w:rsid w:val="00072A1F"/>
    <w:rsid w:val="00074BE6"/>
    <w:rsid w:val="00075290"/>
    <w:rsid w:val="00077D4B"/>
    <w:rsid w:val="00084EE4"/>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D0143"/>
    <w:rsid w:val="000D0E68"/>
    <w:rsid w:val="000D19B2"/>
    <w:rsid w:val="000D68E0"/>
    <w:rsid w:val="000E20F7"/>
    <w:rsid w:val="000E387E"/>
    <w:rsid w:val="000E4048"/>
    <w:rsid w:val="000E4DB8"/>
    <w:rsid w:val="000E534C"/>
    <w:rsid w:val="000F3391"/>
    <w:rsid w:val="000F436B"/>
    <w:rsid w:val="000F45E6"/>
    <w:rsid w:val="00101788"/>
    <w:rsid w:val="00101A14"/>
    <w:rsid w:val="00101D37"/>
    <w:rsid w:val="001020D3"/>
    <w:rsid w:val="00103E0F"/>
    <w:rsid w:val="00105816"/>
    <w:rsid w:val="00106FD6"/>
    <w:rsid w:val="00106FF3"/>
    <w:rsid w:val="0010711D"/>
    <w:rsid w:val="00107C74"/>
    <w:rsid w:val="001107A3"/>
    <w:rsid w:val="00120277"/>
    <w:rsid w:val="00120631"/>
    <w:rsid w:val="00120EAE"/>
    <w:rsid w:val="00121926"/>
    <w:rsid w:val="00122BC1"/>
    <w:rsid w:val="00127B81"/>
    <w:rsid w:val="00130CA0"/>
    <w:rsid w:val="00130D4A"/>
    <w:rsid w:val="001317F3"/>
    <w:rsid w:val="00132798"/>
    <w:rsid w:val="00135C37"/>
    <w:rsid w:val="00137A6B"/>
    <w:rsid w:val="001425DB"/>
    <w:rsid w:val="00142F60"/>
    <w:rsid w:val="0014511E"/>
    <w:rsid w:val="00150597"/>
    <w:rsid w:val="00155140"/>
    <w:rsid w:val="00156CAA"/>
    <w:rsid w:val="00157679"/>
    <w:rsid w:val="001708C5"/>
    <w:rsid w:val="00170C84"/>
    <w:rsid w:val="00171B0B"/>
    <w:rsid w:val="00171E1B"/>
    <w:rsid w:val="00174E82"/>
    <w:rsid w:val="00183B13"/>
    <w:rsid w:val="001851C0"/>
    <w:rsid w:val="00186266"/>
    <w:rsid w:val="00186A4C"/>
    <w:rsid w:val="00192ED4"/>
    <w:rsid w:val="00196CC3"/>
    <w:rsid w:val="00197835"/>
    <w:rsid w:val="001A1623"/>
    <w:rsid w:val="001C1CED"/>
    <w:rsid w:val="001C209B"/>
    <w:rsid w:val="001D0EBF"/>
    <w:rsid w:val="001D52A7"/>
    <w:rsid w:val="001D5A1E"/>
    <w:rsid w:val="001D7769"/>
    <w:rsid w:val="001E02BE"/>
    <w:rsid w:val="001E4B0D"/>
    <w:rsid w:val="001E4F21"/>
    <w:rsid w:val="001E5D22"/>
    <w:rsid w:val="001E683D"/>
    <w:rsid w:val="001F3946"/>
    <w:rsid w:val="001F3999"/>
    <w:rsid w:val="00203358"/>
    <w:rsid w:val="002034EC"/>
    <w:rsid w:val="00205FDD"/>
    <w:rsid w:val="00212C60"/>
    <w:rsid w:val="002135CA"/>
    <w:rsid w:val="00213969"/>
    <w:rsid w:val="002174D8"/>
    <w:rsid w:val="00220731"/>
    <w:rsid w:val="00221076"/>
    <w:rsid w:val="0022212E"/>
    <w:rsid w:val="002323B2"/>
    <w:rsid w:val="002339DC"/>
    <w:rsid w:val="0023436A"/>
    <w:rsid w:val="0023441D"/>
    <w:rsid w:val="0025014C"/>
    <w:rsid w:val="00253D3D"/>
    <w:rsid w:val="00255A5C"/>
    <w:rsid w:val="002563BB"/>
    <w:rsid w:val="00256E58"/>
    <w:rsid w:val="0025768D"/>
    <w:rsid w:val="002610C8"/>
    <w:rsid w:val="00264DDD"/>
    <w:rsid w:val="00265C86"/>
    <w:rsid w:val="002711C0"/>
    <w:rsid w:val="00274A3F"/>
    <w:rsid w:val="00275643"/>
    <w:rsid w:val="00276D84"/>
    <w:rsid w:val="0027713E"/>
    <w:rsid w:val="0027768E"/>
    <w:rsid w:val="002848C4"/>
    <w:rsid w:val="00285F74"/>
    <w:rsid w:val="0028730A"/>
    <w:rsid w:val="002926D7"/>
    <w:rsid w:val="00294A54"/>
    <w:rsid w:val="0029566B"/>
    <w:rsid w:val="00295AA0"/>
    <w:rsid w:val="002A18EC"/>
    <w:rsid w:val="002A33A3"/>
    <w:rsid w:val="002A3EB2"/>
    <w:rsid w:val="002A45C5"/>
    <w:rsid w:val="002A5462"/>
    <w:rsid w:val="002A6302"/>
    <w:rsid w:val="002A6519"/>
    <w:rsid w:val="002B1881"/>
    <w:rsid w:val="002B3A57"/>
    <w:rsid w:val="002B3BD6"/>
    <w:rsid w:val="002B5299"/>
    <w:rsid w:val="002B61E6"/>
    <w:rsid w:val="002B630C"/>
    <w:rsid w:val="002B795D"/>
    <w:rsid w:val="002C6798"/>
    <w:rsid w:val="002C69BC"/>
    <w:rsid w:val="002C7BBE"/>
    <w:rsid w:val="002D3451"/>
    <w:rsid w:val="002D5601"/>
    <w:rsid w:val="002D5E26"/>
    <w:rsid w:val="002D74C9"/>
    <w:rsid w:val="002E0C93"/>
    <w:rsid w:val="002E2405"/>
    <w:rsid w:val="002E2A73"/>
    <w:rsid w:val="002E3408"/>
    <w:rsid w:val="002E4385"/>
    <w:rsid w:val="002E4D93"/>
    <w:rsid w:val="002E5692"/>
    <w:rsid w:val="002E7695"/>
    <w:rsid w:val="002E7CA7"/>
    <w:rsid w:val="002F1BBA"/>
    <w:rsid w:val="002F25BF"/>
    <w:rsid w:val="002F78F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6E0B"/>
    <w:rsid w:val="0033738B"/>
    <w:rsid w:val="003373FB"/>
    <w:rsid w:val="00340F58"/>
    <w:rsid w:val="00344AE8"/>
    <w:rsid w:val="003473C7"/>
    <w:rsid w:val="00347F18"/>
    <w:rsid w:val="00353633"/>
    <w:rsid w:val="00355447"/>
    <w:rsid w:val="003555FF"/>
    <w:rsid w:val="00356A23"/>
    <w:rsid w:val="00367033"/>
    <w:rsid w:val="00371948"/>
    <w:rsid w:val="00372BAE"/>
    <w:rsid w:val="003747E3"/>
    <w:rsid w:val="003778B4"/>
    <w:rsid w:val="003829AA"/>
    <w:rsid w:val="00383ECC"/>
    <w:rsid w:val="003849D2"/>
    <w:rsid w:val="00386492"/>
    <w:rsid w:val="003865E7"/>
    <w:rsid w:val="003874AE"/>
    <w:rsid w:val="003918AC"/>
    <w:rsid w:val="003955FA"/>
    <w:rsid w:val="003A1DE9"/>
    <w:rsid w:val="003A212E"/>
    <w:rsid w:val="003A2D93"/>
    <w:rsid w:val="003A2E62"/>
    <w:rsid w:val="003A3D33"/>
    <w:rsid w:val="003A5794"/>
    <w:rsid w:val="003B25AC"/>
    <w:rsid w:val="003B4CD8"/>
    <w:rsid w:val="003B7326"/>
    <w:rsid w:val="003C11FE"/>
    <w:rsid w:val="003C3173"/>
    <w:rsid w:val="003C3B42"/>
    <w:rsid w:val="003C3B55"/>
    <w:rsid w:val="003C6152"/>
    <w:rsid w:val="003C6C9A"/>
    <w:rsid w:val="003C7587"/>
    <w:rsid w:val="003C7648"/>
    <w:rsid w:val="003C78FD"/>
    <w:rsid w:val="003C790A"/>
    <w:rsid w:val="003C7FD4"/>
    <w:rsid w:val="003D04E9"/>
    <w:rsid w:val="003D0CEC"/>
    <w:rsid w:val="003D0DC9"/>
    <w:rsid w:val="003D3641"/>
    <w:rsid w:val="003D3E83"/>
    <w:rsid w:val="003D3FEE"/>
    <w:rsid w:val="003D57A2"/>
    <w:rsid w:val="003D6F23"/>
    <w:rsid w:val="003D72BB"/>
    <w:rsid w:val="003E0088"/>
    <w:rsid w:val="003E3C5D"/>
    <w:rsid w:val="003E795E"/>
    <w:rsid w:val="003F5E2E"/>
    <w:rsid w:val="003F6FBA"/>
    <w:rsid w:val="004004C7"/>
    <w:rsid w:val="00401D2C"/>
    <w:rsid w:val="004036BB"/>
    <w:rsid w:val="00406483"/>
    <w:rsid w:val="004069FD"/>
    <w:rsid w:val="004107B3"/>
    <w:rsid w:val="0041085E"/>
    <w:rsid w:val="00413ABD"/>
    <w:rsid w:val="0041578F"/>
    <w:rsid w:val="0042036C"/>
    <w:rsid w:val="004226EA"/>
    <w:rsid w:val="00422DA6"/>
    <w:rsid w:val="00425FFD"/>
    <w:rsid w:val="00426B91"/>
    <w:rsid w:val="00427952"/>
    <w:rsid w:val="00430947"/>
    <w:rsid w:val="00431E97"/>
    <w:rsid w:val="00432413"/>
    <w:rsid w:val="00434499"/>
    <w:rsid w:val="00437168"/>
    <w:rsid w:val="00441752"/>
    <w:rsid w:val="00441F25"/>
    <w:rsid w:val="0044212F"/>
    <w:rsid w:val="00442C02"/>
    <w:rsid w:val="00443DD8"/>
    <w:rsid w:val="0044455B"/>
    <w:rsid w:val="00450ECA"/>
    <w:rsid w:val="00452B3E"/>
    <w:rsid w:val="00452E8E"/>
    <w:rsid w:val="00460C1A"/>
    <w:rsid w:val="0047184E"/>
    <w:rsid w:val="00472A2F"/>
    <w:rsid w:val="00475ED7"/>
    <w:rsid w:val="004770B0"/>
    <w:rsid w:val="00482D9C"/>
    <w:rsid w:val="00483121"/>
    <w:rsid w:val="00484204"/>
    <w:rsid w:val="00485A7F"/>
    <w:rsid w:val="00485AA1"/>
    <w:rsid w:val="00487181"/>
    <w:rsid w:val="00487C8A"/>
    <w:rsid w:val="00493AC4"/>
    <w:rsid w:val="004942DD"/>
    <w:rsid w:val="00497222"/>
    <w:rsid w:val="004A0068"/>
    <w:rsid w:val="004A6782"/>
    <w:rsid w:val="004A7C3E"/>
    <w:rsid w:val="004B1770"/>
    <w:rsid w:val="004B3AFC"/>
    <w:rsid w:val="004B3C07"/>
    <w:rsid w:val="004B4A71"/>
    <w:rsid w:val="004B51ED"/>
    <w:rsid w:val="004B63DB"/>
    <w:rsid w:val="004B732A"/>
    <w:rsid w:val="004B7D1E"/>
    <w:rsid w:val="004C2256"/>
    <w:rsid w:val="004C2D95"/>
    <w:rsid w:val="004C35C6"/>
    <w:rsid w:val="004C727B"/>
    <w:rsid w:val="004D169B"/>
    <w:rsid w:val="004D2F80"/>
    <w:rsid w:val="004E1F20"/>
    <w:rsid w:val="004E337E"/>
    <w:rsid w:val="004E6E06"/>
    <w:rsid w:val="004F044F"/>
    <w:rsid w:val="004F2579"/>
    <w:rsid w:val="004F6576"/>
    <w:rsid w:val="004F6D22"/>
    <w:rsid w:val="0050440F"/>
    <w:rsid w:val="00507C38"/>
    <w:rsid w:val="005106C1"/>
    <w:rsid w:val="00511830"/>
    <w:rsid w:val="00512D0A"/>
    <w:rsid w:val="00512FB5"/>
    <w:rsid w:val="00514536"/>
    <w:rsid w:val="00516828"/>
    <w:rsid w:val="005168AA"/>
    <w:rsid w:val="00516C03"/>
    <w:rsid w:val="00522779"/>
    <w:rsid w:val="0052309F"/>
    <w:rsid w:val="005254D1"/>
    <w:rsid w:val="005256C8"/>
    <w:rsid w:val="00526669"/>
    <w:rsid w:val="00531192"/>
    <w:rsid w:val="00531F43"/>
    <w:rsid w:val="0053321C"/>
    <w:rsid w:val="00533688"/>
    <w:rsid w:val="00533ACE"/>
    <w:rsid w:val="00541616"/>
    <w:rsid w:val="00543924"/>
    <w:rsid w:val="00543C04"/>
    <w:rsid w:val="00543F52"/>
    <w:rsid w:val="00544F64"/>
    <w:rsid w:val="005468E2"/>
    <w:rsid w:val="00551478"/>
    <w:rsid w:val="005515B9"/>
    <w:rsid w:val="005523E0"/>
    <w:rsid w:val="00552B31"/>
    <w:rsid w:val="00553919"/>
    <w:rsid w:val="00553B75"/>
    <w:rsid w:val="00557B25"/>
    <w:rsid w:val="005613FB"/>
    <w:rsid w:val="00565FD8"/>
    <w:rsid w:val="00566FFE"/>
    <w:rsid w:val="00571FF2"/>
    <w:rsid w:val="00572BB1"/>
    <w:rsid w:val="00574238"/>
    <w:rsid w:val="00574246"/>
    <w:rsid w:val="00580758"/>
    <w:rsid w:val="00582F7A"/>
    <w:rsid w:val="0058333D"/>
    <w:rsid w:val="005845E8"/>
    <w:rsid w:val="00584A0F"/>
    <w:rsid w:val="0058567A"/>
    <w:rsid w:val="005873E3"/>
    <w:rsid w:val="005918D8"/>
    <w:rsid w:val="00592CB9"/>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3637"/>
    <w:rsid w:val="005F5487"/>
    <w:rsid w:val="00600E2E"/>
    <w:rsid w:val="00601074"/>
    <w:rsid w:val="006014E4"/>
    <w:rsid w:val="006025D6"/>
    <w:rsid w:val="006026AB"/>
    <w:rsid w:val="006028D1"/>
    <w:rsid w:val="006033C0"/>
    <w:rsid w:val="006038AC"/>
    <w:rsid w:val="006055A2"/>
    <w:rsid w:val="00605B48"/>
    <w:rsid w:val="00606EF6"/>
    <w:rsid w:val="006076E5"/>
    <w:rsid w:val="0061170E"/>
    <w:rsid w:val="006140BC"/>
    <w:rsid w:val="00624173"/>
    <w:rsid w:val="00624474"/>
    <w:rsid w:val="00625620"/>
    <w:rsid w:val="0062697A"/>
    <w:rsid w:val="0063003F"/>
    <w:rsid w:val="0063013D"/>
    <w:rsid w:val="00630C3F"/>
    <w:rsid w:val="006328A8"/>
    <w:rsid w:val="006332AA"/>
    <w:rsid w:val="00637BAA"/>
    <w:rsid w:val="0064099C"/>
    <w:rsid w:val="00641BD5"/>
    <w:rsid w:val="00643AC9"/>
    <w:rsid w:val="00643FC6"/>
    <w:rsid w:val="00646B8C"/>
    <w:rsid w:val="006515DE"/>
    <w:rsid w:val="006530B5"/>
    <w:rsid w:val="00653128"/>
    <w:rsid w:val="00654D18"/>
    <w:rsid w:val="006565D5"/>
    <w:rsid w:val="006637FE"/>
    <w:rsid w:val="00663B02"/>
    <w:rsid w:val="006640C7"/>
    <w:rsid w:val="0066666B"/>
    <w:rsid w:val="00673123"/>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5DFB"/>
    <w:rsid w:val="006C6956"/>
    <w:rsid w:val="006C7E9C"/>
    <w:rsid w:val="006D1345"/>
    <w:rsid w:val="006D20DC"/>
    <w:rsid w:val="006D6DB1"/>
    <w:rsid w:val="006D6FB0"/>
    <w:rsid w:val="006E4929"/>
    <w:rsid w:val="006E5C0F"/>
    <w:rsid w:val="006E7F4A"/>
    <w:rsid w:val="006F1483"/>
    <w:rsid w:val="006F22B4"/>
    <w:rsid w:val="006F34BE"/>
    <w:rsid w:val="006F5820"/>
    <w:rsid w:val="00704FCC"/>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5177B"/>
    <w:rsid w:val="00752A98"/>
    <w:rsid w:val="00753E02"/>
    <w:rsid w:val="00755067"/>
    <w:rsid w:val="007562B9"/>
    <w:rsid w:val="00756F10"/>
    <w:rsid w:val="007570E1"/>
    <w:rsid w:val="0075764B"/>
    <w:rsid w:val="00763005"/>
    <w:rsid w:val="00763226"/>
    <w:rsid w:val="00763AB3"/>
    <w:rsid w:val="007717BE"/>
    <w:rsid w:val="00771857"/>
    <w:rsid w:val="00774DD0"/>
    <w:rsid w:val="00781A30"/>
    <w:rsid w:val="007854A5"/>
    <w:rsid w:val="00786885"/>
    <w:rsid w:val="00790CD0"/>
    <w:rsid w:val="00791B49"/>
    <w:rsid w:val="007934E3"/>
    <w:rsid w:val="007950F0"/>
    <w:rsid w:val="00797346"/>
    <w:rsid w:val="007A5C8E"/>
    <w:rsid w:val="007A7403"/>
    <w:rsid w:val="007B0E88"/>
    <w:rsid w:val="007B2154"/>
    <w:rsid w:val="007B309B"/>
    <w:rsid w:val="007C0A62"/>
    <w:rsid w:val="007C0C9C"/>
    <w:rsid w:val="007C20BE"/>
    <w:rsid w:val="007C29F5"/>
    <w:rsid w:val="007C4CF3"/>
    <w:rsid w:val="007C5502"/>
    <w:rsid w:val="007C590E"/>
    <w:rsid w:val="007C62A9"/>
    <w:rsid w:val="007D190B"/>
    <w:rsid w:val="007D1E11"/>
    <w:rsid w:val="007D315D"/>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414C"/>
    <w:rsid w:val="008058F8"/>
    <w:rsid w:val="0081053C"/>
    <w:rsid w:val="0081092D"/>
    <w:rsid w:val="00814645"/>
    <w:rsid w:val="00814BAA"/>
    <w:rsid w:val="00816E17"/>
    <w:rsid w:val="00820A0F"/>
    <w:rsid w:val="0082649F"/>
    <w:rsid w:val="00830249"/>
    <w:rsid w:val="00830B60"/>
    <w:rsid w:val="0083235A"/>
    <w:rsid w:val="0083252C"/>
    <w:rsid w:val="00833D08"/>
    <w:rsid w:val="008342FA"/>
    <w:rsid w:val="00834550"/>
    <w:rsid w:val="0083541F"/>
    <w:rsid w:val="00842490"/>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5981"/>
    <w:rsid w:val="00875FDF"/>
    <w:rsid w:val="0087710F"/>
    <w:rsid w:val="00877592"/>
    <w:rsid w:val="0088152B"/>
    <w:rsid w:val="00884D23"/>
    <w:rsid w:val="0088621A"/>
    <w:rsid w:val="00886E03"/>
    <w:rsid w:val="008A144D"/>
    <w:rsid w:val="008A3890"/>
    <w:rsid w:val="008B44F0"/>
    <w:rsid w:val="008B59CE"/>
    <w:rsid w:val="008B729B"/>
    <w:rsid w:val="008C0E36"/>
    <w:rsid w:val="008C2937"/>
    <w:rsid w:val="008C3CB9"/>
    <w:rsid w:val="008C3E3E"/>
    <w:rsid w:val="008C44EF"/>
    <w:rsid w:val="008C4EA8"/>
    <w:rsid w:val="008C7901"/>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6F18"/>
    <w:rsid w:val="0090003D"/>
    <w:rsid w:val="009021A2"/>
    <w:rsid w:val="009022A8"/>
    <w:rsid w:val="009033F9"/>
    <w:rsid w:val="00903D43"/>
    <w:rsid w:val="009042D4"/>
    <w:rsid w:val="00905943"/>
    <w:rsid w:val="00905DE6"/>
    <w:rsid w:val="00906E09"/>
    <w:rsid w:val="009077AA"/>
    <w:rsid w:val="00907D2A"/>
    <w:rsid w:val="00912768"/>
    <w:rsid w:val="00920639"/>
    <w:rsid w:val="00921085"/>
    <w:rsid w:val="009243CF"/>
    <w:rsid w:val="00930BDF"/>
    <w:rsid w:val="0093278B"/>
    <w:rsid w:val="00935132"/>
    <w:rsid w:val="00936822"/>
    <w:rsid w:val="00937E28"/>
    <w:rsid w:val="00940541"/>
    <w:rsid w:val="00946E5F"/>
    <w:rsid w:val="00950429"/>
    <w:rsid w:val="00951EAC"/>
    <w:rsid w:val="0095308F"/>
    <w:rsid w:val="00953FAB"/>
    <w:rsid w:val="009541D5"/>
    <w:rsid w:val="0095441A"/>
    <w:rsid w:val="009545EB"/>
    <w:rsid w:val="00955C79"/>
    <w:rsid w:val="00955E45"/>
    <w:rsid w:val="009564BC"/>
    <w:rsid w:val="00965763"/>
    <w:rsid w:val="00965A16"/>
    <w:rsid w:val="00966A03"/>
    <w:rsid w:val="00970BB6"/>
    <w:rsid w:val="00970F0B"/>
    <w:rsid w:val="00974082"/>
    <w:rsid w:val="00974E9A"/>
    <w:rsid w:val="00975C33"/>
    <w:rsid w:val="00980AD3"/>
    <w:rsid w:val="009833BF"/>
    <w:rsid w:val="00983A81"/>
    <w:rsid w:val="00985FF6"/>
    <w:rsid w:val="00986B7F"/>
    <w:rsid w:val="00986FB4"/>
    <w:rsid w:val="00987139"/>
    <w:rsid w:val="00996068"/>
    <w:rsid w:val="0099626E"/>
    <w:rsid w:val="00997E03"/>
    <w:rsid w:val="009A19D2"/>
    <w:rsid w:val="009A21BB"/>
    <w:rsid w:val="009A730B"/>
    <w:rsid w:val="009B09A7"/>
    <w:rsid w:val="009B4D0E"/>
    <w:rsid w:val="009B5351"/>
    <w:rsid w:val="009B6D5E"/>
    <w:rsid w:val="009C06A6"/>
    <w:rsid w:val="009C3A9C"/>
    <w:rsid w:val="009C4D2F"/>
    <w:rsid w:val="009C7900"/>
    <w:rsid w:val="009C7C81"/>
    <w:rsid w:val="009D20F8"/>
    <w:rsid w:val="009D306F"/>
    <w:rsid w:val="009D33BB"/>
    <w:rsid w:val="009D3A9F"/>
    <w:rsid w:val="009E110C"/>
    <w:rsid w:val="009E1419"/>
    <w:rsid w:val="009E4F05"/>
    <w:rsid w:val="009E5D94"/>
    <w:rsid w:val="009E776D"/>
    <w:rsid w:val="009F1D2A"/>
    <w:rsid w:val="009F2E17"/>
    <w:rsid w:val="009F38E2"/>
    <w:rsid w:val="009F4BA6"/>
    <w:rsid w:val="009F53FC"/>
    <w:rsid w:val="009F75BC"/>
    <w:rsid w:val="009F7620"/>
    <w:rsid w:val="00A00B41"/>
    <w:rsid w:val="00A0386A"/>
    <w:rsid w:val="00A043BA"/>
    <w:rsid w:val="00A07DDB"/>
    <w:rsid w:val="00A10EFB"/>
    <w:rsid w:val="00A111CE"/>
    <w:rsid w:val="00A12B07"/>
    <w:rsid w:val="00A16107"/>
    <w:rsid w:val="00A173F8"/>
    <w:rsid w:val="00A17ED4"/>
    <w:rsid w:val="00A23563"/>
    <w:rsid w:val="00A259B7"/>
    <w:rsid w:val="00A3045C"/>
    <w:rsid w:val="00A30462"/>
    <w:rsid w:val="00A32342"/>
    <w:rsid w:val="00A34B71"/>
    <w:rsid w:val="00A34B7C"/>
    <w:rsid w:val="00A42A40"/>
    <w:rsid w:val="00A44061"/>
    <w:rsid w:val="00A452AD"/>
    <w:rsid w:val="00A479AF"/>
    <w:rsid w:val="00A5023A"/>
    <w:rsid w:val="00A528E8"/>
    <w:rsid w:val="00A54008"/>
    <w:rsid w:val="00A56A97"/>
    <w:rsid w:val="00A606F2"/>
    <w:rsid w:val="00A612EA"/>
    <w:rsid w:val="00A631E4"/>
    <w:rsid w:val="00A63E4F"/>
    <w:rsid w:val="00A63FC5"/>
    <w:rsid w:val="00A77BB6"/>
    <w:rsid w:val="00A77DBE"/>
    <w:rsid w:val="00A83842"/>
    <w:rsid w:val="00A95688"/>
    <w:rsid w:val="00A974EF"/>
    <w:rsid w:val="00AA4F6C"/>
    <w:rsid w:val="00AB23CA"/>
    <w:rsid w:val="00AB2F53"/>
    <w:rsid w:val="00AB30F0"/>
    <w:rsid w:val="00AB441E"/>
    <w:rsid w:val="00AB4EAC"/>
    <w:rsid w:val="00AB5B0B"/>
    <w:rsid w:val="00AB7428"/>
    <w:rsid w:val="00AC123A"/>
    <w:rsid w:val="00AC1F74"/>
    <w:rsid w:val="00AC52B4"/>
    <w:rsid w:val="00AC71BC"/>
    <w:rsid w:val="00AC7E89"/>
    <w:rsid w:val="00AD06DA"/>
    <w:rsid w:val="00AD335E"/>
    <w:rsid w:val="00AD51D3"/>
    <w:rsid w:val="00AD6253"/>
    <w:rsid w:val="00AD665A"/>
    <w:rsid w:val="00AD673A"/>
    <w:rsid w:val="00AD7896"/>
    <w:rsid w:val="00AE117A"/>
    <w:rsid w:val="00AE3D1D"/>
    <w:rsid w:val="00AE509B"/>
    <w:rsid w:val="00AE5859"/>
    <w:rsid w:val="00AE5ADC"/>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5665"/>
    <w:rsid w:val="00B202F1"/>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CF1"/>
    <w:rsid w:val="00B533F7"/>
    <w:rsid w:val="00B56243"/>
    <w:rsid w:val="00B56878"/>
    <w:rsid w:val="00B5707B"/>
    <w:rsid w:val="00B57253"/>
    <w:rsid w:val="00B57625"/>
    <w:rsid w:val="00B6009D"/>
    <w:rsid w:val="00B61300"/>
    <w:rsid w:val="00B61D68"/>
    <w:rsid w:val="00B6412C"/>
    <w:rsid w:val="00B659E8"/>
    <w:rsid w:val="00B66501"/>
    <w:rsid w:val="00B70007"/>
    <w:rsid w:val="00B70589"/>
    <w:rsid w:val="00B776C0"/>
    <w:rsid w:val="00B80BC5"/>
    <w:rsid w:val="00B823D0"/>
    <w:rsid w:val="00B841D4"/>
    <w:rsid w:val="00B863C7"/>
    <w:rsid w:val="00B9011D"/>
    <w:rsid w:val="00B935F7"/>
    <w:rsid w:val="00B96753"/>
    <w:rsid w:val="00BA0A9C"/>
    <w:rsid w:val="00BA14DF"/>
    <w:rsid w:val="00BA2D40"/>
    <w:rsid w:val="00BA2F3B"/>
    <w:rsid w:val="00BA3C29"/>
    <w:rsid w:val="00BA55F2"/>
    <w:rsid w:val="00BA5BFB"/>
    <w:rsid w:val="00BA62B8"/>
    <w:rsid w:val="00BA7D2A"/>
    <w:rsid w:val="00BB1110"/>
    <w:rsid w:val="00BB11F3"/>
    <w:rsid w:val="00BB2535"/>
    <w:rsid w:val="00BB533F"/>
    <w:rsid w:val="00BB63C3"/>
    <w:rsid w:val="00BB6B66"/>
    <w:rsid w:val="00BB7273"/>
    <w:rsid w:val="00BC6059"/>
    <w:rsid w:val="00BD0133"/>
    <w:rsid w:val="00BD4972"/>
    <w:rsid w:val="00BD6CCC"/>
    <w:rsid w:val="00BD6D58"/>
    <w:rsid w:val="00BE04C0"/>
    <w:rsid w:val="00BE6761"/>
    <w:rsid w:val="00BE7691"/>
    <w:rsid w:val="00BE7E4A"/>
    <w:rsid w:val="00BF349D"/>
    <w:rsid w:val="00BF46DA"/>
    <w:rsid w:val="00BF573D"/>
    <w:rsid w:val="00BF686D"/>
    <w:rsid w:val="00BF6E9D"/>
    <w:rsid w:val="00BF729B"/>
    <w:rsid w:val="00C03EC7"/>
    <w:rsid w:val="00C04571"/>
    <w:rsid w:val="00C13300"/>
    <w:rsid w:val="00C200A3"/>
    <w:rsid w:val="00C20427"/>
    <w:rsid w:val="00C25297"/>
    <w:rsid w:val="00C258FA"/>
    <w:rsid w:val="00C267DB"/>
    <w:rsid w:val="00C27068"/>
    <w:rsid w:val="00C30DB9"/>
    <w:rsid w:val="00C35C3B"/>
    <w:rsid w:val="00C409E7"/>
    <w:rsid w:val="00C47534"/>
    <w:rsid w:val="00C47FBD"/>
    <w:rsid w:val="00C5165E"/>
    <w:rsid w:val="00C53AFA"/>
    <w:rsid w:val="00C560F1"/>
    <w:rsid w:val="00C57324"/>
    <w:rsid w:val="00C6465C"/>
    <w:rsid w:val="00C65529"/>
    <w:rsid w:val="00C659F4"/>
    <w:rsid w:val="00C72B53"/>
    <w:rsid w:val="00C75B58"/>
    <w:rsid w:val="00C76E2D"/>
    <w:rsid w:val="00C777B1"/>
    <w:rsid w:val="00C85168"/>
    <w:rsid w:val="00C85A65"/>
    <w:rsid w:val="00C86FDE"/>
    <w:rsid w:val="00C92614"/>
    <w:rsid w:val="00C92668"/>
    <w:rsid w:val="00CA099A"/>
    <w:rsid w:val="00CA0D6F"/>
    <w:rsid w:val="00CA0D92"/>
    <w:rsid w:val="00CA185C"/>
    <w:rsid w:val="00CA2F94"/>
    <w:rsid w:val="00CA31B9"/>
    <w:rsid w:val="00CA34A1"/>
    <w:rsid w:val="00CA66E6"/>
    <w:rsid w:val="00CA7B2A"/>
    <w:rsid w:val="00CB02C6"/>
    <w:rsid w:val="00CB058F"/>
    <w:rsid w:val="00CB08AB"/>
    <w:rsid w:val="00CB2957"/>
    <w:rsid w:val="00CB2A8E"/>
    <w:rsid w:val="00CB4296"/>
    <w:rsid w:val="00CB62CD"/>
    <w:rsid w:val="00CC0751"/>
    <w:rsid w:val="00CC32FA"/>
    <w:rsid w:val="00CC7296"/>
    <w:rsid w:val="00CD42CE"/>
    <w:rsid w:val="00CD65D3"/>
    <w:rsid w:val="00CD7812"/>
    <w:rsid w:val="00CE3779"/>
    <w:rsid w:val="00CE3AF1"/>
    <w:rsid w:val="00CE414F"/>
    <w:rsid w:val="00CE4622"/>
    <w:rsid w:val="00CE6360"/>
    <w:rsid w:val="00CE6E1F"/>
    <w:rsid w:val="00CF3049"/>
    <w:rsid w:val="00D01F01"/>
    <w:rsid w:val="00D064AD"/>
    <w:rsid w:val="00D06E82"/>
    <w:rsid w:val="00D12678"/>
    <w:rsid w:val="00D15851"/>
    <w:rsid w:val="00D1589C"/>
    <w:rsid w:val="00D15BE4"/>
    <w:rsid w:val="00D2035E"/>
    <w:rsid w:val="00D21310"/>
    <w:rsid w:val="00D222E4"/>
    <w:rsid w:val="00D25ADE"/>
    <w:rsid w:val="00D2720D"/>
    <w:rsid w:val="00D30F30"/>
    <w:rsid w:val="00D30FD5"/>
    <w:rsid w:val="00D3691F"/>
    <w:rsid w:val="00D41F7B"/>
    <w:rsid w:val="00D4424D"/>
    <w:rsid w:val="00D44D5F"/>
    <w:rsid w:val="00D44E71"/>
    <w:rsid w:val="00D45288"/>
    <w:rsid w:val="00D473EA"/>
    <w:rsid w:val="00D51F4B"/>
    <w:rsid w:val="00D558CA"/>
    <w:rsid w:val="00D55F3D"/>
    <w:rsid w:val="00D576BD"/>
    <w:rsid w:val="00D63242"/>
    <w:rsid w:val="00D66382"/>
    <w:rsid w:val="00D67CA8"/>
    <w:rsid w:val="00D72A81"/>
    <w:rsid w:val="00D72B21"/>
    <w:rsid w:val="00D72D8B"/>
    <w:rsid w:val="00D762EE"/>
    <w:rsid w:val="00D80BC3"/>
    <w:rsid w:val="00D824B5"/>
    <w:rsid w:val="00D83E5E"/>
    <w:rsid w:val="00D8414B"/>
    <w:rsid w:val="00D85458"/>
    <w:rsid w:val="00D86697"/>
    <w:rsid w:val="00D9285F"/>
    <w:rsid w:val="00D952D4"/>
    <w:rsid w:val="00DA2B27"/>
    <w:rsid w:val="00DA2E50"/>
    <w:rsid w:val="00DA4327"/>
    <w:rsid w:val="00DA6807"/>
    <w:rsid w:val="00DB1C98"/>
    <w:rsid w:val="00DB2157"/>
    <w:rsid w:val="00DB2DE9"/>
    <w:rsid w:val="00DB3335"/>
    <w:rsid w:val="00DB5141"/>
    <w:rsid w:val="00DB7B00"/>
    <w:rsid w:val="00DC04F8"/>
    <w:rsid w:val="00DC3C93"/>
    <w:rsid w:val="00DC3E31"/>
    <w:rsid w:val="00DC626E"/>
    <w:rsid w:val="00DD075C"/>
    <w:rsid w:val="00DD2D68"/>
    <w:rsid w:val="00DD2F05"/>
    <w:rsid w:val="00DD38E4"/>
    <w:rsid w:val="00DD7F67"/>
    <w:rsid w:val="00DE08FE"/>
    <w:rsid w:val="00DE0F6A"/>
    <w:rsid w:val="00DE367F"/>
    <w:rsid w:val="00DE3A11"/>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024F"/>
    <w:rsid w:val="00E415F4"/>
    <w:rsid w:val="00E4202B"/>
    <w:rsid w:val="00E430F1"/>
    <w:rsid w:val="00E4392B"/>
    <w:rsid w:val="00E51958"/>
    <w:rsid w:val="00E52FC7"/>
    <w:rsid w:val="00E530E9"/>
    <w:rsid w:val="00E55FB3"/>
    <w:rsid w:val="00E61A55"/>
    <w:rsid w:val="00E657A6"/>
    <w:rsid w:val="00E705BF"/>
    <w:rsid w:val="00E720F4"/>
    <w:rsid w:val="00E73CC9"/>
    <w:rsid w:val="00E74A1F"/>
    <w:rsid w:val="00E77B97"/>
    <w:rsid w:val="00E8200C"/>
    <w:rsid w:val="00E831E1"/>
    <w:rsid w:val="00E839D0"/>
    <w:rsid w:val="00E83B2D"/>
    <w:rsid w:val="00E92D56"/>
    <w:rsid w:val="00EA1A72"/>
    <w:rsid w:val="00EA3016"/>
    <w:rsid w:val="00EA485A"/>
    <w:rsid w:val="00EA4DE0"/>
    <w:rsid w:val="00EA5A90"/>
    <w:rsid w:val="00EA5AD5"/>
    <w:rsid w:val="00EA7248"/>
    <w:rsid w:val="00EB293F"/>
    <w:rsid w:val="00EB3662"/>
    <w:rsid w:val="00EB3B18"/>
    <w:rsid w:val="00EB3BC0"/>
    <w:rsid w:val="00EB48E2"/>
    <w:rsid w:val="00EC3790"/>
    <w:rsid w:val="00EC4D9F"/>
    <w:rsid w:val="00EC4F3E"/>
    <w:rsid w:val="00EC6D3E"/>
    <w:rsid w:val="00ED0054"/>
    <w:rsid w:val="00ED0078"/>
    <w:rsid w:val="00ED0E8B"/>
    <w:rsid w:val="00ED56E4"/>
    <w:rsid w:val="00EF36CB"/>
    <w:rsid w:val="00EF37E6"/>
    <w:rsid w:val="00EF4E88"/>
    <w:rsid w:val="00EF61A5"/>
    <w:rsid w:val="00EF6DE8"/>
    <w:rsid w:val="00EF7077"/>
    <w:rsid w:val="00EF74ED"/>
    <w:rsid w:val="00F0595C"/>
    <w:rsid w:val="00F062E0"/>
    <w:rsid w:val="00F0718B"/>
    <w:rsid w:val="00F07904"/>
    <w:rsid w:val="00F14779"/>
    <w:rsid w:val="00F27182"/>
    <w:rsid w:val="00F3475E"/>
    <w:rsid w:val="00F423DA"/>
    <w:rsid w:val="00F42ADD"/>
    <w:rsid w:val="00F433E0"/>
    <w:rsid w:val="00F43933"/>
    <w:rsid w:val="00F451F8"/>
    <w:rsid w:val="00F51C66"/>
    <w:rsid w:val="00F51FF4"/>
    <w:rsid w:val="00F52659"/>
    <w:rsid w:val="00F54C83"/>
    <w:rsid w:val="00F54D33"/>
    <w:rsid w:val="00F562C8"/>
    <w:rsid w:val="00F57ED3"/>
    <w:rsid w:val="00F61B2F"/>
    <w:rsid w:val="00F6397C"/>
    <w:rsid w:val="00F6567B"/>
    <w:rsid w:val="00F66434"/>
    <w:rsid w:val="00F66AB6"/>
    <w:rsid w:val="00F71D45"/>
    <w:rsid w:val="00F723C3"/>
    <w:rsid w:val="00F73B4E"/>
    <w:rsid w:val="00F741DF"/>
    <w:rsid w:val="00F75106"/>
    <w:rsid w:val="00F76644"/>
    <w:rsid w:val="00F766B2"/>
    <w:rsid w:val="00F76C2A"/>
    <w:rsid w:val="00F77A40"/>
    <w:rsid w:val="00F82B59"/>
    <w:rsid w:val="00F84F3F"/>
    <w:rsid w:val="00F914D7"/>
    <w:rsid w:val="00F965AC"/>
    <w:rsid w:val="00F97EAE"/>
    <w:rsid w:val="00FA663E"/>
    <w:rsid w:val="00FA69CC"/>
    <w:rsid w:val="00FB2BE0"/>
    <w:rsid w:val="00FB5F55"/>
    <w:rsid w:val="00FB7DC2"/>
    <w:rsid w:val="00FC4DF7"/>
    <w:rsid w:val="00FC677E"/>
    <w:rsid w:val="00FD158E"/>
    <w:rsid w:val="00FD1652"/>
    <w:rsid w:val="00FD4F0E"/>
    <w:rsid w:val="00FD51EC"/>
    <w:rsid w:val="00FD5C0E"/>
    <w:rsid w:val="00FD6D6E"/>
    <w:rsid w:val="00FE0439"/>
    <w:rsid w:val="00FE056F"/>
    <w:rsid w:val="00FE3DFD"/>
    <w:rsid w:val="00FF05BE"/>
    <w:rsid w:val="00FF0929"/>
    <w:rsid w:val="00FF0EE9"/>
    <w:rsid w:val="00FF12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styleId="Menzionenonrisolta">
    <w:name w:val="Unresolved Mention"/>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3.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B6CC5C-A869-8644-BDE7-A3DE31D01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2367</Words>
  <Characters>13494</Characters>
  <Application>Microsoft Office Word</Application>
  <DocSecurity>0</DocSecurity>
  <Lines>112</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3</cp:revision>
  <cp:lastPrinted>2018-09-26T10:18:00Z</cp:lastPrinted>
  <dcterms:created xsi:type="dcterms:W3CDTF">2021-11-02T16:19:00Z</dcterms:created>
  <dcterms:modified xsi:type="dcterms:W3CDTF">2021-11-0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